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lang w:val="en-AU"/>
        </w:rPr>
        <w:id w:val="1027607019"/>
        <w:docPartObj>
          <w:docPartGallery w:val="Cover Pages"/>
          <w:docPartUnique/>
        </w:docPartObj>
      </w:sdtPr>
      <w:sdtEndPr/>
      <w:sdtContent>
        <w:p w14:paraId="0F85A61A" w14:textId="77777777" w:rsidR="00EA017A" w:rsidRDefault="00EA017A" w:rsidP="00EA017A">
          <w:pPr>
            <w:pStyle w:val="NoSpacing"/>
          </w:pPr>
          <w:r>
            <w:rPr>
              <w:noProof/>
            </w:rPr>
            <mc:AlternateContent>
              <mc:Choice Requires="wpg">
                <w:drawing>
                  <wp:anchor distT="0" distB="0" distL="114300" distR="114300" simplePos="0" relativeHeight="251659264" behindDoc="1" locked="0" layoutInCell="1" allowOverlap="1" wp14:anchorId="3FB0980C" wp14:editId="74C5E5B0">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78E550" w14:textId="77777777" w:rsidR="00EA017A" w:rsidRPr="000433BC" w:rsidRDefault="00EA017A" w:rsidP="00EA017A">
                                  <w:pPr>
                                    <w:pStyle w:val="NoSpacing"/>
                                    <w:jc w:val="right"/>
                                    <w:rPr>
                                      <w:color w:val="FFFFFF" w:themeColor="background1"/>
                                      <w:sz w:val="28"/>
                                      <w:szCs w:val="28"/>
                                      <w:lang w:val="en-AU"/>
                                    </w:rPr>
                                  </w:pPr>
                                  <w:r>
                                    <w:rPr>
                                      <w:color w:val="FFFFFF" w:themeColor="background1"/>
                                      <w:sz w:val="28"/>
                                      <w:szCs w:val="28"/>
                                      <w:lang w:val="en-AU"/>
                                    </w:rPr>
                                    <w:t>24/05/2022</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FB0980C"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zdhTiQAAF4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p w14:paraId="7D78E550" w14:textId="77777777" w:rsidR="00EA017A" w:rsidRPr="000433BC" w:rsidRDefault="00EA017A" w:rsidP="00EA017A">
                            <w:pPr>
                              <w:pStyle w:val="NoSpacing"/>
                              <w:jc w:val="right"/>
                              <w:rPr>
                                <w:color w:val="FFFFFF" w:themeColor="background1"/>
                                <w:sz w:val="28"/>
                                <w:szCs w:val="28"/>
                                <w:lang w:val="en-AU"/>
                              </w:rPr>
                            </w:pPr>
                            <w:r>
                              <w:rPr>
                                <w:color w:val="FFFFFF" w:themeColor="background1"/>
                                <w:sz w:val="28"/>
                                <w:szCs w:val="28"/>
                                <w:lang w:val="en-AU"/>
                              </w:rPr>
                              <w:t>24/05/2022</w:t>
                            </w:r>
                          </w:p>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67098F44" wp14:editId="74CA0721">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021F22" w14:textId="72375F34" w:rsidR="00EA017A" w:rsidRDefault="00971429" w:rsidP="00EA017A">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A017A">
                                      <w:rPr>
                                        <w:color w:val="4472C4" w:themeColor="accent1"/>
                                        <w:sz w:val="26"/>
                                        <w:szCs w:val="26"/>
                                      </w:rPr>
                                      <w:t>Oisin Aeonn</w:t>
                                    </w:r>
                                  </w:sdtContent>
                                </w:sdt>
                              </w:p>
                              <w:p w14:paraId="46711293" w14:textId="5888D774" w:rsidR="00EA017A" w:rsidRDefault="00971429" w:rsidP="00EA017A">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A017A">
                                      <w:rPr>
                                        <w:caps/>
                                        <w:color w:val="595959" w:themeColor="text1" w:themeTint="A6"/>
                                        <w:sz w:val="20"/>
                                        <w:szCs w:val="20"/>
                                      </w:rPr>
                                      <w:t>S3952320</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7098F44" id="_x0000_t202" coordsize="21600,21600" o:spt="202" path="m,l,21600r21600,l21600,xe">
                    <v:stroke joinstyle="miter"/>
                    <v:path gradientshapeok="t" o:connecttype="rect"/>
                  </v:shapetype>
                  <v:shape id="Text Box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22021F22" w14:textId="72375F34" w:rsidR="00EA017A" w:rsidRDefault="006D406B" w:rsidP="00EA017A">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A017A">
                                <w:rPr>
                                  <w:color w:val="4472C4" w:themeColor="accent1"/>
                                  <w:sz w:val="26"/>
                                  <w:szCs w:val="26"/>
                                </w:rPr>
                                <w:t>Oisin Aeonn</w:t>
                              </w:r>
                            </w:sdtContent>
                          </w:sdt>
                        </w:p>
                        <w:p w14:paraId="46711293" w14:textId="5888D774" w:rsidR="00EA017A" w:rsidRDefault="006D406B" w:rsidP="00EA017A">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A017A">
                                <w:rPr>
                                  <w:caps/>
                                  <w:color w:val="595959" w:themeColor="text1" w:themeTint="A6"/>
                                  <w:sz w:val="20"/>
                                  <w:szCs w:val="20"/>
                                </w:rPr>
                                <w:t>S3952320</w:t>
                              </w:r>
                            </w:sdtContent>
                          </w:sdt>
                        </w:p>
                      </w:txbxContent>
                    </v:textbox>
                    <w10:wrap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05807E9E" wp14:editId="2D86302B">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E26638" w14:textId="3721FB2F" w:rsidR="00EA017A" w:rsidRDefault="00971429" w:rsidP="00EA017A">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EA017A">
                                      <w:rPr>
                                        <w:rFonts w:asciiTheme="majorHAnsi" w:eastAsiaTheme="majorEastAsia" w:hAnsiTheme="majorHAnsi" w:cstheme="majorBidi"/>
                                        <w:color w:val="262626" w:themeColor="text1" w:themeTint="D9"/>
                                        <w:sz w:val="72"/>
                                        <w:szCs w:val="72"/>
                                      </w:rPr>
                                      <w:t>Assessment Task 3:</w:t>
                                    </w:r>
                                  </w:sdtContent>
                                </w:sdt>
                              </w:p>
                              <w:p w14:paraId="5A7863DC" w14:textId="7F41A16D" w:rsidR="00EA017A" w:rsidRDefault="00971429" w:rsidP="00EA017A">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EA017A">
                                      <w:rPr>
                                        <w:color w:val="404040" w:themeColor="text1" w:themeTint="BF"/>
                                        <w:sz w:val="36"/>
                                        <w:szCs w:val="36"/>
                                      </w:rPr>
                                      <w:t>Python Project 2</w:t>
                                    </w:r>
                                  </w:sdtContent>
                                </w:sdt>
                              </w:p>
                              <w:p w14:paraId="579BCFF4" w14:textId="77777777" w:rsidR="00EA017A" w:rsidRDefault="00EA017A" w:rsidP="00EA017A">
                                <w:pPr>
                                  <w:spacing w:before="120"/>
                                  <w:rPr>
                                    <w:color w:val="404040" w:themeColor="text1" w:themeTint="BF"/>
                                    <w:sz w:val="36"/>
                                    <w:szCs w:val="36"/>
                                  </w:rPr>
                                </w:pPr>
                                <w:proofErr w:type="spellStart"/>
                                <w:r w:rsidRPr="00F20AA1">
                                  <w:rPr>
                                    <w:color w:val="404040" w:themeColor="text1" w:themeTint="BF"/>
                                    <w:sz w:val="36"/>
                                    <w:szCs w:val="36"/>
                                  </w:rPr>
                                  <w:t>Maxordia</w:t>
                                </w:r>
                                <w:proofErr w:type="spellEnd"/>
                                <w:r w:rsidRPr="00F20AA1">
                                  <w:rPr>
                                    <w:color w:val="404040" w:themeColor="text1" w:themeTint="BF"/>
                                    <w:sz w:val="36"/>
                                    <w:szCs w:val="36"/>
                                  </w:rPr>
                                  <w:t xml:space="preserve"> Financi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05807E9E" id="Text Box 1"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4oYw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" filled="f" stroked="f" strokeweight=".5pt">
                    <v:textbox style="mso-fit-shape-to-text:t" inset="0,0,0,0">
                      <w:txbxContent>
                        <w:p w14:paraId="7AE26638" w14:textId="3721FB2F" w:rsidR="00EA017A" w:rsidRDefault="006D406B" w:rsidP="00EA017A">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EA017A">
                                <w:rPr>
                                  <w:rFonts w:asciiTheme="majorHAnsi" w:eastAsiaTheme="majorEastAsia" w:hAnsiTheme="majorHAnsi" w:cstheme="majorBidi"/>
                                  <w:color w:val="262626" w:themeColor="text1" w:themeTint="D9"/>
                                  <w:sz w:val="72"/>
                                  <w:szCs w:val="72"/>
                                </w:rPr>
                                <w:t>Assessment Task 3:</w:t>
                              </w:r>
                            </w:sdtContent>
                          </w:sdt>
                        </w:p>
                        <w:p w14:paraId="5A7863DC" w14:textId="7F41A16D" w:rsidR="00EA017A" w:rsidRDefault="006D406B" w:rsidP="00EA017A">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EA017A">
                                <w:rPr>
                                  <w:color w:val="404040" w:themeColor="text1" w:themeTint="BF"/>
                                  <w:sz w:val="36"/>
                                  <w:szCs w:val="36"/>
                                </w:rPr>
                                <w:t>Python Project 2</w:t>
                              </w:r>
                            </w:sdtContent>
                          </w:sdt>
                        </w:p>
                        <w:p w14:paraId="579BCFF4" w14:textId="77777777" w:rsidR="00EA017A" w:rsidRDefault="00EA017A" w:rsidP="00EA017A">
                          <w:pPr>
                            <w:spacing w:before="120"/>
                            <w:rPr>
                              <w:color w:val="404040" w:themeColor="text1" w:themeTint="BF"/>
                              <w:sz w:val="36"/>
                              <w:szCs w:val="36"/>
                            </w:rPr>
                          </w:pPr>
                          <w:r w:rsidRPr="00F20AA1">
                            <w:rPr>
                              <w:color w:val="404040" w:themeColor="text1" w:themeTint="BF"/>
                              <w:sz w:val="36"/>
                              <w:szCs w:val="36"/>
                            </w:rPr>
                            <w:t>Maxordia Financial.</w:t>
                          </w:r>
                        </w:p>
                      </w:txbxContent>
                    </v:textbox>
                    <w10:wrap anchorx="page" anchory="page"/>
                  </v:shape>
                </w:pict>
              </mc:Fallback>
            </mc:AlternateContent>
          </w:r>
        </w:p>
        <w:p w14:paraId="1541DA7C" w14:textId="77777777" w:rsidR="00EA017A" w:rsidRDefault="00EA017A" w:rsidP="00EA017A">
          <w:r>
            <w:br w:type="page"/>
          </w:r>
        </w:p>
      </w:sdtContent>
    </w:sdt>
    <w:p w14:paraId="120AF7B3" w14:textId="77777777" w:rsidR="00205A5E" w:rsidRPr="00205A5E" w:rsidRDefault="00205A5E" w:rsidP="00205A5E">
      <w:pPr>
        <w:rPr>
          <w:b/>
          <w:bCs/>
          <w:sz w:val="32"/>
          <w:szCs w:val="32"/>
        </w:rPr>
      </w:pPr>
      <w:r w:rsidRPr="00205A5E">
        <w:rPr>
          <w:b/>
          <w:bCs/>
          <w:sz w:val="32"/>
          <w:szCs w:val="32"/>
        </w:rPr>
        <w:t>Table of Contents:</w:t>
      </w:r>
    </w:p>
    <w:p w14:paraId="49CD4566" w14:textId="77777777" w:rsidR="00205A5E" w:rsidRPr="00205A5E" w:rsidRDefault="00205A5E" w:rsidP="00205A5E">
      <w:pPr>
        <w:rPr>
          <w:b/>
          <w:bCs/>
          <w:sz w:val="32"/>
          <w:szCs w:val="32"/>
        </w:rPr>
      </w:pPr>
      <w:r w:rsidRPr="00205A5E">
        <w:rPr>
          <w:b/>
          <w:bCs/>
          <w:sz w:val="32"/>
          <w:szCs w:val="32"/>
        </w:rPr>
        <w:t>Title Page – page 0</w:t>
      </w:r>
    </w:p>
    <w:p w14:paraId="62EC3CCF" w14:textId="77777777" w:rsidR="00205A5E" w:rsidRPr="00205A5E" w:rsidRDefault="00205A5E" w:rsidP="00205A5E">
      <w:pPr>
        <w:rPr>
          <w:b/>
          <w:bCs/>
          <w:sz w:val="32"/>
          <w:szCs w:val="32"/>
        </w:rPr>
      </w:pPr>
      <w:r w:rsidRPr="00205A5E">
        <w:rPr>
          <w:b/>
          <w:bCs/>
          <w:sz w:val="32"/>
          <w:szCs w:val="32"/>
        </w:rPr>
        <w:t>Table of Contents – page 1</w:t>
      </w:r>
    </w:p>
    <w:p w14:paraId="1BE5BA7A" w14:textId="77777777" w:rsidR="00205A5E" w:rsidRPr="00205A5E" w:rsidRDefault="00205A5E" w:rsidP="00205A5E">
      <w:pPr>
        <w:rPr>
          <w:b/>
          <w:bCs/>
          <w:sz w:val="32"/>
          <w:szCs w:val="32"/>
        </w:rPr>
      </w:pPr>
      <w:r w:rsidRPr="00205A5E">
        <w:rPr>
          <w:b/>
          <w:bCs/>
          <w:sz w:val="32"/>
          <w:szCs w:val="32"/>
        </w:rPr>
        <w:t>Introduction – page 2</w:t>
      </w:r>
    </w:p>
    <w:p w14:paraId="572F95AA" w14:textId="77777777" w:rsidR="00205A5E" w:rsidRPr="00205A5E" w:rsidRDefault="00205A5E" w:rsidP="00205A5E">
      <w:pPr>
        <w:rPr>
          <w:b/>
          <w:bCs/>
          <w:sz w:val="32"/>
          <w:szCs w:val="32"/>
        </w:rPr>
      </w:pPr>
      <w:r w:rsidRPr="00205A5E">
        <w:rPr>
          <w:b/>
          <w:bCs/>
          <w:sz w:val="32"/>
          <w:szCs w:val="32"/>
        </w:rPr>
        <w:t>User Requirements - 3 - 6</w:t>
      </w:r>
    </w:p>
    <w:p w14:paraId="578D6F33" w14:textId="77777777" w:rsidR="00205A5E" w:rsidRPr="00205A5E" w:rsidRDefault="00205A5E" w:rsidP="00205A5E">
      <w:pPr>
        <w:rPr>
          <w:b/>
          <w:bCs/>
          <w:sz w:val="32"/>
          <w:szCs w:val="32"/>
        </w:rPr>
      </w:pPr>
      <w:r w:rsidRPr="00205A5E">
        <w:rPr>
          <w:b/>
          <w:bCs/>
          <w:sz w:val="32"/>
          <w:szCs w:val="32"/>
        </w:rPr>
        <w:t>Task 1 – page 7</w:t>
      </w:r>
    </w:p>
    <w:p w14:paraId="67EFEC90" w14:textId="77777777" w:rsidR="00205A5E" w:rsidRPr="00205A5E" w:rsidRDefault="00205A5E" w:rsidP="00205A5E">
      <w:pPr>
        <w:rPr>
          <w:b/>
          <w:bCs/>
          <w:sz w:val="32"/>
          <w:szCs w:val="32"/>
        </w:rPr>
      </w:pPr>
      <w:r w:rsidRPr="00205A5E">
        <w:rPr>
          <w:b/>
          <w:bCs/>
          <w:sz w:val="32"/>
          <w:szCs w:val="32"/>
        </w:rPr>
        <w:t>Task 2 – page 7</w:t>
      </w:r>
    </w:p>
    <w:p w14:paraId="7A5345DF" w14:textId="77777777" w:rsidR="00205A5E" w:rsidRPr="00205A5E" w:rsidRDefault="00205A5E" w:rsidP="00205A5E">
      <w:pPr>
        <w:rPr>
          <w:b/>
          <w:bCs/>
          <w:sz w:val="32"/>
          <w:szCs w:val="32"/>
        </w:rPr>
      </w:pPr>
      <w:r w:rsidRPr="00205A5E">
        <w:rPr>
          <w:b/>
          <w:bCs/>
          <w:sz w:val="32"/>
          <w:szCs w:val="32"/>
        </w:rPr>
        <w:t>Task 3 – page 7</w:t>
      </w:r>
    </w:p>
    <w:p w14:paraId="67AC7BFD" w14:textId="77777777" w:rsidR="00205A5E" w:rsidRPr="00205A5E" w:rsidRDefault="00205A5E" w:rsidP="00205A5E">
      <w:pPr>
        <w:rPr>
          <w:b/>
          <w:bCs/>
          <w:sz w:val="32"/>
          <w:szCs w:val="32"/>
        </w:rPr>
      </w:pPr>
      <w:r w:rsidRPr="00205A5E">
        <w:rPr>
          <w:b/>
          <w:bCs/>
          <w:sz w:val="32"/>
          <w:szCs w:val="32"/>
        </w:rPr>
        <w:t>Task 4 – page 8 - 18</w:t>
      </w:r>
    </w:p>
    <w:p w14:paraId="5F1D7C0A" w14:textId="77777777" w:rsidR="00205A5E" w:rsidRPr="00205A5E" w:rsidRDefault="00205A5E" w:rsidP="00205A5E">
      <w:pPr>
        <w:rPr>
          <w:b/>
          <w:bCs/>
          <w:sz w:val="32"/>
          <w:szCs w:val="32"/>
        </w:rPr>
      </w:pPr>
      <w:r w:rsidRPr="00205A5E">
        <w:rPr>
          <w:b/>
          <w:bCs/>
          <w:sz w:val="32"/>
          <w:szCs w:val="32"/>
        </w:rPr>
        <w:t>Task 5 – page 19</w:t>
      </w:r>
    </w:p>
    <w:p w14:paraId="092C7164" w14:textId="77777777" w:rsidR="00205A5E" w:rsidRPr="00205A5E" w:rsidRDefault="00205A5E" w:rsidP="00205A5E">
      <w:pPr>
        <w:rPr>
          <w:b/>
          <w:bCs/>
          <w:sz w:val="32"/>
          <w:szCs w:val="32"/>
        </w:rPr>
      </w:pPr>
      <w:r w:rsidRPr="00205A5E">
        <w:rPr>
          <w:b/>
          <w:bCs/>
          <w:sz w:val="32"/>
          <w:szCs w:val="32"/>
        </w:rPr>
        <w:t>Task 6 – page 20</w:t>
      </w:r>
    </w:p>
    <w:p w14:paraId="0906B012" w14:textId="77777777" w:rsidR="00205A5E" w:rsidRPr="00205A5E" w:rsidRDefault="00205A5E" w:rsidP="00205A5E">
      <w:pPr>
        <w:rPr>
          <w:b/>
          <w:bCs/>
          <w:sz w:val="32"/>
          <w:szCs w:val="32"/>
        </w:rPr>
      </w:pPr>
      <w:r w:rsidRPr="00205A5E">
        <w:rPr>
          <w:b/>
          <w:bCs/>
          <w:sz w:val="32"/>
          <w:szCs w:val="32"/>
        </w:rPr>
        <w:t>Conclusion – page 20</w:t>
      </w:r>
    </w:p>
    <w:p w14:paraId="609D527E" w14:textId="77777777" w:rsidR="00205A5E" w:rsidRPr="00205A5E" w:rsidRDefault="00205A5E" w:rsidP="00205A5E">
      <w:pPr>
        <w:rPr>
          <w:b/>
          <w:bCs/>
          <w:sz w:val="32"/>
          <w:szCs w:val="32"/>
        </w:rPr>
      </w:pPr>
      <w:r w:rsidRPr="00205A5E">
        <w:rPr>
          <w:b/>
          <w:bCs/>
          <w:sz w:val="32"/>
          <w:szCs w:val="32"/>
        </w:rPr>
        <w:t>Appendix page 20</w:t>
      </w:r>
    </w:p>
    <w:p w14:paraId="1EBC5027" w14:textId="77777777" w:rsidR="00205A5E" w:rsidRDefault="00205A5E" w:rsidP="00205A5E">
      <w:pPr>
        <w:rPr>
          <w:b/>
          <w:bCs/>
          <w:sz w:val="32"/>
          <w:szCs w:val="32"/>
        </w:rPr>
      </w:pPr>
      <w:r w:rsidRPr="00205A5E">
        <w:rPr>
          <w:b/>
          <w:bCs/>
          <w:sz w:val="32"/>
          <w:szCs w:val="32"/>
        </w:rPr>
        <w:t xml:space="preserve">References - page 20  </w:t>
      </w:r>
    </w:p>
    <w:p w14:paraId="0A213E1C" w14:textId="77777777" w:rsidR="00205A5E" w:rsidRDefault="00205A5E" w:rsidP="00205A5E">
      <w:pPr>
        <w:rPr>
          <w:b/>
          <w:bCs/>
          <w:sz w:val="32"/>
          <w:szCs w:val="32"/>
        </w:rPr>
      </w:pPr>
    </w:p>
    <w:p w14:paraId="3282B859" w14:textId="77777777" w:rsidR="00205A5E" w:rsidRDefault="00205A5E" w:rsidP="00205A5E">
      <w:pPr>
        <w:rPr>
          <w:b/>
          <w:bCs/>
          <w:sz w:val="32"/>
          <w:szCs w:val="32"/>
        </w:rPr>
      </w:pPr>
    </w:p>
    <w:p w14:paraId="49D52A49" w14:textId="77777777" w:rsidR="00205A5E" w:rsidRDefault="00205A5E" w:rsidP="00205A5E">
      <w:pPr>
        <w:rPr>
          <w:b/>
          <w:bCs/>
          <w:sz w:val="32"/>
          <w:szCs w:val="32"/>
        </w:rPr>
      </w:pPr>
    </w:p>
    <w:p w14:paraId="2854A005" w14:textId="77777777" w:rsidR="00205A5E" w:rsidRDefault="00205A5E" w:rsidP="00205A5E">
      <w:pPr>
        <w:rPr>
          <w:b/>
          <w:bCs/>
          <w:sz w:val="32"/>
          <w:szCs w:val="32"/>
        </w:rPr>
      </w:pPr>
    </w:p>
    <w:p w14:paraId="74EBBB67" w14:textId="77777777" w:rsidR="00205A5E" w:rsidRDefault="00205A5E" w:rsidP="00205A5E">
      <w:pPr>
        <w:rPr>
          <w:b/>
          <w:bCs/>
          <w:sz w:val="32"/>
          <w:szCs w:val="32"/>
        </w:rPr>
      </w:pPr>
    </w:p>
    <w:p w14:paraId="07E6EDC9" w14:textId="77777777" w:rsidR="00205A5E" w:rsidRDefault="00205A5E" w:rsidP="00205A5E">
      <w:pPr>
        <w:rPr>
          <w:b/>
          <w:bCs/>
          <w:sz w:val="32"/>
          <w:szCs w:val="32"/>
        </w:rPr>
      </w:pPr>
    </w:p>
    <w:p w14:paraId="5A28CD0A" w14:textId="77777777" w:rsidR="00205A5E" w:rsidRDefault="00205A5E" w:rsidP="00205A5E">
      <w:pPr>
        <w:rPr>
          <w:b/>
          <w:bCs/>
          <w:sz w:val="32"/>
          <w:szCs w:val="32"/>
        </w:rPr>
      </w:pPr>
    </w:p>
    <w:p w14:paraId="6E268F88" w14:textId="77777777" w:rsidR="00205A5E" w:rsidRDefault="00205A5E" w:rsidP="00205A5E">
      <w:pPr>
        <w:rPr>
          <w:b/>
          <w:bCs/>
          <w:sz w:val="32"/>
          <w:szCs w:val="32"/>
        </w:rPr>
      </w:pPr>
    </w:p>
    <w:p w14:paraId="0B5F0638" w14:textId="77777777" w:rsidR="00205A5E" w:rsidRDefault="00205A5E" w:rsidP="00205A5E">
      <w:pPr>
        <w:rPr>
          <w:b/>
          <w:bCs/>
          <w:sz w:val="32"/>
          <w:szCs w:val="32"/>
        </w:rPr>
      </w:pPr>
    </w:p>
    <w:p w14:paraId="223AFB9C" w14:textId="77777777" w:rsidR="00205A5E" w:rsidRDefault="00205A5E" w:rsidP="00205A5E">
      <w:pPr>
        <w:rPr>
          <w:b/>
          <w:bCs/>
          <w:sz w:val="32"/>
          <w:szCs w:val="32"/>
        </w:rPr>
      </w:pPr>
    </w:p>
    <w:p w14:paraId="41D44DF2" w14:textId="4BD3574E" w:rsidR="00EA017A" w:rsidRDefault="00EA017A" w:rsidP="00EA017A">
      <w:pPr>
        <w:rPr>
          <w:b/>
          <w:bCs/>
        </w:rPr>
      </w:pPr>
      <w:r w:rsidRPr="0085532B">
        <w:rPr>
          <w:b/>
          <w:bCs/>
        </w:rPr>
        <w:t>Introduction:</w:t>
      </w:r>
    </w:p>
    <w:p w14:paraId="30348F4A" w14:textId="5D6D0BBF" w:rsidR="00267994" w:rsidRPr="00D41163" w:rsidRDefault="00267994" w:rsidP="00267994">
      <w:r w:rsidRPr="00D41163">
        <w:t xml:space="preserve">The scope of this project is to explore and continue learning how to program Python 3. In this project we will implement what we’ve learnt so far about the more complex functions of Python 3 and use them to create a basic banking system. To complete this project, we will have to use and differentiate between different types of data present in our code such as Integers, Floats and Strings. We will also need to understand and implement how to correctly store data / code in lists, </w:t>
      </w:r>
      <w:r w:rsidR="0049578F" w:rsidRPr="00D41163">
        <w:t>classes,</w:t>
      </w:r>
      <w:r w:rsidRPr="00D41163">
        <w:t xml:space="preserve"> and functions. Math functions will also deeply aid us as well as sequence, </w:t>
      </w:r>
      <w:proofErr w:type="gramStart"/>
      <w:r w:rsidRPr="00D41163">
        <w:t>selection</w:t>
      </w:r>
      <w:proofErr w:type="gramEnd"/>
      <w:r w:rsidRPr="00D41163">
        <w:t xml:space="preserve"> and iteration. This project will allow us to again put into practice how to test and debug Python. </w:t>
      </w:r>
    </w:p>
    <w:p w14:paraId="12390494" w14:textId="5620657C" w:rsidR="00267994" w:rsidRPr="00D41163" w:rsidRDefault="00267994" w:rsidP="00267994">
      <w:r w:rsidRPr="00D41163">
        <w:t>We have been employed by a</w:t>
      </w:r>
      <w:r w:rsidR="0049578F" w:rsidRPr="00D41163">
        <w:t xml:space="preserve"> bank </w:t>
      </w:r>
      <w:r w:rsidRPr="00D41163">
        <w:t>by the name of ‘</w:t>
      </w:r>
      <w:proofErr w:type="spellStart"/>
      <w:r w:rsidR="0049578F" w:rsidRPr="00D41163">
        <w:t>Maxordia</w:t>
      </w:r>
      <w:proofErr w:type="spellEnd"/>
      <w:r w:rsidR="0049578F" w:rsidRPr="00D41163">
        <w:t xml:space="preserve"> Financial</w:t>
      </w:r>
      <w:r w:rsidRPr="00D41163">
        <w:t xml:space="preserve">’ as a software developer. We have been given the task of creating a new software application for processing </w:t>
      </w:r>
      <w:r w:rsidR="0049578F" w:rsidRPr="00D41163">
        <w:t xml:space="preserve">and accessing user’s bank accounts. This can be seen in the coding Appendices </w:t>
      </w:r>
      <w:r w:rsidR="00D90959" w:rsidRPr="00D41163">
        <w:t>B, D</w:t>
      </w:r>
      <w:r w:rsidR="0049578F" w:rsidRPr="00D41163">
        <w:t xml:space="preserve"> and G. </w:t>
      </w:r>
    </w:p>
    <w:p w14:paraId="51CD0563" w14:textId="77777777" w:rsidR="00AC56AA" w:rsidRPr="00D41163" w:rsidRDefault="00AC56AA" w:rsidP="00AC56AA">
      <w:r w:rsidRPr="00D41163">
        <w:t xml:space="preserve">The programming language we are going to use to achieve these requirements is Python 3. We are using Python because it is a fast object-orientated programming language that is interpreted, interactive, with very high-level dynamic data types making it easy to learn. It will make satisfying our User Requirements much easier, as all types of data can be used seamlessly without consequence. It is also the programming language we are learning in this course: Diploma of Information Technology. </w:t>
      </w:r>
    </w:p>
    <w:p w14:paraId="41547963" w14:textId="77777777" w:rsidR="00AC56AA" w:rsidRPr="00D41163" w:rsidRDefault="00AC56AA" w:rsidP="00AC56AA">
      <w:r w:rsidRPr="00D41163">
        <w:t>3 characteristics of Python you should consider are:</w:t>
      </w:r>
    </w:p>
    <w:p w14:paraId="60C19D4F" w14:textId="77777777" w:rsidR="00AC56AA" w:rsidRPr="00D41163" w:rsidRDefault="00AC56AA" w:rsidP="00AC56AA">
      <w:r w:rsidRPr="00D41163">
        <w:t xml:space="preserve">Sequence: Python is a sequence-based language meaning it is interpreted through every line of code in order: from top to bottom. This means in practice when writing our code, we need to state our variables before using them, and write out our code in the order in which we want it executed. </w:t>
      </w:r>
    </w:p>
    <w:p w14:paraId="7EBCD170" w14:textId="77777777" w:rsidR="00AC56AA" w:rsidRPr="00D41163" w:rsidRDefault="00AC56AA" w:rsidP="00AC56AA">
      <w:r w:rsidRPr="00D41163">
        <w:t xml:space="preserve">Selection: Selection is a conditional statement that is used to decide when an action should be performed depending on if the condition is met. Selection is evaluated as a Boolean value: being either True or False. In Python we use if, </w:t>
      </w:r>
      <w:proofErr w:type="spellStart"/>
      <w:r w:rsidRPr="00D41163">
        <w:t>elif</w:t>
      </w:r>
      <w:proofErr w:type="spellEnd"/>
      <w:r w:rsidRPr="00D41163">
        <w:t xml:space="preserve"> and else statements to write our code. We can use these to ensure that all our options can be fulfilled given to us in the User Requirements. </w:t>
      </w:r>
    </w:p>
    <w:p w14:paraId="33E221E9" w14:textId="2CBBAB8D" w:rsidR="00AC56AA" w:rsidRPr="00D41163" w:rsidRDefault="00AC56AA" w:rsidP="00AC56AA">
      <w:r w:rsidRPr="00D41163">
        <w:t>Iteration: Iteration is used to save-time it allows for the repetition of code. In Python we use for and while statements to conduct Iteration. In Python we use def, for and while statements to write our code. Iteration can be used to restart our program entirely which will satisfy one of our User Requirements.</w:t>
      </w:r>
    </w:p>
    <w:p w14:paraId="2AF42DD0" w14:textId="3BB2BF0C" w:rsidR="00267994" w:rsidRPr="00D41163" w:rsidRDefault="00AC56AA" w:rsidP="00EA017A">
      <w:r w:rsidRPr="00D41163">
        <w:t xml:space="preserve">In this </w:t>
      </w:r>
      <w:proofErr w:type="gramStart"/>
      <w:r w:rsidRPr="00D41163">
        <w:t>particular project</w:t>
      </w:r>
      <w:proofErr w:type="gramEnd"/>
      <w:r w:rsidRPr="00D41163">
        <w:t xml:space="preserve"> I decided to import </w:t>
      </w:r>
      <w:proofErr w:type="spellStart"/>
      <w:r w:rsidRPr="00D41163">
        <w:t>a re</w:t>
      </w:r>
      <w:proofErr w:type="spellEnd"/>
      <w:r w:rsidRPr="00D41163">
        <w:t xml:space="preserve"> function to search our text documents for correctly corresponding data as well as storing data / code within classes as instructed by the User Requirements and UML Diagram. </w:t>
      </w:r>
    </w:p>
    <w:p w14:paraId="41A97BD9" w14:textId="327F1033" w:rsidR="00AC56AA" w:rsidRPr="00D41163" w:rsidRDefault="00AF240A" w:rsidP="00EA017A">
      <w:r w:rsidRPr="00D41163">
        <w:t xml:space="preserve">The algorithm we will use is denoted in the UML Diagram. </w:t>
      </w:r>
    </w:p>
    <w:p w14:paraId="1EB1131B" w14:textId="77777777" w:rsidR="00AF240A" w:rsidRDefault="00AF240A" w:rsidP="00EA017A">
      <w:pPr>
        <w:rPr>
          <w:b/>
          <w:bCs/>
        </w:rPr>
      </w:pPr>
    </w:p>
    <w:p w14:paraId="74EAE6C2" w14:textId="77777777" w:rsidR="0015271B" w:rsidRDefault="0015271B">
      <w:pPr>
        <w:rPr>
          <w:b/>
          <w:bCs/>
        </w:rPr>
      </w:pPr>
      <w:r>
        <w:rPr>
          <w:b/>
          <w:bCs/>
        </w:rPr>
        <w:br w:type="page"/>
      </w:r>
    </w:p>
    <w:p w14:paraId="08BF134F" w14:textId="24589222" w:rsidR="00EA017A" w:rsidRDefault="00EA017A" w:rsidP="00EA017A">
      <w:pPr>
        <w:rPr>
          <w:b/>
          <w:bCs/>
        </w:rPr>
      </w:pPr>
      <w:r>
        <w:rPr>
          <w:b/>
          <w:bCs/>
        </w:rPr>
        <w:t>User Requirements:</w:t>
      </w:r>
      <w:r w:rsidR="005062BB">
        <w:rPr>
          <w:b/>
          <w:bCs/>
        </w:rPr>
        <w:t xml:space="preserve"> </w:t>
      </w:r>
    </w:p>
    <w:p w14:paraId="190BCED3" w14:textId="26443707" w:rsidR="005062BB" w:rsidRDefault="005062BB" w:rsidP="00EA017A">
      <w:pPr>
        <w:rPr>
          <w:b/>
          <w:bCs/>
        </w:rPr>
      </w:pPr>
      <w:r>
        <w:rPr>
          <w:b/>
          <w:bCs/>
        </w:rPr>
        <w:t>NOTE IGNORE THESE IT JUST SAYS IN THE REPORT TO SHOW THEM.</w:t>
      </w:r>
      <w:r>
        <w:rPr>
          <w:b/>
          <w:bCs/>
        </w:rPr>
        <w:tab/>
      </w:r>
    </w:p>
    <w:p w14:paraId="1FF0BBAC" w14:textId="1AD07214" w:rsidR="008E7BEC" w:rsidRPr="0098282D" w:rsidRDefault="008E7BEC" w:rsidP="00EA017A">
      <w:pPr>
        <w:rPr>
          <w:sz w:val="12"/>
          <w:szCs w:val="12"/>
        </w:rPr>
      </w:pPr>
      <w:proofErr w:type="gramStart"/>
      <w:r w:rsidRPr="0098282D">
        <w:rPr>
          <w:sz w:val="12"/>
          <w:szCs w:val="12"/>
        </w:rPr>
        <w:t>menu(</w:t>
      </w:r>
      <w:proofErr w:type="gramEnd"/>
      <w:r w:rsidRPr="0098282D">
        <w:rPr>
          <w:sz w:val="12"/>
          <w:szCs w:val="12"/>
        </w:rPr>
        <w:t xml:space="preserve">) function in Bank class </w:t>
      </w:r>
      <w:r w:rsidRPr="0098282D">
        <w:rPr>
          <w:sz w:val="12"/>
          <w:szCs w:val="12"/>
        </w:rPr>
        <w:br/>
        <w:t xml:space="preserve">1.  Display main menu for user to select an option from 1 to 5.  </w:t>
      </w:r>
      <w:r w:rsidRPr="0098282D">
        <w:rPr>
          <w:sz w:val="12"/>
          <w:szCs w:val="12"/>
        </w:rPr>
        <w:br/>
        <w:t xml:space="preserve">2.1 If user selects option 1 in the main menu: </w:t>
      </w:r>
      <w:r w:rsidRPr="0098282D">
        <w:rPr>
          <w:sz w:val="12"/>
          <w:szCs w:val="12"/>
        </w:rPr>
        <w:br/>
        <w:t xml:space="preserve">2.1.1 Prompt user to enter checking account number. </w:t>
      </w:r>
      <w:r w:rsidRPr="0098282D">
        <w:rPr>
          <w:sz w:val="12"/>
          <w:szCs w:val="12"/>
        </w:rPr>
        <w:br/>
        <w:t xml:space="preserve">2.1.2 Store checking account number </w:t>
      </w:r>
      <w:r w:rsidRPr="0098282D">
        <w:rPr>
          <w:sz w:val="12"/>
          <w:szCs w:val="12"/>
        </w:rPr>
        <w:br/>
        <w:t xml:space="preserve">2.1.3 If user enters non-numerical (letters or special </w:t>
      </w:r>
      <w:r w:rsidRPr="0098282D">
        <w:rPr>
          <w:sz w:val="12"/>
          <w:szCs w:val="12"/>
        </w:rPr>
        <w:br/>
        <w:t xml:space="preserve">characters) values for checking account number: </w:t>
      </w:r>
      <w:r w:rsidRPr="0098282D">
        <w:rPr>
          <w:sz w:val="12"/>
          <w:szCs w:val="12"/>
        </w:rPr>
        <w:br/>
        <w:t xml:space="preserve">2.1.3.1  Display error message </w:t>
      </w:r>
      <w:r w:rsidRPr="0098282D">
        <w:rPr>
          <w:sz w:val="12"/>
          <w:szCs w:val="12"/>
        </w:rPr>
        <w:br/>
        <w:t xml:space="preserve">2.1.3.2  Go back to step 1  </w:t>
      </w:r>
      <w:r w:rsidRPr="0098282D">
        <w:rPr>
          <w:sz w:val="12"/>
          <w:szCs w:val="12"/>
        </w:rPr>
        <w:br/>
        <w:t xml:space="preserve">2.1.4  Search for checking account number in </w:t>
      </w:r>
      <w:proofErr w:type="spellStart"/>
      <w:r w:rsidRPr="0098282D">
        <w:rPr>
          <w:sz w:val="12"/>
          <w:szCs w:val="12"/>
        </w:rPr>
        <w:t>CAccounts</w:t>
      </w:r>
      <w:proofErr w:type="spellEnd"/>
      <w:r w:rsidRPr="0098282D">
        <w:rPr>
          <w:sz w:val="12"/>
          <w:szCs w:val="12"/>
        </w:rPr>
        <w:t xml:space="preserve">[] </w:t>
      </w:r>
      <w:r w:rsidRPr="0098282D">
        <w:rPr>
          <w:sz w:val="12"/>
          <w:szCs w:val="12"/>
        </w:rPr>
        <w:br/>
        <w:t xml:space="preserve">list (run </w:t>
      </w:r>
      <w:proofErr w:type="spellStart"/>
      <w:r w:rsidRPr="0098282D">
        <w:rPr>
          <w:sz w:val="12"/>
          <w:szCs w:val="12"/>
        </w:rPr>
        <w:t>getCAccount</w:t>
      </w:r>
      <w:proofErr w:type="spellEnd"/>
      <w:r w:rsidRPr="0098282D">
        <w:rPr>
          <w:sz w:val="12"/>
          <w:szCs w:val="12"/>
        </w:rPr>
        <w:t xml:space="preserve">() function) </w:t>
      </w:r>
      <w:r w:rsidRPr="0098282D">
        <w:rPr>
          <w:sz w:val="12"/>
          <w:szCs w:val="12"/>
        </w:rPr>
        <w:br/>
        <w:t xml:space="preserve">2.1.5 If index returned of checking account number is not -1: </w:t>
      </w:r>
      <w:r w:rsidRPr="0098282D">
        <w:rPr>
          <w:sz w:val="12"/>
          <w:szCs w:val="12"/>
        </w:rPr>
        <w:br/>
        <w:t xml:space="preserve">2.1.5.1  Display submenu for checking account selected </w:t>
      </w:r>
      <w:r w:rsidRPr="0098282D">
        <w:rPr>
          <w:sz w:val="12"/>
          <w:szCs w:val="12"/>
        </w:rPr>
        <w:br/>
        <w:t xml:space="preserve">(run </w:t>
      </w:r>
      <w:proofErr w:type="spellStart"/>
      <w:r w:rsidRPr="0098282D">
        <w:rPr>
          <w:sz w:val="12"/>
          <w:szCs w:val="12"/>
        </w:rPr>
        <w:t>checkingMenu</w:t>
      </w:r>
      <w:proofErr w:type="spellEnd"/>
      <w:r w:rsidRPr="0098282D">
        <w:rPr>
          <w:sz w:val="12"/>
          <w:szCs w:val="12"/>
        </w:rPr>
        <w:t xml:space="preserve">() function) </w:t>
      </w:r>
      <w:r w:rsidRPr="0098282D">
        <w:rPr>
          <w:sz w:val="12"/>
          <w:szCs w:val="12"/>
        </w:rPr>
        <w:br/>
        <w:t xml:space="preserve">2.1.6 If index returned of checking account number is -1: </w:t>
      </w:r>
      <w:r w:rsidRPr="0098282D">
        <w:rPr>
          <w:sz w:val="12"/>
          <w:szCs w:val="12"/>
        </w:rPr>
        <w:br/>
        <w:t xml:space="preserve">2.1.6.1  Display error message </w:t>
      </w:r>
      <w:r w:rsidRPr="0098282D">
        <w:rPr>
          <w:sz w:val="12"/>
          <w:szCs w:val="12"/>
        </w:rPr>
        <w:br/>
        <w:t xml:space="preserve">2.1.6.2  Go back to step 1  </w:t>
      </w:r>
      <w:r w:rsidRPr="0098282D">
        <w:rPr>
          <w:sz w:val="12"/>
          <w:szCs w:val="12"/>
        </w:rPr>
        <w:br/>
        <w:t xml:space="preserve">2.2 If user selects option 2 in the main menu: </w:t>
      </w:r>
      <w:r w:rsidRPr="0098282D">
        <w:rPr>
          <w:sz w:val="12"/>
          <w:szCs w:val="12"/>
        </w:rPr>
        <w:br/>
        <w:t xml:space="preserve">2.2.1 Prompt user to enter saving account number. </w:t>
      </w:r>
      <w:r w:rsidRPr="0098282D">
        <w:rPr>
          <w:sz w:val="12"/>
          <w:szCs w:val="12"/>
        </w:rPr>
        <w:br/>
        <w:t xml:space="preserve">2.2.2 Store saving account number </w:t>
      </w:r>
      <w:r w:rsidRPr="0098282D">
        <w:rPr>
          <w:sz w:val="12"/>
          <w:szCs w:val="12"/>
        </w:rPr>
        <w:br/>
        <w:t xml:space="preserve">2.2.3 If user enters non-numerical (letters or special </w:t>
      </w:r>
      <w:r w:rsidRPr="0098282D">
        <w:rPr>
          <w:sz w:val="12"/>
          <w:szCs w:val="12"/>
        </w:rPr>
        <w:br/>
        <w:t xml:space="preserve">characters) values for saving account number: </w:t>
      </w:r>
      <w:r w:rsidRPr="0098282D">
        <w:rPr>
          <w:sz w:val="12"/>
          <w:szCs w:val="12"/>
        </w:rPr>
        <w:br/>
        <w:t xml:space="preserve">2.2.3.1  Display error message </w:t>
      </w:r>
      <w:r w:rsidRPr="0098282D">
        <w:rPr>
          <w:sz w:val="12"/>
          <w:szCs w:val="12"/>
        </w:rPr>
        <w:br/>
        <w:t xml:space="preserve">2.2.3.2  Go back to step 1 </w:t>
      </w:r>
      <w:r w:rsidRPr="0098282D">
        <w:rPr>
          <w:sz w:val="12"/>
          <w:szCs w:val="12"/>
        </w:rPr>
        <w:br/>
        <w:t xml:space="preserve">2.2.4 Search for saving account number in </w:t>
      </w:r>
      <w:proofErr w:type="spellStart"/>
      <w:r w:rsidRPr="0098282D">
        <w:rPr>
          <w:sz w:val="12"/>
          <w:szCs w:val="12"/>
        </w:rPr>
        <w:t>SAccounts</w:t>
      </w:r>
      <w:proofErr w:type="spellEnd"/>
      <w:r w:rsidRPr="0098282D">
        <w:rPr>
          <w:sz w:val="12"/>
          <w:szCs w:val="12"/>
        </w:rPr>
        <w:t xml:space="preserve">[] list </w:t>
      </w:r>
      <w:r w:rsidRPr="0098282D">
        <w:rPr>
          <w:sz w:val="12"/>
          <w:szCs w:val="12"/>
        </w:rPr>
        <w:br/>
        <w:t xml:space="preserve">(run </w:t>
      </w:r>
      <w:proofErr w:type="spellStart"/>
      <w:r w:rsidRPr="0098282D">
        <w:rPr>
          <w:sz w:val="12"/>
          <w:szCs w:val="12"/>
        </w:rPr>
        <w:t>getSAccount</w:t>
      </w:r>
      <w:proofErr w:type="spellEnd"/>
      <w:r w:rsidRPr="0098282D">
        <w:rPr>
          <w:sz w:val="12"/>
          <w:szCs w:val="12"/>
        </w:rPr>
        <w:t xml:space="preserve">() function) </w:t>
      </w:r>
      <w:r w:rsidRPr="0098282D">
        <w:rPr>
          <w:sz w:val="12"/>
          <w:szCs w:val="12"/>
        </w:rPr>
        <w:br/>
        <w:t xml:space="preserve">2.2.5 If index returned of saving account number is not -1: </w:t>
      </w:r>
      <w:r w:rsidRPr="0098282D">
        <w:rPr>
          <w:sz w:val="12"/>
          <w:szCs w:val="12"/>
        </w:rPr>
        <w:br/>
        <w:t xml:space="preserve">2.2.5.1  Display submenu for saving account selected (run </w:t>
      </w:r>
      <w:r w:rsidRPr="0098282D">
        <w:rPr>
          <w:sz w:val="12"/>
          <w:szCs w:val="12"/>
        </w:rPr>
        <w:br/>
      </w:r>
      <w:proofErr w:type="spellStart"/>
      <w:r w:rsidRPr="0098282D">
        <w:rPr>
          <w:sz w:val="12"/>
          <w:szCs w:val="12"/>
        </w:rPr>
        <w:t>savingMenu</w:t>
      </w:r>
      <w:proofErr w:type="spellEnd"/>
      <w:r w:rsidRPr="0098282D">
        <w:rPr>
          <w:sz w:val="12"/>
          <w:szCs w:val="12"/>
        </w:rPr>
        <w:t xml:space="preserve">() function) </w:t>
      </w:r>
      <w:r w:rsidRPr="0098282D">
        <w:rPr>
          <w:sz w:val="12"/>
          <w:szCs w:val="12"/>
        </w:rPr>
        <w:br/>
        <w:t xml:space="preserve">2.2.6 If index returned of saving account number is -1: </w:t>
      </w:r>
      <w:r w:rsidRPr="0098282D">
        <w:rPr>
          <w:sz w:val="12"/>
          <w:szCs w:val="12"/>
        </w:rPr>
        <w:br/>
        <w:t xml:space="preserve">2.2.6.1  Display error message </w:t>
      </w:r>
      <w:r w:rsidRPr="0098282D">
        <w:rPr>
          <w:sz w:val="12"/>
          <w:szCs w:val="12"/>
        </w:rPr>
        <w:br/>
        <w:t xml:space="preserve">2.2.6.2  Go back to step 1  </w:t>
      </w:r>
      <w:r w:rsidRPr="0098282D">
        <w:rPr>
          <w:sz w:val="12"/>
          <w:szCs w:val="12"/>
        </w:rPr>
        <w:br/>
        <w:t>2.3 If user selects option 3 in the main menu:</w:t>
      </w:r>
    </w:p>
    <w:p w14:paraId="49B51E8A" w14:textId="6D48DD16" w:rsidR="008E7BEC" w:rsidRPr="0098282D" w:rsidRDefault="008E7BEC" w:rsidP="00EA017A">
      <w:pPr>
        <w:rPr>
          <w:sz w:val="12"/>
          <w:szCs w:val="12"/>
        </w:rPr>
      </w:pPr>
      <w:r w:rsidRPr="0098282D">
        <w:rPr>
          <w:sz w:val="12"/>
          <w:szCs w:val="12"/>
        </w:rPr>
        <w:t xml:space="preserve">2.3.1 Display objects of </w:t>
      </w:r>
      <w:proofErr w:type="spellStart"/>
      <w:r w:rsidRPr="0098282D">
        <w:rPr>
          <w:sz w:val="12"/>
          <w:szCs w:val="12"/>
        </w:rPr>
        <w:t>CAccount</w:t>
      </w:r>
      <w:proofErr w:type="spellEnd"/>
      <w:r w:rsidRPr="0098282D">
        <w:rPr>
          <w:sz w:val="12"/>
          <w:szCs w:val="12"/>
        </w:rPr>
        <w:t xml:space="preserve"> class from </w:t>
      </w:r>
      <w:proofErr w:type="spellStart"/>
      <w:proofErr w:type="gramStart"/>
      <w:r w:rsidRPr="0098282D">
        <w:rPr>
          <w:sz w:val="12"/>
          <w:szCs w:val="12"/>
        </w:rPr>
        <w:t>CAccounts</w:t>
      </w:r>
      <w:proofErr w:type="spellEnd"/>
      <w:r w:rsidRPr="0098282D">
        <w:rPr>
          <w:sz w:val="12"/>
          <w:szCs w:val="12"/>
        </w:rPr>
        <w:t>[</w:t>
      </w:r>
      <w:proofErr w:type="gramEnd"/>
      <w:r w:rsidRPr="0098282D">
        <w:rPr>
          <w:sz w:val="12"/>
          <w:szCs w:val="12"/>
        </w:rPr>
        <w:t xml:space="preserve">] list </w:t>
      </w:r>
      <w:r w:rsidRPr="0098282D">
        <w:rPr>
          <w:sz w:val="12"/>
          <w:szCs w:val="12"/>
        </w:rPr>
        <w:br/>
        <w:t xml:space="preserve">2.3.2 Go back to step 1  </w:t>
      </w:r>
      <w:r w:rsidRPr="0098282D">
        <w:rPr>
          <w:sz w:val="12"/>
          <w:szCs w:val="12"/>
        </w:rPr>
        <w:br/>
        <w:t xml:space="preserve">2.4 If user selects option 4 in the main menu: </w:t>
      </w:r>
      <w:r w:rsidRPr="0098282D">
        <w:rPr>
          <w:sz w:val="12"/>
          <w:szCs w:val="12"/>
        </w:rPr>
        <w:br/>
        <w:t xml:space="preserve">2.4.1 Display objects of </w:t>
      </w:r>
      <w:proofErr w:type="spellStart"/>
      <w:r w:rsidRPr="0098282D">
        <w:rPr>
          <w:sz w:val="12"/>
          <w:szCs w:val="12"/>
        </w:rPr>
        <w:t>SAccount</w:t>
      </w:r>
      <w:proofErr w:type="spellEnd"/>
      <w:r w:rsidRPr="0098282D">
        <w:rPr>
          <w:sz w:val="12"/>
          <w:szCs w:val="12"/>
        </w:rPr>
        <w:t xml:space="preserve"> class from </w:t>
      </w:r>
      <w:proofErr w:type="spellStart"/>
      <w:r w:rsidRPr="0098282D">
        <w:rPr>
          <w:sz w:val="12"/>
          <w:szCs w:val="12"/>
        </w:rPr>
        <w:t>SAccounts</w:t>
      </w:r>
      <w:proofErr w:type="spellEnd"/>
      <w:r w:rsidRPr="0098282D">
        <w:rPr>
          <w:sz w:val="12"/>
          <w:szCs w:val="12"/>
        </w:rPr>
        <w:t xml:space="preserve">[] list </w:t>
      </w:r>
      <w:r w:rsidRPr="0098282D">
        <w:rPr>
          <w:sz w:val="12"/>
          <w:szCs w:val="12"/>
        </w:rPr>
        <w:br/>
        <w:t xml:space="preserve">2.4.2 Go back to step 1 </w:t>
      </w:r>
      <w:r w:rsidRPr="0098282D">
        <w:rPr>
          <w:sz w:val="12"/>
          <w:szCs w:val="12"/>
        </w:rPr>
        <w:br/>
        <w:t xml:space="preserve">2.5 If user selects option 5 in the main menu: </w:t>
      </w:r>
      <w:r w:rsidRPr="0098282D">
        <w:rPr>
          <w:sz w:val="12"/>
          <w:szCs w:val="12"/>
        </w:rPr>
        <w:br/>
        <w:t xml:space="preserve">2.5.1 Display exit message. </w:t>
      </w:r>
      <w:r w:rsidRPr="0098282D">
        <w:rPr>
          <w:sz w:val="12"/>
          <w:szCs w:val="12"/>
        </w:rPr>
        <w:br/>
        <w:t xml:space="preserve">2.5.2 Go to step 2 </w:t>
      </w:r>
      <w:r w:rsidRPr="0098282D">
        <w:rPr>
          <w:sz w:val="12"/>
          <w:szCs w:val="12"/>
        </w:rPr>
        <w:br/>
        <w:t xml:space="preserve">2.6 If user enters numbers less than 1, numbers greater than </w:t>
      </w:r>
      <w:r w:rsidRPr="0098282D">
        <w:rPr>
          <w:sz w:val="12"/>
          <w:szCs w:val="12"/>
        </w:rPr>
        <w:br/>
        <w:t xml:space="preserve">5 and any non-numerical (letters or special characters) </w:t>
      </w:r>
      <w:r w:rsidRPr="0098282D">
        <w:rPr>
          <w:sz w:val="12"/>
          <w:szCs w:val="12"/>
        </w:rPr>
        <w:br/>
        <w:t xml:space="preserve">values for the main menu option: </w:t>
      </w:r>
      <w:r w:rsidRPr="0098282D">
        <w:rPr>
          <w:sz w:val="12"/>
          <w:szCs w:val="12"/>
        </w:rPr>
        <w:br/>
        <w:t xml:space="preserve">2.6.1 Display an error message  </w:t>
      </w:r>
      <w:r w:rsidRPr="0098282D">
        <w:rPr>
          <w:sz w:val="12"/>
          <w:szCs w:val="12"/>
        </w:rPr>
        <w:br/>
        <w:t xml:space="preserve">2.6.2 Go back to step 1  </w:t>
      </w:r>
      <w:r w:rsidRPr="0098282D">
        <w:rPr>
          <w:sz w:val="12"/>
          <w:szCs w:val="12"/>
        </w:rPr>
        <w:br/>
        <w:t>2.  End</w:t>
      </w:r>
    </w:p>
    <w:p w14:paraId="1F5686D0" w14:textId="6E714AE3" w:rsidR="008E7BEC" w:rsidRPr="0098282D" w:rsidRDefault="008E7BEC" w:rsidP="00EA017A">
      <w:pPr>
        <w:rPr>
          <w:sz w:val="12"/>
          <w:szCs w:val="12"/>
        </w:rPr>
      </w:pPr>
      <w:proofErr w:type="spellStart"/>
      <w:proofErr w:type="gramStart"/>
      <w:r w:rsidRPr="0098282D">
        <w:rPr>
          <w:sz w:val="12"/>
          <w:szCs w:val="12"/>
        </w:rPr>
        <w:t>checkingMenu</w:t>
      </w:r>
      <w:proofErr w:type="spellEnd"/>
      <w:r w:rsidRPr="0098282D">
        <w:rPr>
          <w:sz w:val="12"/>
          <w:szCs w:val="12"/>
        </w:rPr>
        <w:t>(</w:t>
      </w:r>
      <w:proofErr w:type="gramEnd"/>
      <w:r w:rsidRPr="0098282D">
        <w:rPr>
          <w:sz w:val="12"/>
          <w:szCs w:val="12"/>
        </w:rPr>
        <w:t xml:space="preserve">) function in Bank class </w:t>
      </w:r>
      <w:r w:rsidRPr="0098282D">
        <w:rPr>
          <w:sz w:val="12"/>
          <w:szCs w:val="12"/>
        </w:rPr>
        <w:br/>
        <w:t xml:space="preserve">1.  Access selected object of </w:t>
      </w:r>
      <w:proofErr w:type="spellStart"/>
      <w:r w:rsidRPr="0098282D">
        <w:rPr>
          <w:sz w:val="12"/>
          <w:szCs w:val="12"/>
        </w:rPr>
        <w:t>CAccount</w:t>
      </w:r>
      <w:proofErr w:type="spellEnd"/>
      <w:r w:rsidRPr="0098282D">
        <w:rPr>
          <w:sz w:val="12"/>
          <w:szCs w:val="12"/>
        </w:rPr>
        <w:t xml:space="preserve"> class from </w:t>
      </w:r>
      <w:proofErr w:type="spellStart"/>
      <w:proofErr w:type="gramStart"/>
      <w:r w:rsidRPr="0098282D">
        <w:rPr>
          <w:sz w:val="12"/>
          <w:szCs w:val="12"/>
        </w:rPr>
        <w:t>CAccounts</w:t>
      </w:r>
      <w:proofErr w:type="spellEnd"/>
      <w:r w:rsidRPr="0098282D">
        <w:rPr>
          <w:sz w:val="12"/>
          <w:szCs w:val="12"/>
        </w:rPr>
        <w:t>[</w:t>
      </w:r>
      <w:proofErr w:type="gramEnd"/>
      <w:r w:rsidRPr="0098282D">
        <w:rPr>
          <w:sz w:val="12"/>
          <w:szCs w:val="12"/>
        </w:rPr>
        <w:t xml:space="preserve">] list </w:t>
      </w:r>
      <w:r w:rsidRPr="0098282D">
        <w:rPr>
          <w:sz w:val="12"/>
          <w:szCs w:val="12"/>
        </w:rPr>
        <w:br/>
        <w:t xml:space="preserve">2.  Display submenu for user to select an option from 1 to 5 </w:t>
      </w:r>
      <w:r w:rsidRPr="0098282D">
        <w:rPr>
          <w:sz w:val="12"/>
          <w:szCs w:val="12"/>
        </w:rPr>
        <w:br/>
        <w:t xml:space="preserve">2.1 If user selects option 1 in the submenu: </w:t>
      </w:r>
      <w:r w:rsidRPr="0098282D">
        <w:rPr>
          <w:sz w:val="12"/>
          <w:szCs w:val="12"/>
        </w:rPr>
        <w:br/>
        <w:t xml:space="preserve">2.1.1 Prompt user to enter deposit amount </w:t>
      </w:r>
      <w:r w:rsidRPr="0098282D">
        <w:rPr>
          <w:sz w:val="12"/>
          <w:szCs w:val="12"/>
        </w:rPr>
        <w:br/>
        <w:t xml:space="preserve">2.1.2 Store deposit amount </w:t>
      </w:r>
      <w:r w:rsidRPr="0098282D">
        <w:rPr>
          <w:sz w:val="12"/>
          <w:szCs w:val="12"/>
        </w:rPr>
        <w:br/>
        <w:t xml:space="preserve">2.1.3 If user entered positive whole number or positive </w:t>
      </w:r>
      <w:r w:rsidRPr="0098282D">
        <w:rPr>
          <w:sz w:val="12"/>
          <w:szCs w:val="12"/>
        </w:rPr>
        <w:br/>
        <w:t xml:space="preserve">decimal number for deposit amount: </w:t>
      </w:r>
      <w:r w:rsidRPr="0098282D">
        <w:rPr>
          <w:sz w:val="12"/>
          <w:szCs w:val="12"/>
        </w:rPr>
        <w:br/>
        <w:t xml:space="preserve">2.1.3.1  Perform deposit transaction on selected object of </w:t>
      </w:r>
      <w:r w:rsidRPr="0098282D">
        <w:rPr>
          <w:sz w:val="12"/>
          <w:szCs w:val="12"/>
        </w:rPr>
        <w:br/>
      </w:r>
      <w:proofErr w:type="spellStart"/>
      <w:r w:rsidRPr="0098282D">
        <w:rPr>
          <w:sz w:val="12"/>
          <w:szCs w:val="12"/>
        </w:rPr>
        <w:t>CAccount</w:t>
      </w:r>
      <w:proofErr w:type="spellEnd"/>
      <w:r w:rsidRPr="0098282D">
        <w:rPr>
          <w:sz w:val="12"/>
          <w:szCs w:val="12"/>
        </w:rPr>
        <w:t xml:space="preserve"> class (run deposit() function from </w:t>
      </w:r>
      <w:r w:rsidRPr="0098282D">
        <w:rPr>
          <w:sz w:val="12"/>
          <w:szCs w:val="12"/>
        </w:rPr>
        <w:br/>
      </w:r>
      <w:proofErr w:type="spellStart"/>
      <w:r w:rsidRPr="0098282D">
        <w:rPr>
          <w:sz w:val="12"/>
          <w:szCs w:val="12"/>
        </w:rPr>
        <w:t>CAccount</w:t>
      </w:r>
      <w:proofErr w:type="spellEnd"/>
      <w:r w:rsidRPr="0098282D">
        <w:rPr>
          <w:sz w:val="12"/>
          <w:szCs w:val="12"/>
        </w:rPr>
        <w:t xml:space="preserve"> class) </w:t>
      </w:r>
      <w:r w:rsidRPr="0098282D">
        <w:rPr>
          <w:sz w:val="12"/>
          <w:szCs w:val="12"/>
        </w:rPr>
        <w:br/>
        <w:t xml:space="preserve">2.1.3.2  Reassign selected object of </w:t>
      </w:r>
      <w:proofErr w:type="spellStart"/>
      <w:r w:rsidRPr="0098282D">
        <w:rPr>
          <w:sz w:val="12"/>
          <w:szCs w:val="12"/>
        </w:rPr>
        <w:t>CAccount</w:t>
      </w:r>
      <w:proofErr w:type="spellEnd"/>
      <w:r w:rsidRPr="0098282D">
        <w:rPr>
          <w:sz w:val="12"/>
          <w:szCs w:val="12"/>
        </w:rPr>
        <w:t xml:space="preserve"> class to the </w:t>
      </w:r>
      <w:r w:rsidRPr="0098282D">
        <w:rPr>
          <w:sz w:val="12"/>
          <w:szCs w:val="12"/>
        </w:rPr>
        <w:br/>
      </w:r>
      <w:proofErr w:type="spellStart"/>
      <w:r w:rsidRPr="0098282D">
        <w:rPr>
          <w:sz w:val="12"/>
          <w:szCs w:val="12"/>
        </w:rPr>
        <w:t>CAccounts</w:t>
      </w:r>
      <w:proofErr w:type="spellEnd"/>
      <w:r w:rsidRPr="0098282D">
        <w:rPr>
          <w:sz w:val="12"/>
          <w:szCs w:val="12"/>
        </w:rPr>
        <w:t xml:space="preserve">[] list </w:t>
      </w:r>
      <w:r w:rsidRPr="0098282D">
        <w:rPr>
          <w:sz w:val="12"/>
          <w:szCs w:val="12"/>
        </w:rPr>
        <w:br/>
        <w:t xml:space="preserve">2.1.3.3  Open BankingReceipt.txt file </w:t>
      </w:r>
      <w:r w:rsidRPr="0098282D">
        <w:rPr>
          <w:sz w:val="12"/>
          <w:szCs w:val="12"/>
        </w:rPr>
        <w:br/>
        <w:t xml:space="preserve">2.1.3.4  Insert account number of selected object of </w:t>
      </w:r>
      <w:r w:rsidRPr="0098282D">
        <w:rPr>
          <w:sz w:val="12"/>
          <w:szCs w:val="12"/>
        </w:rPr>
        <w:br/>
      </w:r>
      <w:proofErr w:type="spellStart"/>
      <w:r w:rsidRPr="0098282D">
        <w:rPr>
          <w:sz w:val="12"/>
          <w:szCs w:val="12"/>
        </w:rPr>
        <w:t>CAccount</w:t>
      </w:r>
      <w:proofErr w:type="spellEnd"/>
      <w:r w:rsidRPr="0098282D">
        <w:rPr>
          <w:sz w:val="12"/>
          <w:szCs w:val="12"/>
        </w:rPr>
        <w:t xml:space="preserve"> class into BankingReceipt.txt file </w:t>
      </w:r>
      <w:r w:rsidRPr="0098282D">
        <w:rPr>
          <w:sz w:val="12"/>
          <w:szCs w:val="12"/>
        </w:rPr>
        <w:br/>
        <w:t xml:space="preserve">2.1.3.5  Insert deposit amount entered by user into </w:t>
      </w:r>
      <w:r w:rsidRPr="0098282D">
        <w:rPr>
          <w:sz w:val="12"/>
          <w:szCs w:val="12"/>
        </w:rPr>
        <w:br/>
        <w:t>BankingReceipt.txt file</w:t>
      </w:r>
    </w:p>
    <w:p w14:paraId="0B52E82B" w14:textId="4B60BCBD" w:rsidR="008E7BEC" w:rsidRPr="0098282D" w:rsidRDefault="008E7BEC" w:rsidP="00EA017A">
      <w:pPr>
        <w:rPr>
          <w:sz w:val="12"/>
          <w:szCs w:val="12"/>
        </w:rPr>
      </w:pPr>
      <w:r w:rsidRPr="0098282D">
        <w:rPr>
          <w:sz w:val="12"/>
          <w:szCs w:val="12"/>
        </w:rPr>
        <w:t xml:space="preserve">2.1.3.6  Insert balance of selected object of </w:t>
      </w:r>
      <w:proofErr w:type="spellStart"/>
      <w:r w:rsidRPr="0098282D">
        <w:rPr>
          <w:sz w:val="12"/>
          <w:szCs w:val="12"/>
        </w:rPr>
        <w:t>CAccount</w:t>
      </w:r>
      <w:proofErr w:type="spellEnd"/>
      <w:r w:rsidRPr="0098282D">
        <w:rPr>
          <w:sz w:val="12"/>
          <w:szCs w:val="12"/>
        </w:rPr>
        <w:t xml:space="preserve"> </w:t>
      </w:r>
      <w:r w:rsidRPr="0098282D">
        <w:rPr>
          <w:sz w:val="12"/>
          <w:szCs w:val="12"/>
        </w:rPr>
        <w:br/>
        <w:t xml:space="preserve">class into BankingReceipt.txt file </w:t>
      </w:r>
      <w:r w:rsidRPr="0098282D">
        <w:rPr>
          <w:sz w:val="12"/>
          <w:szCs w:val="12"/>
        </w:rPr>
        <w:br/>
        <w:t xml:space="preserve">2.1.3.7  Close the BankingReceipt.txt file </w:t>
      </w:r>
      <w:r w:rsidRPr="0098282D">
        <w:rPr>
          <w:sz w:val="12"/>
          <w:szCs w:val="12"/>
        </w:rPr>
        <w:br/>
        <w:t xml:space="preserve">2.1.3.8  Go back to step 2 </w:t>
      </w:r>
      <w:r w:rsidRPr="0098282D">
        <w:rPr>
          <w:sz w:val="12"/>
          <w:szCs w:val="12"/>
        </w:rPr>
        <w:br/>
        <w:t xml:space="preserve">2.1.4 If user entered negative whole number, negative </w:t>
      </w:r>
      <w:r w:rsidRPr="0098282D">
        <w:rPr>
          <w:sz w:val="12"/>
          <w:szCs w:val="12"/>
        </w:rPr>
        <w:br/>
        <w:t xml:space="preserve">decimal number and any non-numerical (letters or </w:t>
      </w:r>
      <w:r w:rsidRPr="0098282D">
        <w:rPr>
          <w:sz w:val="12"/>
          <w:szCs w:val="12"/>
        </w:rPr>
        <w:br/>
        <w:t xml:space="preserve">special characters) values for the deposit amount: </w:t>
      </w:r>
      <w:r w:rsidRPr="0098282D">
        <w:rPr>
          <w:sz w:val="12"/>
          <w:szCs w:val="12"/>
        </w:rPr>
        <w:br/>
        <w:t xml:space="preserve">2.1.4.1  Display an error message </w:t>
      </w:r>
      <w:r w:rsidRPr="0098282D">
        <w:rPr>
          <w:sz w:val="12"/>
          <w:szCs w:val="12"/>
        </w:rPr>
        <w:br/>
        <w:t xml:space="preserve">2.1.4.2  Go back to step 2  </w:t>
      </w:r>
      <w:r w:rsidRPr="0098282D">
        <w:rPr>
          <w:sz w:val="12"/>
          <w:szCs w:val="12"/>
        </w:rPr>
        <w:br/>
        <w:t xml:space="preserve">2.2 If user selects option 2 in the submenu: </w:t>
      </w:r>
      <w:r w:rsidRPr="0098282D">
        <w:rPr>
          <w:sz w:val="12"/>
          <w:szCs w:val="12"/>
        </w:rPr>
        <w:br/>
        <w:t xml:space="preserve">2.2.1 Prompt user to enter withdrawal amount </w:t>
      </w:r>
      <w:r w:rsidRPr="0098282D">
        <w:rPr>
          <w:sz w:val="12"/>
          <w:szCs w:val="12"/>
        </w:rPr>
        <w:br/>
        <w:t xml:space="preserve">2.2.2 Store withdrawal amount </w:t>
      </w:r>
      <w:r w:rsidRPr="0098282D">
        <w:rPr>
          <w:sz w:val="12"/>
          <w:szCs w:val="12"/>
        </w:rPr>
        <w:br/>
        <w:t xml:space="preserve">2.2.3 If user entered positive whole number or positive </w:t>
      </w:r>
      <w:r w:rsidRPr="0098282D">
        <w:rPr>
          <w:sz w:val="12"/>
          <w:szCs w:val="12"/>
        </w:rPr>
        <w:br/>
        <w:t xml:space="preserve">decimal number for withdrawal amount: </w:t>
      </w:r>
      <w:r w:rsidRPr="0098282D">
        <w:rPr>
          <w:sz w:val="12"/>
          <w:szCs w:val="12"/>
        </w:rPr>
        <w:br/>
        <w:t xml:space="preserve">2.2.3.1  Perform withdraw transaction on selected object </w:t>
      </w:r>
      <w:r w:rsidRPr="0098282D">
        <w:rPr>
          <w:sz w:val="12"/>
          <w:szCs w:val="12"/>
        </w:rPr>
        <w:br/>
        <w:t xml:space="preserve">of </w:t>
      </w:r>
      <w:proofErr w:type="spellStart"/>
      <w:r w:rsidRPr="0098282D">
        <w:rPr>
          <w:sz w:val="12"/>
          <w:szCs w:val="12"/>
        </w:rPr>
        <w:t>CAccount</w:t>
      </w:r>
      <w:proofErr w:type="spellEnd"/>
      <w:r w:rsidRPr="0098282D">
        <w:rPr>
          <w:sz w:val="12"/>
          <w:szCs w:val="12"/>
        </w:rPr>
        <w:t xml:space="preserve"> class (run withdraw() function from </w:t>
      </w:r>
      <w:r w:rsidRPr="0098282D">
        <w:rPr>
          <w:sz w:val="12"/>
          <w:szCs w:val="12"/>
        </w:rPr>
        <w:br/>
      </w:r>
      <w:proofErr w:type="spellStart"/>
      <w:r w:rsidRPr="0098282D">
        <w:rPr>
          <w:sz w:val="12"/>
          <w:szCs w:val="12"/>
        </w:rPr>
        <w:t>CAccount</w:t>
      </w:r>
      <w:proofErr w:type="spellEnd"/>
      <w:r w:rsidRPr="0098282D">
        <w:rPr>
          <w:sz w:val="12"/>
          <w:szCs w:val="12"/>
        </w:rPr>
        <w:t xml:space="preserve"> class) </w:t>
      </w:r>
      <w:r w:rsidRPr="0098282D">
        <w:rPr>
          <w:sz w:val="12"/>
          <w:szCs w:val="12"/>
        </w:rPr>
        <w:br/>
        <w:t xml:space="preserve">2.2.3.2  If Boolean value returned is True: </w:t>
      </w:r>
      <w:r w:rsidRPr="0098282D">
        <w:rPr>
          <w:sz w:val="12"/>
          <w:szCs w:val="12"/>
        </w:rPr>
        <w:br/>
        <w:t xml:space="preserve">2.2.3.2.1 Reassign selected object of </w:t>
      </w:r>
      <w:proofErr w:type="spellStart"/>
      <w:r w:rsidRPr="0098282D">
        <w:rPr>
          <w:sz w:val="12"/>
          <w:szCs w:val="12"/>
        </w:rPr>
        <w:t>CAccount</w:t>
      </w:r>
      <w:proofErr w:type="spellEnd"/>
      <w:r w:rsidRPr="0098282D">
        <w:rPr>
          <w:sz w:val="12"/>
          <w:szCs w:val="12"/>
        </w:rPr>
        <w:t xml:space="preserve"> class </w:t>
      </w:r>
      <w:r w:rsidRPr="0098282D">
        <w:rPr>
          <w:sz w:val="12"/>
          <w:szCs w:val="12"/>
        </w:rPr>
        <w:br/>
        <w:t xml:space="preserve">to the </w:t>
      </w:r>
      <w:proofErr w:type="spellStart"/>
      <w:r w:rsidRPr="0098282D">
        <w:rPr>
          <w:sz w:val="12"/>
          <w:szCs w:val="12"/>
        </w:rPr>
        <w:t>CAccounts</w:t>
      </w:r>
      <w:proofErr w:type="spellEnd"/>
      <w:r w:rsidRPr="0098282D">
        <w:rPr>
          <w:sz w:val="12"/>
          <w:szCs w:val="12"/>
        </w:rPr>
        <w:t xml:space="preserve">[] list </w:t>
      </w:r>
      <w:r w:rsidRPr="0098282D">
        <w:rPr>
          <w:sz w:val="12"/>
          <w:szCs w:val="12"/>
        </w:rPr>
        <w:br/>
        <w:t xml:space="preserve">2.2.3.2.2 Open BankingReceipt.txt file </w:t>
      </w:r>
      <w:r w:rsidRPr="0098282D">
        <w:rPr>
          <w:sz w:val="12"/>
          <w:szCs w:val="12"/>
        </w:rPr>
        <w:br/>
        <w:t xml:space="preserve">2.2.3.2.3 Insert account number of selected object of </w:t>
      </w:r>
      <w:r w:rsidRPr="0098282D">
        <w:rPr>
          <w:sz w:val="12"/>
          <w:szCs w:val="12"/>
        </w:rPr>
        <w:br/>
      </w:r>
      <w:proofErr w:type="spellStart"/>
      <w:r w:rsidRPr="0098282D">
        <w:rPr>
          <w:sz w:val="12"/>
          <w:szCs w:val="12"/>
        </w:rPr>
        <w:t>CAccount</w:t>
      </w:r>
      <w:proofErr w:type="spellEnd"/>
      <w:r w:rsidRPr="0098282D">
        <w:rPr>
          <w:sz w:val="12"/>
          <w:szCs w:val="12"/>
        </w:rPr>
        <w:t xml:space="preserve"> class into BankingReceipt.txt file </w:t>
      </w:r>
      <w:r w:rsidRPr="0098282D">
        <w:rPr>
          <w:sz w:val="12"/>
          <w:szCs w:val="12"/>
        </w:rPr>
        <w:br/>
        <w:t xml:space="preserve">2.2.3.2.4 Insert withdrawal amount entered by user </w:t>
      </w:r>
      <w:r w:rsidRPr="0098282D">
        <w:rPr>
          <w:sz w:val="12"/>
          <w:szCs w:val="12"/>
        </w:rPr>
        <w:br/>
        <w:t xml:space="preserve">into BankingReceipt.txt file </w:t>
      </w:r>
      <w:r w:rsidRPr="0098282D">
        <w:rPr>
          <w:sz w:val="12"/>
          <w:szCs w:val="12"/>
        </w:rPr>
        <w:br/>
        <w:t xml:space="preserve">2.2.3.2.5 Insert balance of selected object of </w:t>
      </w:r>
      <w:r w:rsidRPr="0098282D">
        <w:rPr>
          <w:sz w:val="12"/>
          <w:szCs w:val="12"/>
        </w:rPr>
        <w:br/>
      </w:r>
      <w:proofErr w:type="spellStart"/>
      <w:r w:rsidRPr="0098282D">
        <w:rPr>
          <w:sz w:val="12"/>
          <w:szCs w:val="12"/>
        </w:rPr>
        <w:t>CAccount</w:t>
      </w:r>
      <w:proofErr w:type="spellEnd"/>
      <w:r w:rsidRPr="0098282D">
        <w:rPr>
          <w:sz w:val="12"/>
          <w:szCs w:val="12"/>
        </w:rPr>
        <w:t xml:space="preserve"> class into BankingReceipt.txt file </w:t>
      </w:r>
      <w:r w:rsidRPr="0098282D">
        <w:rPr>
          <w:sz w:val="12"/>
          <w:szCs w:val="12"/>
        </w:rPr>
        <w:br/>
        <w:t xml:space="preserve">2.2.3.2.6 Close the BankingReceipt.txt file </w:t>
      </w:r>
      <w:r w:rsidRPr="0098282D">
        <w:rPr>
          <w:sz w:val="12"/>
          <w:szCs w:val="12"/>
        </w:rPr>
        <w:br/>
        <w:t xml:space="preserve">2.2.3.2.7 Go back to step 2 </w:t>
      </w:r>
      <w:r w:rsidRPr="0098282D">
        <w:rPr>
          <w:sz w:val="12"/>
          <w:szCs w:val="12"/>
        </w:rPr>
        <w:br/>
        <w:t xml:space="preserve">2.2.4 If user entered negative whole number, negative </w:t>
      </w:r>
      <w:r w:rsidRPr="0098282D">
        <w:rPr>
          <w:sz w:val="12"/>
          <w:szCs w:val="12"/>
        </w:rPr>
        <w:br/>
        <w:t xml:space="preserve">decimal number and any non-numerical (letters or </w:t>
      </w:r>
      <w:r w:rsidRPr="0098282D">
        <w:rPr>
          <w:sz w:val="12"/>
          <w:szCs w:val="12"/>
        </w:rPr>
        <w:br/>
        <w:t xml:space="preserve">special characters) values for the withdrawal amount: </w:t>
      </w:r>
      <w:r w:rsidRPr="0098282D">
        <w:rPr>
          <w:sz w:val="12"/>
          <w:szCs w:val="12"/>
        </w:rPr>
        <w:br/>
        <w:t xml:space="preserve">2.2.4.1  Display an error message </w:t>
      </w:r>
      <w:r w:rsidRPr="0098282D">
        <w:rPr>
          <w:sz w:val="12"/>
          <w:szCs w:val="12"/>
        </w:rPr>
        <w:br/>
        <w:t xml:space="preserve">2.2.4.2  Go back to step 2 </w:t>
      </w:r>
      <w:r w:rsidRPr="0098282D">
        <w:rPr>
          <w:sz w:val="12"/>
          <w:szCs w:val="12"/>
        </w:rPr>
        <w:br/>
        <w:t>2.3 If user selects option 3 in the submenu:</w:t>
      </w:r>
    </w:p>
    <w:p w14:paraId="59358D54" w14:textId="3AF2FA52" w:rsidR="008E7BEC" w:rsidRPr="0098282D" w:rsidRDefault="008E7BEC" w:rsidP="00EA017A">
      <w:pPr>
        <w:rPr>
          <w:sz w:val="12"/>
          <w:szCs w:val="12"/>
        </w:rPr>
      </w:pPr>
      <w:r w:rsidRPr="0098282D">
        <w:rPr>
          <w:sz w:val="12"/>
          <w:szCs w:val="12"/>
        </w:rPr>
        <w:t xml:space="preserve">2.3.1 Display balance of selected object of </w:t>
      </w:r>
      <w:proofErr w:type="spellStart"/>
      <w:r w:rsidRPr="0098282D">
        <w:rPr>
          <w:sz w:val="12"/>
          <w:szCs w:val="12"/>
        </w:rPr>
        <w:t>CAccount</w:t>
      </w:r>
      <w:proofErr w:type="spellEnd"/>
      <w:r w:rsidRPr="0098282D">
        <w:rPr>
          <w:sz w:val="12"/>
          <w:szCs w:val="12"/>
        </w:rPr>
        <w:t xml:space="preserve"> class </w:t>
      </w:r>
      <w:r w:rsidRPr="0098282D">
        <w:rPr>
          <w:sz w:val="12"/>
          <w:szCs w:val="12"/>
        </w:rPr>
        <w:br/>
        <w:t xml:space="preserve">2.3.2 Open BankingReceipt.txt file </w:t>
      </w:r>
      <w:r w:rsidRPr="0098282D">
        <w:rPr>
          <w:sz w:val="12"/>
          <w:szCs w:val="12"/>
        </w:rPr>
        <w:br/>
        <w:t xml:space="preserve">2.3.3 Insert account number of selected object of </w:t>
      </w:r>
      <w:proofErr w:type="spellStart"/>
      <w:r w:rsidRPr="0098282D">
        <w:rPr>
          <w:sz w:val="12"/>
          <w:szCs w:val="12"/>
        </w:rPr>
        <w:t>CAccount</w:t>
      </w:r>
      <w:proofErr w:type="spellEnd"/>
      <w:r w:rsidRPr="0098282D">
        <w:rPr>
          <w:sz w:val="12"/>
          <w:szCs w:val="12"/>
        </w:rPr>
        <w:t xml:space="preserve"> </w:t>
      </w:r>
      <w:r w:rsidRPr="0098282D">
        <w:rPr>
          <w:sz w:val="12"/>
          <w:szCs w:val="12"/>
        </w:rPr>
        <w:br/>
        <w:t xml:space="preserve">class into BankingReceipt.txt file </w:t>
      </w:r>
      <w:r w:rsidRPr="0098282D">
        <w:rPr>
          <w:sz w:val="12"/>
          <w:szCs w:val="12"/>
        </w:rPr>
        <w:br/>
        <w:t xml:space="preserve">2.3.4 Insert balance of selected object of </w:t>
      </w:r>
      <w:proofErr w:type="spellStart"/>
      <w:r w:rsidRPr="0098282D">
        <w:rPr>
          <w:sz w:val="12"/>
          <w:szCs w:val="12"/>
        </w:rPr>
        <w:t>CAccount</w:t>
      </w:r>
      <w:proofErr w:type="spellEnd"/>
      <w:r w:rsidRPr="0098282D">
        <w:rPr>
          <w:sz w:val="12"/>
          <w:szCs w:val="12"/>
        </w:rPr>
        <w:t xml:space="preserve"> class into </w:t>
      </w:r>
      <w:r w:rsidRPr="0098282D">
        <w:rPr>
          <w:sz w:val="12"/>
          <w:szCs w:val="12"/>
        </w:rPr>
        <w:br/>
        <w:t xml:space="preserve">BankingReceipt.txt file </w:t>
      </w:r>
      <w:r w:rsidRPr="0098282D">
        <w:rPr>
          <w:sz w:val="12"/>
          <w:szCs w:val="12"/>
        </w:rPr>
        <w:br/>
        <w:t xml:space="preserve">2.3.5 Close the BankingReceipt.txt file </w:t>
      </w:r>
      <w:r w:rsidRPr="0098282D">
        <w:rPr>
          <w:sz w:val="12"/>
          <w:szCs w:val="12"/>
        </w:rPr>
        <w:br/>
        <w:t xml:space="preserve">2.3.6 Go back to step 2 </w:t>
      </w:r>
      <w:r w:rsidRPr="0098282D">
        <w:rPr>
          <w:sz w:val="12"/>
          <w:szCs w:val="12"/>
        </w:rPr>
        <w:br/>
        <w:t xml:space="preserve">2.4 If user selects option 4 in the submenu: </w:t>
      </w:r>
      <w:r w:rsidRPr="0098282D">
        <w:rPr>
          <w:sz w:val="12"/>
          <w:szCs w:val="12"/>
        </w:rPr>
        <w:br/>
        <w:t xml:space="preserve">2.4.1 Display selected object of </w:t>
      </w:r>
      <w:proofErr w:type="spellStart"/>
      <w:r w:rsidRPr="0098282D">
        <w:rPr>
          <w:sz w:val="12"/>
          <w:szCs w:val="12"/>
        </w:rPr>
        <w:t>CAccount</w:t>
      </w:r>
      <w:proofErr w:type="spellEnd"/>
      <w:r w:rsidRPr="0098282D">
        <w:rPr>
          <w:sz w:val="12"/>
          <w:szCs w:val="12"/>
        </w:rPr>
        <w:t xml:space="preserve"> class from </w:t>
      </w:r>
      <w:r w:rsidRPr="0098282D">
        <w:rPr>
          <w:sz w:val="12"/>
          <w:szCs w:val="12"/>
        </w:rPr>
        <w:br/>
      </w:r>
      <w:proofErr w:type="spellStart"/>
      <w:r w:rsidRPr="0098282D">
        <w:rPr>
          <w:sz w:val="12"/>
          <w:szCs w:val="12"/>
        </w:rPr>
        <w:t>CAccounts</w:t>
      </w:r>
      <w:proofErr w:type="spellEnd"/>
      <w:r w:rsidRPr="0098282D">
        <w:rPr>
          <w:sz w:val="12"/>
          <w:szCs w:val="12"/>
        </w:rPr>
        <w:t xml:space="preserve">[] list </w:t>
      </w:r>
      <w:r w:rsidRPr="0098282D">
        <w:rPr>
          <w:sz w:val="12"/>
          <w:szCs w:val="12"/>
        </w:rPr>
        <w:br/>
        <w:t xml:space="preserve">2.5 If user selects option 5 in the submenu: </w:t>
      </w:r>
      <w:r w:rsidRPr="0098282D">
        <w:rPr>
          <w:sz w:val="12"/>
          <w:szCs w:val="12"/>
        </w:rPr>
        <w:br/>
        <w:t xml:space="preserve">2.5.1 Go to step 3 </w:t>
      </w:r>
      <w:r w:rsidRPr="0098282D">
        <w:rPr>
          <w:sz w:val="12"/>
          <w:szCs w:val="12"/>
        </w:rPr>
        <w:br/>
        <w:t xml:space="preserve">2.6 If user enters numbers less than 1, numbers greater than </w:t>
      </w:r>
      <w:r w:rsidRPr="0098282D">
        <w:rPr>
          <w:sz w:val="12"/>
          <w:szCs w:val="12"/>
        </w:rPr>
        <w:br/>
        <w:t xml:space="preserve">5 and any non-numerical (letters or special characters) </w:t>
      </w:r>
      <w:r w:rsidRPr="0098282D">
        <w:rPr>
          <w:sz w:val="12"/>
          <w:szCs w:val="12"/>
        </w:rPr>
        <w:br/>
        <w:t xml:space="preserve">values for the submenu option: </w:t>
      </w:r>
      <w:r w:rsidRPr="0098282D">
        <w:rPr>
          <w:sz w:val="12"/>
          <w:szCs w:val="12"/>
        </w:rPr>
        <w:br/>
        <w:t xml:space="preserve">2.6.1 Display an error message </w:t>
      </w:r>
      <w:r w:rsidRPr="0098282D">
        <w:rPr>
          <w:sz w:val="12"/>
          <w:szCs w:val="12"/>
        </w:rPr>
        <w:br/>
        <w:t xml:space="preserve">2.6.2 Go back to step 2 </w:t>
      </w:r>
      <w:r w:rsidRPr="0098282D">
        <w:rPr>
          <w:sz w:val="12"/>
          <w:szCs w:val="12"/>
        </w:rPr>
        <w:br/>
        <w:t xml:space="preserve">3.  Go back to main menu (run </w:t>
      </w:r>
      <w:proofErr w:type="gramStart"/>
      <w:r w:rsidRPr="0098282D">
        <w:rPr>
          <w:sz w:val="12"/>
          <w:szCs w:val="12"/>
        </w:rPr>
        <w:t>menu(</w:t>
      </w:r>
      <w:proofErr w:type="gramEnd"/>
      <w:r w:rsidRPr="0098282D">
        <w:rPr>
          <w:sz w:val="12"/>
          <w:szCs w:val="12"/>
        </w:rPr>
        <w:t>) function)</w:t>
      </w:r>
    </w:p>
    <w:p w14:paraId="1679FDA6" w14:textId="23DFF285" w:rsidR="008E7BEC" w:rsidRPr="0098282D" w:rsidRDefault="008E7BEC" w:rsidP="00EA017A">
      <w:pPr>
        <w:rPr>
          <w:sz w:val="12"/>
          <w:szCs w:val="12"/>
        </w:rPr>
      </w:pPr>
      <w:proofErr w:type="spellStart"/>
      <w:proofErr w:type="gramStart"/>
      <w:r w:rsidRPr="0098282D">
        <w:rPr>
          <w:sz w:val="12"/>
          <w:szCs w:val="12"/>
        </w:rPr>
        <w:t>savingMenu</w:t>
      </w:r>
      <w:proofErr w:type="spellEnd"/>
      <w:r w:rsidRPr="0098282D">
        <w:rPr>
          <w:sz w:val="12"/>
          <w:szCs w:val="12"/>
        </w:rPr>
        <w:t>(</w:t>
      </w:r>
      <w:proofErr w:type="gramEnd"/>
      <w:r w:rsidRPr="0098282D">
        <w:rPr>
          <w:sz w:val="12"/>
          <w:szCs w:val="12"/>
        </w:rPr>
        <w:t xml:space="preserve">) function in Bank class </w:t>
      </w:r>
      <w:r w:rsidRPr="0098282D">
        <w:rPr>
          <w:sz w:val="12"/>
          <w:szCs w:val="12"/>
        </w:rPr>
        <w:br/>
        <w:t xml:space="preserve">1.  Access selected object of </w:t>
      </w:r>
      <w:proofErr w:type="spellStart"/>
      <w:r w:rsidRPr="0098282D">
        <w:rPr>
          <w:sz w:val="12"/>
          <w:szCs w:val="12"/>
        </w:rPr>
        <w:t>SAccount</w:t>
      </w:r>
      <w:proofErr w:type="spellEnd"/>
      <w:r w:rsidRPr="0098282D">
        <w:rPr>
          <w:sz w:val="12"/>
          <w:szCs w:val="12"/>
        </w:rPr>
        <w:t xml:space="preserve"> class from </w:t>
      </w:r>
      <w:proofErr w:type="spellStart"/>
      <w:proofErr w:type="gramStart"/>
      <w:r w:rsidRPr="0098282D">
        <w:rPr>
          <w:sz w:val="12"/>
          <w:szCs w:val="12"/>
        </w:rPr>
        <w:t>SAccounts</w:t>
      </w:r>
      <w:proofErr w:type="spellEnd"/>
      <w:r w:rsidRPr="0098282D">
        <w:rPr>
          <w:sz w:val="12"/>
          <w:szCs w:val="12"/>
        </w:rPr>
        <w:t>[</w:t>
      </w:r>
      <w:proofErr w:type="gramEnd"/>
      <w:r w:rsidRPr="0098282D">
        <w:rPr>
          <w:sz w:val="12"/>
          <w:szCs w:val="12"/>
        </w:rPr>
        <w:t xml:space="preserve">] list </w:t>
      </w:r>
      <w:r w:rsidRPr="0098282D">
        <w:rPr>
          <w:sz w:val="12"/>
          <w:szCs w:val="12"/>
        </w:rPr>
        <w:br/>
        <w:t xml:space="preserve">2.  Display submenu for user to select an option from 1 to 5 </w:t>
      </w:r>
      <w:r w:rsidRPr="0098282D">
        <w:rPr>
          <w:sz w:val="12"/>
          <w:szCs w:val="12"/>
        </w:rPr>
        <w:br/>
        <w:t xml:space="preserve">2.1 If user selects option 1 in the submenu: </w:t>
      </w:r>
      <w:r w:rsidRPr="0098282D">
        <w:rPr>
          <w:sz w:val="12"/>
          <w:szCs w:val="12"/>
        </w:rPr>
        <w:br/>
        <w:t xml:space="preserve">2.1.1 Prompt user to enter deposit amount </w:t>
      </w:r>
      <w:r w:rsidRPr="0098282D">
        <w:rPr>
          <w:sz w:val="12"/>
          <w:szCs w:val="12"/>
        </w:rPr>
        <w:br/>
        <w:t xml:space="preserve">2.1.2 Store deposit amount </w:t>
      </w:r>
      <w:r w:rsidRPr="0098282D">
        <w:rPr>
          <w:sz w:val="12"/>
          <w:szCs w:val="12"/>
        </w:rPr>
        <w:br/>
        <w:t xml:space="preserve">2.1.3 If user entered positive whole number or positive </w:t>
      </w:r>
      <w:r w:rsidRPr="0098282D">
        <w:rPr>
          <w:sz w:val="12"/>
          <w:szCs w:val="12"/>
        </w:rPr>
        <w:br/>
        <w:t xml:space="preserve">decimal number for deposit amount: </w:t>
      </w:r>
      <w:r w:rsidRPr="0098282D">
        <w:rPr>
          <w:sz w:val="12"/>
          <w:szCs w:val="12"/>
        </w:rPr>
        <w:br/>
        <w:t xml:space="preserve">2.1.3.1  Perform deposit transaction on selected object of </w:t>
      </w:r>
      <w:r w:rsidRPr="0098282D">
        <w:rPr>
          <w:sz w:val="12"/>
          <w:szCs w:val="12"/>
        </w:rPr>
        <w:br/>
      </w:r>
      <w:proofErr w:type="spellStart"/>
      <w:r w:rsidRPr="0098282D">
        <w:rPr>
          <w:sz w:val="12"/>
          <w:szCs w:val="12"/>
        </w:rPr>
        <w:t>SAccount</w:t>
      </w:r>
      <w:proofErr w:type="spellEnd"/>
      <w:r w:rsidRPr="0098282D">
        <w:rPr>
          <w:sz w:val="12"/>
          <w:szCs w:val="12"/>
        </w:rPr>
        <w:t xml:space="preserve"> class (run deposit() function from </w:t>
      </w:r>
      <w:r w:rsidRPr="0098282D">
        <w:rPr>
          <w:sz w:val="12"/>
          <w:szCs w:val="12"/>
        </w:rPr>
        <w:br/>
      </w:r>
      <w:proofErr w:type="spellStart"/>
      <w:r w:rsidRPr="0098282D">
        <w:rPr>
          <w:sz w:val="12"/>
          <w:szCs w:val="12"/>
        </w:rPr>
        <w:t>SAccount</w:t>
      </w:r>
      <w:proofErr w:type="spellEnd"/>
      <w:r w:rsidRPr="0098282D">
        <w:rPr>
          <w:sz w:val="12"/>
          <w:szCs w:val="12"/>
        </w:rPr>
        <w:t xml:space="preserve"> class) </w:t>
      </w:r>
      <w:r w:rsidRPr="0098282D">
        <w:rPr>
          <w:sz w:val="12"/>
          <w:szCs w:val="12"/>
        </w:rPr>
        <w:br/>
        <w:t xml:space="preserve">2.1.3.2  Reassign selected object of </w:t>
      </w:r>
      <w:proofErr w:type="spellStart"/>
      <w:r w:rsidRPr="0098282D">
        <w:rPr>
          <w:sz w:val="12"/>
          <w:szCs w:val="12"/>
        </w:rPr>
        <w:t>SAccount</w:t>
      </w:r>
      <w:proofErr w:type="spellEnd"/>
      <w:r w:rsidRPr="0098282D">
        <w:rPr>
          <w:sz w:val="12"/>
          <w:szCs w:val="12"/>
        </w:rPr>
        <w:t xml:space="preserve"> class to the </w:t>
      </w:r>
      <w:r w:rsidRPr="0098282D">
        <w:rPr>
          <w:sz w:val="12"/>
          <w:szCs w:val="12"/>
        </w:rPr>
        <w:br/>
      </w:r>
      <w:proofErr w:type="spellStart"/>
      <w:r w:rsidRPr="0098282D">
        <w:rPr>
          <w:sz w:val="12"/>
          <w:szCs w:val="12"/>
        </w:rPr>
        <w:t>SAccounts</w:t>
      </w:r>
      <w:proofErr w:type="spellEnd"/>
      <w:r w:rsidRPr="0098282D">
        <w:rPr>
          <w:sz w:val="12"/>
          <w:szCs w:val="12"/>
        </w:rPr>
        <w:t>[] list</w:t>
      </w:r>
    </w:p>
    <w:p w14:paraId="6167A125" w14:textId="13022B87" w:rsidR="008E7BEC" w:rsidRPr="0098282D" w:rsidRDefault="008E7BEC" w:rsidP="00EA017A">
      <w:pPr>
        <w:rPr>
          <w:sz w:val="12"/>
          <w:szCs w:val="12"/>
        </w:rPr>
      </w:pPr>
      <w:r w:rsidRPr="0098282D">
        <w:rPr>
          <w:sz w:val="12"/>
          <w:szCs w:val="12"/>
        </w:rPr>
        <w:t xml:space="preserve">2.1.3.3  Open BankingReceipt.txt file </w:t>
      </w:r>
      <w:r w:rsidRPr="0098282D">
        <w:rPr>
          <w:sz w:val="12"/>
          <w:szCs w:val="12"/>
        </w:rPr>
        <w:br/>
        <w:t xml:space="preserve">2.1.3.4  Insert account number of selected object of </w:t>
      </w:r>
      <w:r w:rsidRPr="0098282D">
        <w:rPr>
          <w:sz w:val="12"/>
          <w:szCs w:val="12"/>
        </w:rPr>
        <w:br/>
      </w:r>
      <w:proofErr w:type="spellStart"/>
      <w:r w:rsidRPr="0098282D">
        <w:rPr>
          <w:sz w:val="12"/>
          <w:szCs w:val="12"/>
        </w:rPr>
        <w:t>SAccount</w:t>
      </w:r>
      <w:proofErr w:type="spellEnd"/>
      <w:r w:rsidRPr="0098282D">
        <w:rPr>
          <w:sz w:val="12"/>
          <w:szCs w:val="12"/>
        </w:rPr>
        <w:t xml:space="preserve"> class into BankingReceipt.txt file </w:t>
      </w:r>
      <w:r w:rsidRPr="0098282D">
        <w:rPr>
          <w:sz w:val="12"/>
          <w:szCs w:val="12"/>
        </w:rPr>
        <w:br/>
        <w:t xml:space="preserve">2.1.3.5  Insert deposit amount entered by user into </w:t>
      </w:r>
      <w:r w:rsidRPr="0098282D">
        <w:rPr>
          <w:sz w:val="12"/>
          <w:szCs w:val="12"/>
        </w:rPr>
        <w:br/>
        <w:t xml:space="preserve">BankingReceipt.txt file </w:t>
      </w:r>
      <w:r w:rsidRPr="0098282D">
        <w:rPr>
          <w:sz w:val="12"/>
          <w:szCs w:val="12"/>
        </w:rPr>
        <w:br/>
        <w:t xml:space="preserve">2.1.3.6  Insert balance of selected object of </w:t>
      </w:r>
      <w:proofErr w:type="spellStart"/>
      <w:r w:rsidRPr="0098282D">
        <w:rPr>
          <w:sz w:val="12"/>
          <w:szCs w:val="12"/>
        </w:rPr>
        <w:t>SAccount</w:t>
      </w:r>
      <w:proofErr w:type="spellEnd"/>
      <w:r w:rsidRPr="0098282D">
        <w:rPr>
          <w:sz w:val="12"/>
          <w:szCs w:val="12"/>
        </w:rPr>
        <w:t xml:space="preserve"> </w:t>
      </w:r>
      <w:r w:rsidRPr="0098282D">
        <w:rPr>
          <w:sz w:val="12"/>
          <w:szCs w:val="12"/>
        </w:rPr>
        <w:br/>
        <w:t xml:space="preserve">class into BankingReceipt.txt file </w:t>
      </w:r>
      <w:r w:rsidRPr="0098282D">
        <w:rPr>
          <w:sz w:val="12"/>
          <w:szCs w:val="12"/>
        </w:rPr>
        <w:br/>
        <w:t xml:space="preserve">2.1.3.7  Close the BankingReceipt.txt file </w:t>
      </w:r>
      <w:r w:rsidRPr="0098282D">
        <w:rPr>
          <w:sz w:val="12"/>
          <w:szCs w:val="12"/>
        </w:rPr>
        <w:br/>
        <w:t xml:space="preserve">2.1.3.8  Go back to step 2 </w:t>
      </w:r>
      <w:r w:rsidRPr="0098282D">
        <w:rPr>
          <w:sz w:val="12"/>
          <w:szCs w:val="12"/>
        </w:rPr>
        <w:br/>
        <w:t xml:space="preserve">2.1.4 If user entered negative whole number, negative </w:t>
      </w:r>
      <w:r w:rsidRPr="0098282D">
        <w:rPr>
          <w:sz w:val="12"/>
          <w:szCs w:val="12"/>
        </w:rPr>
        <w:br/>
        <w:t xml:space="preserve">decimal number and any non-numerical (letters or </w:t>
      </w:r>
      <w:r w:rsidRPr="0098282D">
        <w:rPr>
          <w:sz w:val="12"/>
          <w:szCs w:val="12"/>
        </w:rPr>
        <w:br/>
        <w:t xml:space="preserve">special characters) values for the deposit amount: </w:t>
      </w:r>
      <w:r w:rsidRPr="0098282D">
        <w:rPr>
          <w:sz w:val="12"/>
          <w:szCs w:val="12"/>
        </w:rPr>
        <w:br/>
        <w:t xml:space="preserve">2.1.4.1  Display an error message </w:t>
      </w:r>
      <w:r w:rsidRPr="0098282D">
        <w:rPr>
          <w:sz w:val="12"/>
          <w:szCs w:val="12"/>
        </w:rPr>
        <w:br/>
        <w:t xml:space="preserve">2.1.4.2  Go back to step 2  </w:t>
      </w:r>
      <w:r w:rsidRPr="0098282D">
        <w:rPr>
          <w:sz w:val="12"/>
          <w:szCs w:val="12"/>
        </w:rPr>
        <w:br/>
        <w:t xml:space="preserve">2.2 If user selects option 2 in the submenu: </w:t>
      </w:r>
      <w:r w:rsidRPr="0098282D">
        <w:rPr>
          <w:sz w:val="12"/>
          <w:szCs w:val="12"/>
        </w:rPr>
        <w:br/>
        <w:t xml:space="preserve">2.2.1 Prompt user to enter withdrawal amount </w:t>
      </w:r>
      <w:r w:rsidRPr="0098282D">
        <w:rPr>
          <w:sz w:val="12"/>
          <w:szCs w:val="12"/>
        </w:rPr>
        <w:br/>
        <w:t xml:space="preserve">2.2.2 Store withdrawal amount </w:t>
      </w:r>
      <w:r w:rsidRPr="0098282D">
        <w:rPr>
          <w:sz w:val="12"/>
          <w:szCs w:val="12"/>
        </w:rPr>
        <w:br/>
        <w:t xml:space="preserve">2.2.3 If user entered positive whole number or positive </w:t>
      </w:r>
      <w:r w:rsidRPr="0098282D">
        <w:rPr>
          <w:sz w:val="12"/>
          <w:szCs w:val="12"/>
        </w:rPr>
        <w:br/>
        <w:t xml:space="preserve">decimal number for withdrawal amount: </w:t>
      </w:r>
      <w:r w:rsidRPr="0098282D">
        <w:rPr>
          <w:sz w:val="12"/>
          <w:szCs w:val="12"/>
        </w:rPr>
        <w:br/>
        <w:t xml:space="preserve">2.2.3.1  Perform withdraw transaction on selected object </w:t>
      </w:r>
      <w:r w:rsidRPr="0098282D">
        <w:rPr>
          <w:sz w:val="12"/>
          <w:szCs w:val="12"/>
        </w:rPr>
        <w:br/>
        <w:t xml:space="preserve">of </w:t>
      </w:r>
      <w:proofErr w:type="spellStart"/>
      <w:r w:rsidRPr="0098282D">
        <w:rPr>
          <w:sz w:val="12"/>
          <w:szCs w:val="12"/>
        </w:rPr>
        <w:t>SAccount</w:t>
      </w:r>
      <w:proofErr w:type="spellEnd"/>
      <w:r w:rsidRPr="0098282D">
        <w:rPr>
          <w:sz w:val="12"/>
          <w:szCs w:val="12"/>
        </w:rPr>
        <w:t xml:space="preserve"> class (run withdraw() function from </w:t>
      </w:r>
      <w:r w:rsidRPr="0098282D">
        <w:rPr>
          <w:sz w:val="12"/>
          <w:szCs w:val="12"/>
        </w:rPr>
        <w:br/>
      </w:r>
      <w:proofErr w:type="spellStart"/>
      <w:r w:rsidRPr="0098282D">
        <w:rPr>
          <w:sz w:val="12"/>
          <w:szCs w:val="12"/>
        </w:rPr>
        <w:t>SAccount</w:t>
      </w:r>
      <w:proofErr w:type="spellEnd"/>
      <w:r w:rsidRPr="0098282D">
        <w:rPr>
          <w:sz w:val="12"/>
          <w:szCs w:val="12"/>
        </w:rPr>
        <w:t xml:space="preserve"> class) </w:t>
      </w:r>
      <w:r w:rsidRPr="0098282D">
        <w:rPr>
          <w:sz w:val="12"/>
          <w:szCs w:val="12"/>
        </w:rPr>
        <w:br/>
        <w:t xml:space="preserve">2.2.3.2  If Boolean value returned is True: </w:t>
      </w:r>
      <w:r w:rsidRPr="0098282D">
        <w:rPr>
          <w:sz w:val="12"/>
          <w:szCs w:val="12"/>
        </w:rPr>
        <w:br/>
        <w:t xml:space="preserve">2.2.3.2.1 Reassign selected object of </w:t>
      </w:r>
      <w:proofErr w:type="spellStart"/>
      <w:r w:rsidRPr="0098282D">
        <w:rPr>
          <w:sz w:val="12"/>
          <w:szCs w:val="12"/>
        </w:rPr>
        <w:t>SAccount</w:t>
      </w:r>
      <w:proofErr w:type="spellEnd"/>
      <w:r w:rsidRPr="0098282D">
        <w:rPr>
          <w:sz w:val="12"/>
          <w:szCs w:val="12"/>
        </w:rPr>
        <w:t xml:space="preserve"> class </w:t>
      </w:r>
      <w:r w:rsidRPr="0098282D">
        <w:rPr>
          <w:sz w:val="12"/>
          <w:szCs w:val="12"/>
        </w:rPr>
        <w:br/>
        <w:t xml:space="preserve">to the </w:t>
      </w:r>
      <w:proofErr w:type="spellStart"/>
      <w:r w:rsidRPr="0098282D">
        <w:rPr>
          <w:sz w:val="12"/>
          <w:szCs w:val="12"/>
        </w:rPr>
        <w:t>SAccounts</w:t>
      </w:r>
      <w:proofErr w:type="spellEnd"/>
      <w:r w:rsidRPr="0098282D">
        <w:rPr>
          <w:sz w:val="12"/>
          <w:szCs w:val="12"/>
        </w:rPr>
        <w:t xml:space="preserve">[] list </w:t>
      </w:r>
      <w:r w:rsidRPr="0098282D">
        <w:rPr>
          <w:sz w:val="12"/>
          <w:szCs w:val="12"/>
        </w:rPr>
        <w:br/>
        <w:t xml:space="preserve">2.2.3.2.2 Open BankingReceipt.txt file </w:t>
      </w:r>
      <w:r w:rsidRPr="0098282D">
        <w:rPr>
          <w:sz w:val="12"/>
          <w:szCs w:val="12"/>
        </w:rPr>
        <w:br/>
        <w:t xml:space="preserve">2.2.3.2.3 Insert account number of selected object of </w:t>
      </w:r>
      <w:r w:rsidRPr="0098282D">
        <w:rPr>
          <w:sz w:val="12"/>
          <w:szCs w:val="12"/>
        </w:rPr>
        <w:br/>
      </w:r>
      <w:proofErr w:type="spellStart"/>
      <w:r w:rsidRPr="0098282D">
        <w:rPr>
          <w:sz w:val="12"/>
          <w:szCs w:val="12"/>
        </w:rPr>
        <w:t>SAccount</w:t>
      </w:r>
      <w:proofErr w:type="spellEnd"/>
      <w:r w:rsidRPr="0098282D">
        <w:rPr>
          <w:sz w:val="12"/>
          <w:szCs w:val="12"/>
        </w:rPr>
        <w:t xml:space="preserve"> class into BankingReceipt.txt file </w:t>
      </w:r>
      <w:r w:rsidRPr="0098282D">
        <w:rPr>
          <w:sz w:val="12"/>
          <w:szCs w:val="12"/>
        </w:rPr>
        <w:br/>
        <w:t xml:space="preserve">2.2.3.2.4 Insert withdrawal amount entered by user </w:t>
      </w:r>
      <w:r w:rsidRPr="0098282D">
        <w:rPr>
          <w:sz w:val="12"/>
          <w:szCs w:val="12"/>
        </w:rPr>
        <w:br/>
        <w:t xml:space="preserve">into BankingReceipt.txt file </w:t>
      </w:r>
      <w:r w:rsidRPr="0098282D">
        <w:rPr>
          <w:sz w:val="12"/>
          <w:szCs w:val="12"/>
        </w:rPr>
        <w:br/>
        <w:t xml:space="preserve">2.2.3.2.5 Insert balance of selected object of </w:t>
      </w:r>
      <w:r w:rsidRPr="0098282D">
        <w:rPr>
          <w:sz w:val="12"/>
          <w:szCs w:val="12"/>
        </w:rPr>
        <w:br/>
      </w:r>
      <w:proofErr w:type="spellStart"/>
      <w:r w:rsidRPr="0098282D">
        <w:rPr>
          <w:sz w:val="12"/>
          <w:szCs w:val="12"/>
        </w:rPr>
        <w:t>SAccount</w:t>
      </w:r>
      <w:proofErr w:type="spellEnd"/>
      <w:r w:rsidRPr="0098282D">
        <w:rPr>
          <w:sz w:val="12"/>
          <w:szCs w:val="12"/>
        </w:rPr>
        <w:t xml:space="preserve"> class into BankingReceipt.txt file </w:t>
      </w:r>
      <w:r w:rsidRPr="0098282D">
        <w:rPr>
          <w:sz w:val="12"/>
          <w:szCs w:val="12"/>
        </w:rPr>
        <w:br/>
        <w:t xml:space="preserve">2.2.3.2.6 Close the BankingReceipt.txt file </w:t>
      </w:r>
      <w:r w:rsidRPr="0098282D">
        <w:rPr>
          <w:sz w:val="12"/>
          <w:szCs w:val="12"/>
        </w:rPr>
        <w:br/>
        <w:t>2.2.3.2.7 Go back to step 2</w:t>
      </w:r>
    </w:p>
    <w:p w14:paraId="554C9DC7" w14:textId="68B319C2" w:rsidR="008E7BEC" w:rsidRPr="0098282D" w:rsidRDefault="008E7BEC" w:rsidP="00EA017A">
      <w:pPr>
        <w:rPr>
          <w:sz w:val="12"/>
          <w:szCs w:val="12"/>
        </w:rPr>
      </w:pPr>
      <w:r w:rsidRPr="0098282D">
        <w:rPr>
          <w:sz w:val="12"/>
          <w:szCs w:val="12"/>
        </w:rPr>
        <w:t xml:space="preserve">2.2.4 If user entered negative whole number, negative </w:t>
      </w:r>
      <w:r w:rsidRPr="0098282D">
        <w:rPr>
          <w:sz w:val="12"/>
          <w:szCs w:val="12"/>
        </w:rPr>
        <w:br/>
        <w:t xml:space="preserve">decimal number and any non-numerical (letters or </w:t>
      </w:r>
      <w:r w:rsidRPr="0098282D">
        <w:rPr>
          <w:sz w:val="12"/>
          <w:szCs w:val="12"/>
        </w:rPr>
        <w:br/>
        <w:t xml:space="preserve">special characters) values for the withdrawal amount: </w:t>
      </w:r>
      <w:r w:rsidRPr="0098282D">
        <w:rPr>
          <w:sz w:val="12"/>
          <w:szCs w:val="12"/>
        </w:rPr>
        <w:br/>
        <w:t xml:space="preserve">2.2.4.1  Display an error message </w:t>
      </w:r>
      <w:r w:rsidRPr="0098282D">
        <w:rPr>
          <w:sz w:val="12"/>
          <w:szCs w:val="12"/>
        </w:rPr>
        <w:br/>
        <w:t xml:space="preserve">2.2.4.2  Go back to step 2 </w:t>
      </w:r>
      <w:r w:rsidRPr="0098282D">
        <w:rPr>
          <w:sz w:val="12"/>
          <w:szCs w:val="12"/>
        </w:rPr>
        <w:br/>
        <w:t xml:space="preserve">2.3 If user selects option 3 in the submenu: </w:t>
      </w:r>
      <w:r w:rsidRPr="0098282D">
        <w:rPr>
          <w:sz w:val="12"/>
          <w:szCs w:val="12"/>
        </w:rPr>
        <w:br/>
        <w:t xml:space="preserve">2.3.1 Display balance of selected object of </w:t>
      </w:r>
      <w:proofErr w:type="spellStart"/>
      <w:r w:rsidRPr="0098282D">
        <w:rPr>
          <w:sz w:val="12"/>
          <w:szCs w:val="12"/>
        </w:rPr>
        <w:t>SAccount</w:t>
      </w:r>
      <w:proofErr w:type="spellEnd"/>
      <w:r w:rsidRPr="0098282D">
        <w:rPr>
          <w:sz w:val="12"/>
          <w:szCs w:val="12"/>
        </w:rPr>
        <w:t xml:space="preserve"> class </w:t>
      </w:r>
      <w:r w:rsidRPr="0098282D">
        <w:rPr>
          <w:sz w:val="12"/>
          <w:szCs w:val="12"/>
        </w:rPr>
        <w:br/>
        <w:t xml:space="preserve">2.3.2 Open BankingReceipt.txt file </w:t>
      </w:r>
      <w:r w:rsidRPr="0098282D">
        <w:rPr>
          <w:sz w:val="12"/>
          <w:szCs w:val="12"/>
        </w:rPr>
        <w:br/>
        <w:t xml:space="preserve">2.3.3 Insert account number of selected object of </w:t>
      </w:r>
      <w:proofErr w:type="spellStart"/>
      <w:r w:rsidRPr="0098282D">
        <w:rPr>
          <w:sz w:val="12"/>
          <w:szCs w:val="12"/>
        </w:rPr>
        <w:t>SAccount</w:t>
      </w:r>
      <w:proofErr w:type="spellEnd"/>
      <w:r w:rsidRPr="0098282D">
        <w:rPr>
          <w:sz w:val="12"/>
          <w:szCs w:val="12"/>
        </w:rPr>
        <w:t xml:space="preserve"> </w:t>
      </w:r>
      <w:r w:rsidRPr="0098282D">
        <w:rPr>
          <w:sz w:val="12"/>
          <w:szCs w:val="12"/>
        </w:rPr>
        <w:br/>
        <w:t xml:space="preserve">class into BankingReceipt.txt file </w:t>
      </w:r>
      <w:r w:rsidRPr="0098282D">
        <w:rPr>
          <w:sz w:val="12"/>
          <w:szCs w:val="12"/>
        </w:rPr>
        <w:br/>
        <w:t xml:space="preserve">2.3.4 Insert balance of selected object of </w:t>
      </w:r>
      <w:proofErr w:type="spellStart"/>
      <w:r w:rsidRPr="0098282D">
        <w:rPr>
          <w:sz w:val="12"/>
          <w:szCs w:val="12"/>
        </w:rPr>
        <w:t>SAccount</w:t>
      </w:r>
      <w:proofErr w:type="spellEnd"/>
      <w:r w:rsidRPr="0098282D">
        <w:rPr>
          <w:sz w:val="12"/>
          <w:szCs w:val="12"/>
        </w:rPr>
        <w:t xml:space="preserve"> class into </w:t>
      </w:r>
      <w:r w:rsidRPr="0098282D">
        <w:rPr>
          <w:sz w:val="12"/>
          <w:szCs w:val="12"/>
        </w:rPr>
        <w:br/>
        <w:t xml:space="preserve">BankingReceipt.txt file </w:t>
      </w:r>
      <w:r w:rsidRPr="0098282D">
        <w:rPr>
          <w:sz w:val="12"/>
          <w:szCs w:val="12"/>
        </w:rPr>
        <w:br/>
        <w:t xml:space="preserve">2.3.5 Close the BankingReceipt.txt file </w:t>
      </w:r>
      <w:r w:rsidRPr="0098282D">
        <w:rPr>
          <w:sz w:val="12"/>
          <w:szCs w:val="12"/>
        </w:rPr>
        <w:br/>
        <w:t xml:space="preserve">2.3.6 Go back to step 2 </w:t>
      </w:r>
      <w:r w:rsidRPr="0098282D">
        <w:rPr>
          <w:sz w:val="12"/>
          <w:szCs w:val="12"/>
        </w:rPr>
        <w:br/>
        <w:t xml:space="preserve">2.4 If user selects option 4 in the submenu: </w:t>
      </w:r>
      <w:r w:rsidRPr="0098282D">
        <w:rPr>
          <w:sz w:val="12"/>
          <w:szCs w:val="12"/>
        </w:rPr>
        <w:br/>
        <w:t xml:space="preserve">2.4.1 Display selected object of </w:t>
      </w:r>
      <w:proofErr w:type="spellStart"/>
      <w:r w:rsidRPr="0098282D">
        <w:rPr>
          <w:sz w:val="12"/>
          <w:szCs w:val="12"/>
        </w:rPr>
        <w:t>SAccount</w:t>
      </w:r>
      <w:proofErr w:type="spellEnd"/>
      <w:r w:rsidRPr="0098282D">
        <w:rPr>
          <w:sz w:val="12"/>
          <w:szCs w:val="12"/>
        </w:rPr>
        <w:t xml:space="preserve"> class from </w:t>
      </w:r>
      <w:r w:rsidRPr="0098282D">
        <w:rPr>
          <w:sz w:val="12"/>
          <w:szCs w:val="12"/>
        </w:rPr>
        <w:br/>
      </w:r>
      <w:proofErr w:type="spellStart"/>
      <w:r w:rsidRPr="0098282D">
        <w:rPr>
          <w:sz w:val="12"/>
          <w:szCs w:val="12"/>
        </w:rPr>
        <w:t>SAccounts</w:t>
      </w:r>
      <w:proofErr w:type="spellEnd"/>
      <w:r w:rsidRPr="0098282D">
        <w:rPr>
          <w:sz w:val="12"/>
          <w:szCs w:val="12"/>
        </w:rPr>
        <w:t xml:space="preserve">[] list </w:t>
      </w:r>
      <w:r w:rsidRPr="0098282D">
        <w:rPr>
          <w:sz w:val="12"/>
          <w:szCs w:val="12"/>
        </w:rPr>
        <w:br/>
        <w:t xml:space="preserve">2.5 If user selects option 5 in the submenu: </w:t>
      </w:r>
      <w:r w:rsidRPr="0098282D">
        <w:rPr>
          <w:sz w:val="12"/>
          <w:szCs w:val="12"/>
        </w:rPr>
        <w:br/>
        <w:t xml:space="preserve">2.5.1 Go to step 3 </w:t>
      </w:r>
      <w:r w:rsidRPr="0098282D">
        <w:rPr>
          <w:sz w:val="12"/>
          <w:szCs w:val="12"/>
        </w:rPr>
        <w:br/>
        <w:t xml:space="preserve">2.6 If user enters numbers less than 1, numbers greater than </w:t>
      </w:r>
      <w:r w:rsidRPr="0098282D">
        <w:rPr>
          <w:sz w:val="12"/>
          <w:szCs w:val="12"/>
        </w:rPr>
        <w:br/>
        <w:t xml:space="preserve">5 and any non-numerical (letters or special characters) </w:t>
      </w:r>
      <w:r w:rsidRPr="0098282D">
        <w:rPr>
          <w:sz w:val="12"/>
          <w:szCs w:val="12"/>
        </w:rPr>
        <w:br/>
        <w:t xml:space="preserve">values for the submenu option: </w:t>
      </w:r>
      <w:r w:rsidRPr="0098282D">
        <w:rPr>
          <w:sz w:val="12"/>
          <w:szCs w:val="12"/>
        </w:rPr>
        <w:br/>
        <w:t xml:space="preserve">2.6.1 Display an error message </w:t>
      </w:r>
      <w:r w:rsidRPr="0098282D">
        <w:rPr>
          <w:sz w:val="12"/>
          <w:szCs w:val="12"/>
        </w:rPr>
        <w:br/>
        <w:t xml:space="preserve">2.6.2 Go back to step 2 </w:t>
      </w:r>
      <w:r w:rsidRPr="0098282D">
        <w:rPr>
          <w:sz w:val="12"/>
          <w:szCs w:val="12"/>
        </w:rPr>
        <w:br/>
        <w:t>2.7 Go back to main menu (run menu() function)</w:t>
      </w:r>
    </w:p>
    <w:p w14:paraId="39F00D14" w14:textId="52885D1F" w:rsidR="008E7BEC" w:rsidRPr="0098282D" w:rsidRDefault="008E7BEC" w:rsidP="00EA017A">
      <w:pPr>
        <w:rPr>
          <w:sz w:val="12"/>
          <w:szCs w:val="12"/>
        </w:rPr>
      </w:pPr>
      <w:proofErr w:type="spellStart"/>
      <w:proofErr w:type="gramStart"/>
      <w:r w:rsidRPr="0098282D">
        <w:rPr>
          <w:sz w:val="12"/>
          <w:szCs w:val="12"/>
        </w:rPr>
        <w:t>getCAccount</w:t>
      </w:r>
      <w:proofErr w:type="spellEnd"/>
      <w:r w:rsidRPr="0098282D">
        <w:rPr>
          <w:sz w:val="12"/>
          <w:szCs w:val="12"/>
        </w:rPr>
        <w:t>(</w:t>
      </w:r>
      <w:proofErr w:type="gramEnd"/>
      <w:r w:rsidRPr="0098282D">
        <w:rPr>
          <w:sz w:val="12"/>
          <w:szCs w:val="12"/>
        </w:rPr>
        <w:t xml:space="preserve">) function in Bank class </w:t>
      </w:r>
      <w:r w:rsidRPr="0098282D">
        <w:rPr>
          <w:sz w:val="12"/>
          <w:szCs w:val="12"/>
        </w:rPr>
        <w:br/>
        <w:t xml:space="preserve">1.  Go through each object of </w:t>
      </w:r>
      <w:proofErr w:type="spellStart"/>
      <w:r w:rsidRPr="0098282D">
        <w:rPr>
          <w:sz w:val="12"/>
          <w:szCs w:val="12"/>
        </w:rPr>
        <w:t>CAccount</w:t>
      </w:r>
      <w:proofErr w:type="spellEnd"/>
      <w:r w:rsidRPr="0098282D">
        <w:rPr>
          <w:sz w:val="12"/>
          <w:szCs w:val="12"/>
        </w:rPr>
        <w:t xml:space="preserve"> class from the </w:t>
      </w:r>
      <w:proofErr w:type="spellStart"/>
      <w:proofErr w:type="gramStart"/>
      <w:r w:rsidRPr="0098282D">
        <w:rPr>
          <w:sz w:val="12"/>
          <w:szCs w:val="12"/>
        </w:rPr>
        <w:t>CAccounts</w:t>
      </w:r>
      <w:proofErr w:type="spellEnd"/>
      <w:r w:rsidRPr="0098282D">
        <w:rPr>
          <w:sz w:val="12"/>
          <w:szCs w:val="12"/>
        </w:rPr>
        <w:t>[</w:t>
      </w:r>
      <w:proofErr w:type="gramEnd"/>
      <w:r w:rsidRPr="0098282D">
        <w:rPr>
          <w:sz w:val="12"/>
          <w:szCs w:val="12"/>
        </w:rPr>
        <w:t xml:space="preserve">] </w:t>
      </w:r>
      <w:r w:rsidRPr="0098282D">
        <w:rPr>
          <w:sz w:val="12"/>
          <w:szCs w:val="12"/>
        </w:rPr>
        <w:br/>
        <w:t xml:space="preserve">list </w:t>
      </w:r>
      <w:r w:rsidRPr="0098282D">
        <w:rPr>
          <w:sz w:val="12"/>
          <w:szCs w:val="12"/>
        </w:rPr>
        <w:br/>
        <w:t xml:space="preserve">1.1 If current object of </w:t>
      </w:r>
      <w:proofErr w:type="spellStart"/>
      <w:r w:rsidRPr="0098282D">
        <w:rPr>
          <w:sz w:val="12"/>
          <w:szCs w:val="12"/>
        </w:rPr>
        <w:t>CAccount</w:t>
      </w:r>
      <w:proofErr w:type="spellEnd"/>
      <w:r w:rsidRPr="0098282D">
        <w:rPr>
          <w:sz w:val="12"/>
          <w:szCs w:val="12"/>
        </w:rPr>
        <w:t xml:space="preserve"> class from the </w:t>
      </w:r>
      <w:proofErr w:type="spellStart"/>
      <w:r w:rsidRPr="0098282D">
        <w:rPr>
          <w:sz w:val="12"/>
          <w:szCs w:val="12"/>
        </w:rPr>
        <w:t>CAccounts</w:t>
      </w:r>
      <w:proofErr w:type="spellEnd"/>
      <w:r w:rsidRPr="0098282D">
        <w:rPr>
          <w:sz w:val="12"/>
          <w:szCs w:val="12"/>
        </w:rPr>
        <w:t xml:space="preserve">[] </w:t>
      </w:r>
      <w:r w:rsidRPr="0098282D">
        <w:rPr>
          <w:sz w:val="12"/>
          <w:szCs w:val="12"/>
        </w:rPr>
        <w:br/>
        <w:t xml:space="preserve">list matches the checking account number entered by </w:t>
      </w:r>
      <w:r w:rsidRPr="0098282D">
        <w:rPr>
          <w:sz w:val="12"/>
          <w:szCs w:val="12"/>
        </w:rPr>
        <w:br/>
        <w:t xml:space="preserve">user: </w:t>
      </w:r>
      <w:r w:rsidRPr="0098282D">
        <w:rPr>
          <w:sz w:val="12"/>
          <w:szCs w:val="12"/>
        </w:rPr>
        <w:br/>
        <w:t xml:space="preserve">1.1.1 Return index of current object of </w:t>
      </w:r>
      <w:proofErr w:type="spellStart"/>
      <w:r w:rsidRPr="0098282D">
        <w:rPr>
          <w:sz w:val="12"/>
          <w:szCs w:val="12"/>
        </w:rPr>
        <w:t>CAccount</w:t>
      </w:r>
      <w:proofErr w:type="spellEnd"/>
      <w:r w:rsidRPr="0098282D">
        <w:rPr>
          <w:sz w:val="12"/>
          <w:szCs w:val="12"/>
        </w:rPr>
        <w:t xml:space="preserve"> class from </w:t>
      </w:r>
      <w:r w:rsidRPr="0098282D">
        <w:rPr>
          <w:sz w:val="12"/>
          <w:szCs w:val="12"/>
        </w:rPr>
        <w:br/>
        <w:t xml:space="preserve">the </w:t>
      </w:r>
      <w:proofErr w:type="spellStart"/>
      <w:r w:rsidRPr="0098282D">
        <w:rPr>
          <w:sz w:val="12"/>
          <w:szCs w:val="12"/>
        </w:rPr>
        <w:t>CAccounts</w:t>
      </w:r>
      <w:proofErr w:type="spellEnd"/>
      <w:r w:rsidRPr="0098282D">
        <w:rPr>
          <w:sz w:val="12"/>
          <w:szCs w:val="12"/>
        </w:rPr>
        <w:t xml:space="preserve">[] list </w:t>
      </w:r>
      <w:r w:rsidRPr="0098282D">
        <w:rPr>
          <w:sz w:val="12"/>
          <w:szCs w:val="12"/>
        </w:rPr>
        <w:br/>
        <w:t xml:space="preserve">1.1.2 Go to step 3  </w:t>
      </w:r>
      <w:r w:rsidRPr="0098282D">
        <w:rPr>
          <w:sz w:val="12"/>
          <w:szCs w:val="12"/>
        </w:rPr>
        <w:br/>
        <w:t xml:space="preserve">2.  Return index of -1 </w:t>
      </w:r>
      <w:r w:rsidRPr="0098282D">
        <w:rPr>
          <w:sz w:val="12"/>
          <w:szCs w:val="12"/>
        </w:rPr>
        <w:br/>
        <w:t xml:space="preserve">3.  End </w:t>
      </w:r>
      <w:r w:rsidRPr="0098282D">
        <w:rPr>
          <w:sz w:val="12"/>
          <w:szCs w:val="12"/>
        </w:rPr>
        <w:br/>
        <w:t xml:space="preserve"> </w:t>
      </w:r>
      <w:r w:rsidRPr="0098282D">
        <w:rPr>
          <w:sz w:val="12"/>
          <w:szCs w:val="12"/>
        </w:rPr>
        <w:br/>
      </w:r>
      <w:proofErr w:type="spellStart"/>
      <w:proofErr w:type="gramStart"/>
      <w:r w:rsidRPr="0098282D">
        <w:rPr>
          <w:sz w:val="12"/>
          <w:szCs w:val="12"/>
        </w:rPr>
        <w:t>getSAccount</w:t>
      </w:r>
      <w:proofErr w:type="spellEnd"/>
      <w:r w:rsidRPr="0098282D">
        <w:rPr>
          <w:sz w:val="12"/>
          <w:szCs w:val="12"/>
        </w:rPr>
        <w:t>(</w:t>
      </w:r>
      <w:proofErr w:type="gramEnd"/>
      <w:r w:rsidRPr="0098282D">
        <w:rPr>
          <w:sz w:val="12"/>
          <w:szCs w:val="12"/>
        </w:rPr>
        <w:t xml:space="preserve">) function in Bank class </w:t>
      </w:r>
      <w:r w:rsidRPr="0098282D">
        <w:rPr>
          <w:sz w:val="12"/>
          <w:szCs w:val="12"/>
        </w:rPr>
        <w:br/>
        <w:t xml:space="preserve">1.  Go through each object of </w:t>
      </w:r>
      <w:proofErr w:type="spellStart"/>
      <w:r w:rsidRPr="0098282D">
        <w:rPr>
          <w:sz w:val="12"/>
          <w:szCs w:val="12"/>
        </w:rPr>
        <w:t>SAccount</w:t>
      </w:r>
      <w:proofErr w:type="spellEnd"/>
      <w:r w:rsidRPr="0098282D">
        <w:rPr>
          <w:sz w:val="12"/>
          <w:szCs w:val="12"/>
        </w:rPr>
        <w:t xml:space="preserve"> class from the </w:t>
      </w:r>
      <w:proofErr w:type="spellStart"/>
      <w:proofErr w:type="gramStart"/>
      <w:r w:rsidRPr="0098282D">
        <w:rPr>
          <w:sz w:val="12"/>
          <w:szCs w:val="12"/>
        </w:rPr>
        <w:t>SAccounts</w:t>
      </w:r>
      <w:proofErr w:type="spellEnd"/>
      <w:r w:rsidRPr="0098282D">
        <w:rPr>
          <w:sz w:val="12"/>
          <w:szCs w:val="12"/>
        </w:rPr>
        <w:t>[</w:t>
      </w:r>
      <w:proofErr w:type="gramEnd"/>
      <w:r w:rsidRPr="0098282D">
        <w:rPr>
          <w:sz w:val="12"/>
          <w:szCs w:val="12"/>
        </w:rPr>
        <w:t xml:space="preserve">] </w:t>
      </w:r>
      <w:r w:rsidRPr="0098282D">
        <w:rPr>
          <w:sz w:val="12"/>
          <w:szCs w:val="12"/>
        </w:rPr>
        <w:br/>
        <w:t xml:space="preserve">list </w:t>
      </w:r>
      <w:r w:rsidRPr="0098282D">
        <w:rPr>
          <w:sz w:val="12"/>
          <w:szCs w:val="12"/>
        </w:rPr>
        <w:br/>
        <w:t xml:space="preserve">1.1 If current object of </w:t>
      </w:r>
      <w:proofErr w:type="spellStart"/>
      <w:r w:rsidRPr="0098282D">
        <w:rPr>
          <w:sz w:val="12"/>
          <w:szCs w:val="12"/>
        </w:rPr>
        <w:t>SAccount</w:t>
      </w:r>
      <w:proofErr w:type="spellEnd"/>
      <w:r w:rsidRPr="0098282D">
        <w:rPr>
          <w:sz w:val="12"/>
          <w:szCs w:val="12"/>
        </w:rPr>
        <w:t xml:space="preserve"> class from the </w:t>
      </w:r>
      <w:proofErr w:type="spellStart"/>
      <w:r w:rsidRPr="0098282D">
        <w:rPr>
          <w:sz w:val="12"/>
          <w:szCs w:val="12"/>
        </w:rPr>
        <w:t>SAccounts</w:t>
      </w:r>
      <w:proofErr w:type="spellEnd"/>
      <w:r w:rsidRPr="0098282D">
        <w:rPr>
          <w:sz w:val="12"/>
          <w:szCs w:val="12"/>
        </w:rPr>
        <w:t xml:space="preserve">[] </w:t>
      </w:r>
      <w:r w:rsidRPr="0098282D">
        <w:rPr>
          <w:sz w:val="12"/>
          <w:szCs w:val="12"/>
        </w:rPr>
        <w:br/>
        <w:t xml:space="preserve">list matches the saving account number entered by user: </w:t>
      </w:r>
      <w:r w:rsidRPr="0098282D">
        <w:rPr>
          <w:sz w:val="12"/>
          <w:szCs w:val="12"/>
        </w:rPr>
        <w:br/>
        <w:t xml:space="preserve">1.1.1 Return index of current object of </w:t>
      </w:r>
      <w:proofErr w:type="spellStart"/>
      <w:r w:rsidRPr="0098282D">
        <w:rPr>
          <w:sz w:val="12"/>
          <w:szCs w:val="12"/>
        </w:rPr>
        <w:t>SAccount</w:t>
      </w:r>
      <w:proofErr w:type="spellEnd"/>
      <w:r w:rsidRPr="0098282D">
        <w:rPr>
          <w:sz w:val="12"/>
          <w:szCs w:val="12"/>
        </w:rPr>
        <w:t xml:space="preserve"> class from </w:t>
      </w:r>
      <w:r w:rsidRPr="0098282D">
        <w:rPr>
          <w:sz w:val="12"/>
          <w:szCs w:val="12"/>
        </w:rPr>
        <w:br/>
        <w:t xml:space="preserve">the </w:t>
      </w:r>
      <w:proofErr w:type="spellStart"/>
      <w:r w:rsidRPr="0098282D">
        <w:rPr>
          <w:sz w:val="12"/>
          <w:szCs w:val="12"/>
        </w:rPr>
        <w:t>SAccounts</w:t>
      </w:r>
      <w:proofErr w:type="spellEnd"/>
      <w:r w:rsidRPr="0098282D">
        <w:rPr>
          <w:sz w:val="12"/>
          <w:szCs w:val="12"/>
        </w:rPr>
        <w:t xml:space="preserve">[] list </w:t>
      </w:r>
      <w:r w:rsidRPr="0098282D">
        <w:rPr>
          <w:sz w:val="12"/>
          <w:szCs w:val="12"/>
        </w:rPr>
        <w:br/>
        <w:t xml:space="preserve">1.1.2 Go to step 3  </w:t>
      </w:r>
      <w:r w:rsidRPr="0098282D">
        <w:rPr>
          <w:sz w:val="12"/>
          <w:szCs w:val="12"/>
        </w:rPr>
        <w:br/>
        <w:t xml:space="preserve">2.  Return index of -1 </w:t>
      </w:r>
      <w:r w:rsidRPr="0098282D">
        <w:rPr>
          <w:sz w:val="12"/>
          <w:szCs w:val="12"/>
        </w:rPr>
        <w:br/>
        <w:t xml:space="preserve">3.  End </w:t>
      </w:r>
      <w:r w:rsidRPr="0098282D">
        <w:rPr>
          <w:sz w:val="12"/>
          <w:szCs w:val="12"/>
        </w:rPr>
        <w:br/>
        <w:t xml:space="preserve"> </w:t>
      </w:r>
      <w:r w:rsidRPr="0098282D">
        <w:rPr>
          <w:sz w:val="12"/>
          <w:szCs w:val="12"/>
        </w:rPr>
        <w:br/>
      </w:r>
      <w:proofErr w:type="gramStart"/>
      <w:r w:rsidRPr="0098282D">
        <w:rPr>
          <w:sz w:val="12"/>
          <w:szCs w:val="12"/>
        </w:rPr>
        <w:t>main(</w:t>
      </w:r>
      <w:proofErr w:type="gramEnd"/>
      <w:r w:rsidRPr="0098282D">
        <w:rPr>
          <w:sz w:val="12"/>
          <w:szCs w:val="12"/>
        </w:rPr>
        <w:t xml:space="preserve">) function in Bank class  </w:t>
      </w:r>
      <w:r w:rsidRPr="0098282D">
        <w:rPr>
          <w:sz w:val="12"/>
          <w:szCs w:val="12"/>
        </w:rPr>
        <w:br/>
        <w:t xml:space="preserve">1.  Read the data from the CAccounts.txt file to create objects of </w:t>
      </w:r>
      <w:r w:rsidRPr="0098282D">
        <w:rPr>
          <w:sz w:val="12"/>
          <w:szCs w:val="12"/>
        </w:rPr>
        <w:br/>
      </w:r>
      <w:proofErr w:type="spellStart"/>
      <w:r w:rsidRPr="0098282D">
        <w:rPr>
          <w:sz w:val="12"/>
          <w:szCs w:val="12"/>
        </w:rPr>
        <w:t>CAccount</w:t>
      </w:r>
      <w:proofErr w:type="spellEnd"/>
      <w:r w:rsidRPr="0098282D">
        <w:rPr>
          <w:sz w:val="12"/>
          <w:szCs w:val="12"/>
        </w:rPr>
        <w:t xml:space="preserve"> class inside the </w:t>
      </w:r>
      <w:proofErr w:type="spellStart"/>
      <w:proofErr w:type="gramStart"/>
      <w:r w:rsidRPr="0098282D">
        <w:rPr>
          <w:sz w:val="12"/>
          <w:szCs w:val="12"/>
        </w:rPr>
        <w:t>CAccounts</w:t>
      </w:r>
      <w:proofErr w:type="spellEnd"/>
      <w:r w:rsidRPr="0098282D">
        <w:rPr>
          <w:sz w:val="12"/>
          <w:szCs w:val="12"/>
        </w:rPr>
        <w:t>[</w:t>
      </w:r>
      <w:proofErr w:type="gramEnd"/>
      <w:r w:rsidRPr="0098282D">
        <w:rPr>
          <w:sz w:val="12"/>
          <w:szCs w:val="12"/>
        </w:rPr>
        <w:t xml:space="preserve">] list (run </w:t>
      </w:r>
      <w:proofErr w:type="spellStart"/>
      <w:r w:rsidRPr="0098282D">
        <w:rPr>
          <w:sz w:val="12"/>
          <w:szCs w:val="12"/>
        </w:rPr>
        <w:t>loadCAccounts</w:t>
      </w:r>
      <w:proofErr w:type="spellEnd"/>
      <w:r w:rsidRPr="0098282D">
        <w:rPr>
          <w:sz w:val="12"/>
          <w:szCs w:val="12"/>
        </w:rPr>
        <w:t xml:space="preserve">() </w:t>
      </w:r>
      <w:r w:rsidRPr="0098282D">
        <w:rPr>
          <w:sz w:val="12"/>
          <w:szCs w:val="12"/>
        </w:rPr>
        <w:br/>
        <w:t xml:space="preserve">function) </w:t>
      </w:r>
      <w:r w:rsidRPr="0098282D">
        <w:rPr>
          <w:sz w:val="12"/>
          <w:szCs w:val="12"/>
        </w:rPr>
        <w:br/>
        <w:t xml:space="preserve">2.  Read the data from the SAccounts.txt file to create objects of </w:t>
      </w:r>
      <w:r w:rsidRPr="0098282D">
        <w:rPr>
          <w:sz w:val="12"/>
          <w:szCs w:val="12"/>
        </w:rPr>
        <w:br/>
      </w:r>
      <w:proofErr w:type="spellStart"/>
      <w:r w:rsidRPr="0098282D">
        <w:rPr>
          <w:sz w:val="12"/>
          <w:szCs w:val="12"/>
        </w:rPr>
        <w:t>SAccount</w:t>
      </w:r>
      <w:proofErr w:type="spellEnd"/>
      <w:r w:rsidRPr="0098282D">
        <w:rPr>
          <w:sz w:val="12"/>
          <w:szCs w:val="12"/>
        </w:rPr>
        <w:t xml:space="preserve"> class inside the </w:t>
      </w:r>
      <w:proofErr w:type="spellStart"/>
      <w:proofErr w:type="gramStart"/>
      <w:r w:rsidRPr="0098282D">
        <w:rPr>
          <w:sz w:val="12"/>
          <w:szCs w:val="12"/>
        </w:rPr>
        <w:t>SAccounts</w:t>
      </w:r>
      <w:proofErr w:type="spellEnd"/>
      <w:r w:rsidRPr="0098282D">
        <w:rPr>
          <w:sz w:val="12"/>
          <w:szCs w:val="12"/>
        </w:rPr>
        <w:t>[</w:t>
      </w:r>
      <w:proofErr w:type="gramEnd"/>
      <w:r w:rsidRPr="0098282D">
        <w:rPr>
          <w:sz w:val="12"/>
          <w:szCs w:val="12"/>
        </w:rPr>
        <w:t xml:space="preserve">] list (run </w:t>
      </w:r>
      <w:proofErr w:type="spellStart"/>
      <w:r w:rsidRPr="0098282D">
        <w:rPr>
          <w:sz w:val="12"/>
          <w:szCs w:val="12"/>
        </w:rPr>
        <w:t>loadSAccounts</w:t>
      </w:r>
      <w:proofErr w:type="spellEnd"/>
      <w:r w:rsidRPr="0098282D">
        <w:rPr>
          <w:sz w:val="12"/>
          <w:szCs w:val="12"/>
        </w:rPr>
        <w:t xml:space="preserve"> () </w:t>
      </w:r>
      <w:r w:rsidRPr="0098282D">
        <w:rPr>
          <w:sz w:val="12"/>
          <w:szCs w:val="12"/>
        </w:rPr>
        <w:br/>
        <w:t xml:space="preserve">function) </w:t>
      </w:r>
      <w:r w:rsidRPr="0098282D">
        <w:rPr>
          <w:sz w:val="12"/>
          <w:szCs w:val="12"/>
        </w:rPr>
        <w:br/>
        <w:t xml:space="preserve">3.  Display the main menu (run </w:t>
      </w:r>
      <w:proofErr w:type="gramStart"/>
      <w:r w:rsidRPr="0098282D">
        <w:rPr>
          <w:sz w:val="12"/>
          <w:szCs w:val="12"/>
        </w:rPr>
        <w:t>menu(</w:t>
      </w:r>
      <w:proofErr w:type="gramEnd"/>
      <w:r w:rsidRPr="0098282D">
        <w:rPr>
          <w:sz w:val="12"/>
          <w:szCs w:val="12"/>
        </w:rPr>
        <w:t xml:space="preserve">) function) </w:t>
      </w:r>
      <w:r w:rsidRPr="0098282D">
        <w:rPr>
          <w:sz w:val="12"/>
          <w:szCs w:val="12"/>
        </w:rPr>
        <w:br/>
        <w:t>4.  End</w:t>
      </w:r>
    </w:p>
    <w:p w14:paraId="514A0E01" w14:textId="65D4C10E" w:rsidR="008E7BEC" w:rsidRPr="0098282D" w:rsidRDefault="008E7BEC" w:rsidP="00EA017A">
      <w:pPr>
        <w:rPr>
          <w:sz w:val="12"/>
          <w:szCs w:val="12"/>
        </w:rPr>
      </w:pPr>
      <w:proofErr w:type="spellStart"/>
      <w:proofErr w:type="gramStart"/>
      <w:r w:rsidRPr="0098282D">
        <w:rPr>
          <w:sz w:val="12"/>
          <w:szCs w:val="12"/>
        </w:rPr>
        <w:t>loadCAccounts</w:t>
      </w:r>
      <w:proofErr w:type="spellEnd"/>
      <w:r w:rsidRPr="0098282D">
        <w:rPr>
          <w:sz w:val="12"/>
          <w:szCs w:val="12"/>
        </w:rPr>
        <w:t>(</w:t>
      </w:r>
      <w:proofErr w:type="gramEnd"/>
      <w:r w:rsidRPr="0098282D">
        <w:rPr>
          <w:sz w:val="12"/>
          <w:szCs w:val="12"/>
        </w:rPr>
        <w:t xml:space="preserve">) function in Bank class </w:t>
      </w:r>
      <w:r w:rsidRPr="0098282D">
        <w:rPr>
          <w:sz w:val="12"/>
          <w:szCs w:val="12"/>
        </w:rPr>
        <w:br/>
        <w:t xml:space="preserve">1.  Open CAccounts.txt file </w:t>
      </w:r>
      <w:r w:rsidRPr="0098282D">
        <w:rPr>
          <w:sz w:val="12"/>
          <w:szCs w:val="12"/>
        </w:rPr>
        <w:br/>
        <w:t xml:space="preserve">2.  Read each line of data inside CAccounts.txt file </w:t>
      </w:r>
      <w:r w:rsidRPr="0098282D">
        <w:rPr>
          <w:sz w:val="12"/>
          <w:szCs w:val="12"/>
        </w:rPr>
        <w:br/>
        <w:t xml:space="preserve">2.1 Remove the space at the end of the current line of data </w:t>
      </w:r>
      <w:r w:rsidRPr="0098282D">
        <w:rPr>
          <w:sz w:val="12"/>
          <w:szCs w:val="12"/>
        </w:rPr>
        <w:br/>
        <w:t xml:space="preserve">2.2 Split the data between the semicolons ‘;’ in the current </w:t>
      </w:r>
      <w:r w:rsidRPr="0098282D">
        <w:rPr>
          <w:sz w:val="12"/>
          <w:szCs w:val="12"/>
        </w:rPr>
        <w:br/>
        <w:t xml:space="preserve">line into separate fields </w:t>
      </w:r>
      <w:r w:rsidRPr="0098282D">
        <w:rPr>
          <w:sz w:val="12"/>
          <w:szCs w:val="12"/>
        </w:rPr>
        <w:br/>
        <w:t xml:space="preserve">2.3 If the number of separate fields is 3 in the current line: </w:t>
      </w:r>
      <w:r w:rsidRPr="0098282D">
        <w:rPr>
          <w:sz w:val="12"/>
          <w:szCs w:val="12"/>
        </w:rPr>
        <w:br/>
        <w:t xml:space="preserve">2.3.1 Create object of </w:t>
      </w:r>
      <w:proofErr w:type="spellStart"/>
      <w:r w:rsidRPr="0098282D">
        <w:rPr>
          <w:sz w:val="12"/>
          <w:szCs w:val="12"/>
        </w:rPr>
        <w:t>CAccount</w:t>
      </w:r>
      <w:proofErr w:type="spellEnd"/>
      <w:r w:rsidRPr="0098282D">
        <w:rPr>
          <w:sz w:val="12"/>
          <w:szCs w:val="12"/>
        </w:rPr>
        <w:t xml:space="preserve"> class using the 3 separate </w:t>
      </w:r>
      <w:r w:rsidRPr="0098282D">
        <w:rPr>
          <w:sz w:val="12"/>
          <w:szCs w:val="12"/>
        </w:rPr>
        <w:br/>
        <w:t xml:space="preserve">fields </w:t>
      </w:r>
      <w:r w:rsidRPr="0098282D">
        <w:rPr>
          <w:sz w:val="12"/>
          <w:szCs w:val="12"/>
        </w:rPr>
        <w:br/>
        <w:t xml:space="preserve">2.3.2 Insert the object of </w:t>
      </w:r>
      <w:proofErr w:type="spellStart"/>
      <w:r w:rsidRPr="0098282D">
        <w:rPr>
          <w:sz w:val="12"/>
          <w:szCs w:val="12"/>
        </w:rPr>
        <w:t>CAccount</w:t>
      </w:r>
      <w:proofErr w:type="spellEnd"/>
      <w:r w:rsidRPr="0098282D">
        <w:rPr>
          <w:sz w:val="12"/>
          <w:szCs w:val="12"/>
        </w:rPr>
        <w:t xml:space="preserve"> class inside the </w:t>
      </w:r>
      <w:r w:rsidRPr="0098282D">
        <w:rPr>
          <w:sz w:val="12"/>
          <w:szCs w:val="12"/>
        </w:rPr>
        <w:br/>
      </w:r>
      <w:proofErr w:type="spellStart"/>
      <w:r w:rsidRPr="0098282D">
        <w:rPr>
          <w:sz w:val="12"/>
          <w:szCs w:val="12"/>
        </w:rPr>
        <w:t>CAccounts</w:t>
      </w:r>
      <w:proofErr w:type="spellEnd"/>
      <w:r w:rsidRPr="0098282D">
        <w:rPr>
          <w:sz w:val="12"/>
          <w:szCs w:val="12"/>
        </w:rPr>
        <w:t xml:space="preserve">[] list  </w:t>
      </w:r>
      <w:r w:rsidRPr="0098282D">
        <w:rPr>
          <w:sz w:val="12"/>
          <w:szCs w:val="12"/>
        </w:rPr>
        <w:br/>
        <w:t xml:space="preserve">2.4 If the number of separate fields is 4 in the current line: </w:t>
      </w:r>
      <w:r w:rsidRPr="0098282D">
        <w:rPr>
          <w:sz w:val="12"/>
          <w:szCs w:val="12"/>
        </w:rPr>
        <w:br/>
        <w:t xml:space="preserve">2.4.1 Create object of </w:t>
      </w:r>
      <w:proofErr w:type="spellStart"/>
      <w:r w:rsidRPr="0098282D">
        <w:rPr>
          <w:sz w:val="12"/>
          <w:szCs w:val="12"/>
        </w:rPr>
        <w:t>CAccount</w:t>
      </w:r>
      <w:proofErr w:type="spellEnd"/>
      <w:r w:rsidRPr="0098282D">
        <w:rPr>
          <w:sz w:val="12"/>
          <w:szCs w:val="12"/>
        </w:rPr>
        <w:t xml:space="preserve"> class using the 4 separate </w:t>
      </w:r>
      <w:r w:rsidRPr="0098282D">
        <w:rPr>
          <w:sz w:val="12"/>
          <w:szCs w:val="12"/>
        </w:rPr>
        <w:br/>
        <w:t xml:space="preserve">fields </w:t>
      </w:r>
      <w:r w:rsidRPr="0098282D">
        <w:rPr>
          <w:sz w:val="12"/>
          <w:szCs w:val="12"/>
        </w:rPr>
        <w:br/>
        <w:t xml:space="preserve">2.4.2 Insert the object of </w:t>
      </w:r>
      <w:proofErr w:type="spellStart"/>
      <w:r w:rsidRPr="0098282D">
        <w:rPr>
          <w:sz w:val="12"/>
          <w:szCs w:val="12"/>
        </w:rPr>
        <w:t>CAccount</w:t>
      </w:r>
      <w:proofErr w:type="spellEnd"/>
      <w:r w:rsidRPr="0098282D">
        <w:rPr>
          <w:sz w:val="12"/>
          <w:szCs w:val="12"/>
        </w:rPr>
        <w:t xml:space="preserve"> class inside the </w:t>
      </w:r>
      <w:r w:rsidRPr="0098282D">
        <w:rPr>
          <w:sz w:val="12"/>
          <w:szCs w:val="12"/>
        </w:rPr>
        <w:br/>
      </w:r>
      <w:proofErr w:type="spellStart"/>
      <w:r w:rsidRPr="0098282D">
        <w:rPr>
          <w:sz w:val="12"/>
          <w:szCs w:val="12"/>
        </w:rPr>
        <w:t>CAccounts</w:t>
      </w:r>
      <w:proofErr w:type="spellEnd"/>
      <w:r w:rsidRPr="0098282D">
        <w:rPr>
          <w:sz w:val="12"/>
          <w:szCs w:val="12"/>
        </w:rPr>
        <w:t xml:space="preserve">[] list </w:t>
      </w:r>
      <w:r w:rsidRPr="0098282D">
        <w:rPr>
          <w:sz w:val="12"/>
          <w:szCs w:val="12"/>
        </w:rPr>
        <w:br/>
        <w:t xml:space="preserve">2.5 Close the CAccounts.txt file </w:t>
      </w:r>
      <w:r w:rsidRPr="0098282D">
        <w:rPr>
          <w:sz w:val="12"/>
          <w:szCs w:val="12"/>
        </w:rPr>
        <w:br/>
        <w:t>3.  End</w:t>
      </w:r>
    </w:p>
    <w:p w14:paraId="09CBDAE6" w14:textId="3174E17B" w:rsidR="008E7BEC" w:rsidRPr="0098282D" w:rsidRDefault="008E7BEC" w:rsidP="00EA017A">
      <w:pPr>
        <w:rPr>
          <w:sz w:val="12"/>
          <w:szCs w:val="12"/>
        </w:rPr>
      </w:pPr>
      <w:proofErr w:type="spellStart"/>
      <w:proofErr w:type="gramStart"/>
      <w:r w:rsidRPr="0098282D">
        <w:rPr>
          <w:sz w:val="12"/>
          <w:szCs w:val="12"/>
        </w:rPr>
        <w:t>loadSAccounts</w:t>
      </w:r>
      <w:proofErr w:type="spellEnd"/>
      <w:r w:rsidRPr="0098282D">
        <w:rPr>
          <w:sz w:val="12"/>
          <w:szCs w:val="12"/>
        </w:rPr>
        <w:t>(</w:t>
      </w:r>
      <w:proofErr w:type="gramEnd"/>
      <w:r w:rsidRPr="0098282D">
        <w:rPr>
          <w:sz w:val="12"/>
          <w:szCs w:val="12"/>
        </w:rPr>
        <w:t xml:space="preserve">) function in Bank class </w:t>
      </w:r>
      <w:r w:rsidRPr="0098282D">
        <w:rPr>
          <w:sz w:val="12"/>
          <w:szCs w:val="12"/>
        </w:rPr>
        <w:br/>
        <w:t xml:space="preserve">1.  Open SAccounts.txt file </w:t>
      </w:r>
      <w:r w:rsidRPr="0098282D">
        <w:rPr>
          <w:sz w:val="12"/>
          <w:szCs w:val="12"/>
        </w:rPr>
        <w:br/>
        <w:t xml:space="preserve">2.  Read each line of data inside SAccounts.txt file </w:t>
      </w:r>
      <w:r w:rsidRPr="0098282D">
        <w:rPr>
          <w:sz w:val="12"/>
          <w:szCs w:val="12"/>
        </w:rPr>
        <w:br/>
        <w:t xml:space="preserve">2.1 Remove the space at the end of the current line of data </w:t>
      </w:r>
      <w:r w:rsidRPr="0098282D">
        <w:rPr>
          <w:sz w:val="12"/>
          <w:szCs w:val="12"/>
        </w:rPr>
        <w:br/>
        <w:t xml:space="preserve">2.2 Split the data between the semicolons ‘;’ in the current </w:t>
      </w:r>
      <w:r w:rsidRPr="0098282D">
        <w:rPr>
          <w:sz w:val="12"/>
          <w:szCs w:val="12"/>
        </w:rPr>
        <w:br/>
        <w:t xml:space="preserve">line into separate fields </w:t>
      </w:r>
      <w:r w:rsidRPr="0098282D">
        <w:rPr>
          <w:sz w:val="12"/>
          <w:szCs w:val="12"/>
        </w:rPr>
        <w:br/>
        <w:t xml:space="preserve">2.3 If the number of separate fields is 3 in the current line: </w:t>
      </w:r>
      <w:r w:rsidRPr="0098282D">
        <w:rPr>
          <w:sz w:val="12"/>
          <w:szCs w:val="12"/>
        </w:rPr>
        <w:br/>
        <w:t xml:space="preserve">2.3.1 Create object of </w:t>
      </w:r>
      <w:proofErr w:type="spellStart"/>
      <w:r w:rsidRPr="0098282D">
        <w:rPr>
          <w:sz w:val="12"/>
          <w:szCs w:val="12"/>
        </w:rPr>
        <w:t>SAccount</w:t>
      </w:r>
      <w:proofErr w:type="spellEnd"/>
      <w:r w:rsidRPr="0098282D">
        <w:rPr>
          <w:sz w:val="12"/>
          <w:szCs w:val="12"/>
        </w:rPr>
        <w:t xml:space="preserve"> class using the 3 separate </w:t>
      </w:r>
      <w:r w:rsidRPr="0098282D">
        <w:rPr>
          <w:sz w:val="12"/>
          <w:szCs w:val="12"/>
        </w:rPr>
        <w:br/>
        <w:t xml:space="preserve">fields </w:t>
      </w:r>
      <w:r w:rsidRPr="0098282D">
        <w:rPr>
          <w:sz w:val="12"/>
          <w:szCs w:val="12"/>
        </w:rPr>
        <w:br/>
        <w:t xml:space="preserve">2.3.2 Insert the object of </w:t>
      </w:r>
      <w:proofErr w:type="spellStart"/>
      <w:r w:rsidRPr="0098282D">
        <w:rPr>
          <w:sz w:val="12"/>
          <w:szCs w:val="12"/>
        </w:rPr>
        <w:t>SAccount</w:t>
      </w:r>
      <w:proofErr w:type="spellEnd"/>
      <w:r w:rsidRPr="0098282D">
        <w:rPr>
          <w:sz w:val="12"/>
          <w:szCs w:val="12"/>
        </w:rPr>
        <w:t xml:space="preserve"> class inside the </w:t>
      </w:r>
      <w:r w:rsidRPr="0098282D">
        <w:rPr>
          <w:sz w:val="12"/>
          <w:szCs w:val="12"/>
        </w:rPr>
        <w:br/>
      </w:r>
      <w:proofErr w:type="spellStart"/>
      <w:r w:rsidRPr="0098282D">
        <w:rPr>
          <w:sz w:val="12"/>
          <w:szCs w:val="12"/>
        </w:rPr>
        <w:t>SAccounts</w:t>
      </w:r>
      <w:proofErr w:type="spellEnd"/>
      <w:r w:rsidRPr="0098282D">
        <w:rPr>
          <w:sz w:val="12"/>
          <w:szCs w:val="12"/>
        </w:rPr>
        <w:t xml:space="preserve">[] list  </w:t>
      </w:r>
      <w:r w:rsidRPr="0098282D">
        <w:rPr>
          <w:sz w:val="12"/>
          <w:szCs w:val="12"/>
        </w:rPr>
        <w:br/>
        <w:t xml:space="preserve">2.4 If the number of separate fields is 4 in the current line: </w:t>
      </w:r>
      <w:r w:rsidRPr="0098282D">
        <w:rPr>
          <w:sz w:val="12"/>
          <w:szCs w:val="12"/>
        </w:rPr>
        <w:br/>
        <w:t xml:space="preserve">2.4.1 Create object of </w:t>
      </w:r>
      <w:proofErr w:type="spellStart"/>
      <w:r w:rsidRPr="0098282D">
        <w:rPr>
          <w:sz w:val="12"/>
          <w:szCs w:val="12"/>
        </w:rPr>
        <w:t>SAccount</w:t>
      </w:r>
      <w:proofErr w:type="spellEnd"/>
      <w:r w:rsidRPr="0098282D">
        <w:rPr>
          <w:sz w:val="12"/>
          <w:szCs w:val="12"/>
        </w:rPr>
        <w:t xml:space="preserve"> class using the 4 separate </w:t>
      </w:r>
      <w:r w:rsidRPr="0098282D">
        <w:rPr>
          <w:sz w:val="12"/>
          <w:szCs w:val="12"/>
        </w:rPr>
        <w:br/>
        <w:t xml:space="preserve">fields </w:t>
      </w:r>
      <w:r w:rsidRPr="0098282D">
        <w:rPr>
          <w:sz w:val="12"/>
          <w:szCs w:val="12"/>
        </w:rPr>
        <w:br/>
        <w:t xml:space="preserve">2.4.2 Insert the object of </w:t>
      </w:r>
      <w:proofErr w:type="spellStart"/>
      <w:r w:rsidRPr="0098282D">
        <w:rPr>
          <w:sz w:val="12"/>
          <w:szCs w:val="12"/>
        </w:rPr>
        <w:t>SAccount</w:t>
      </w:r>
      <w:proofErr w:type="spellEnd"/>
      <w:r w:rsidRPr="0098282D">
        <w:rPr>
          <w:sz w:val="12"/>
          <w:szCs w:val="12"/>
        </w:rPr>
        <w:t xml:space="preserve"> class inside the </w:t>
      </w:r>
      <w:r w:rsidRPr="0098282D">
        <w:rPr>
          <w:sz w:val="12"/>
          <w:szCs w:val="12"/>
        </w:rPr>
        <w:br/>
      </w:r>
      <w:proofErr w:type="spellStart"/>
      <w:r w:rsidRPr="0098282D">
        <w:rPr>
          <w:sz w:val="12"/>
          <w:szCs w:val="12"/>
        </w:rPr>
        <w:t>SAccounts</w:t>
      </w:r>
      <w:proofErr w:type="spellEnd"/>
      <w:r w:rsidRPr="0098282D">
        <w:rPr>
          <w:sz w:val="12"/>
          <w:szCs w:val="12"/>
        </w:rPr>
        <w:t xml:space="preserve">[] list </w:t>
      </w:r>
      <w:r w:rsidRPr="0098282D">
        <w:rPr>
          <w:sz w:val="12"/>
          <w:szCs w:val="12"/>
        </w:rPr>
        <w:br/>
        <w:t xml:space="preserve">2.5 Close the SAccounts.txt file </w:t>
      </w:r>
      <w:r w:rsidRPr="0098282D">
        <w:rPr>
          <w:sz w:val="12"/>
          <w:szCs w:val="12"/>
        </w:rPr>
        <w:br/>
        <w:t xml:space="preserve">3.  End </w:t>
      </w:r>
      <w:r w:rsidRPr="0098282D">
        <w:rPr>
          <w:sz w:val="12"/>
          <w:szCs w:val="12"/>
        </w:rPr>
        <w:br/>
        <w:t xml:space="preserve"> </w:t>
      </w:r>
      <w:r w:rsidRPr="0098282D">
        <w:rPr>
          <w:sz w:val="12"/>
          <w:szCs w:val="12"/>
        </w:rPr>
        <w:br/>
      </w:r>
      <w:proofErr w:type="gramStart"/>
      <w:r w:rsidRPr="0098282D">
        <w:rPr>
          <w:sz w:val="12"/>
          <w:szCs w:val="12"/>
        </w:rPr>
        <w:t>deposit(</w:t>
      </w:r>
      <w:proofErr w:type="gramEnd"/>
      <w:r w:rsidRPr="0098282D">
        <w:rPr>
          <w:sz w:val="12"/>
          <w:szCs w:val="12"/>
        </w:rPr>
        <w:t xml:space="preserve">) function in </w:t>
      </w:r>
      <w:proofErr w:type="spellStart"/>
      <w:r w:rsidRPr="0098282D">
        <w:rPr>
          <w:sz w:val="12"/>
          <w:szCs w:val="12"/>
        </w:rPr>
        <w:t>CAccount</w:t>
      </w:r>
      <w:proofErr w:type="spellEnd"/>
      <w:r w:rsidRPr="0098282D">
        <w:rPr>
          <w:sz w:val="12"/>
          <w:szCs w:val="12"/>
        </w:rPr>
        <w:t xml:space="preserve"> class </w:t>
      </w:r>
      <w:r w:rsidRPr="0098282D">
        <w:rPr>
          <w:sz w:val="12"/>
          <w:szCs w:val="12"/>
        </w:rPr>
        <w:br/>
        <w:t xml:space="preserve">1.  Add deposit amount to balance </w:t>
      </w:r>
      <w:r w:rsidRPr="0098282D">
        <w:rPr>
          <w:sz w:val="12"/>
          <w:szCs w:val="12"/>
        </w:rPr>
        <w:br/>
        <w:t xml:space="preserve">2.  Round off balance to 2 decimal places </w:t>
      </w:r>
      <w:r w:rsidRPr="0098282D">
        <w:rPr>
          <w:sz w:val="12"/>
          <w:szCs w:val="12"/>
        </w:rPr>
        <w:br/>
        <w:t xml:space="preserve">3.  Display balance </w:t>
      </w:r>
      <w:r w:rsidRPr="0098282D">
        <w:rPr>
          <w:sz w:val="12"/>
          <w:szCs w:val="12"/>
        </w:rPr>
        <w:br/>
        <w:t xml:space="preserve">4.  Display confirmation message of successful deposit transaction </w:t>
      </w:r>
      <w:r w:rsidRPr="0098282D">
        <w:rPr>
          <w:sz w:val="12"/>
          <w:szCs w:val="12"/>
        </w:rPr>
        <w:br/>
        <w:t>5.  End</w:t>
      </w:r>
    </w:p>
    <w:p w14:paraId="2F9A3F98" w14:textId="14E812B3" w:rsidR="008E7BEC" w:rsidRPr="0098282D" w:rsidRDefault="008E7BEC" w:rsidP="00EA017A">
      <w:pPr>
        <w:rPr>
          <w:sz w:val="12"/>
          <w:szCs w:val="12"/>
        </w:rPr>
      </w:pPr>
      <w:proofErr w:type="gramStart"/>
      <w:r w:rsidRPr="0098282D">
        <w:rPr>
          <w:sz w:val="12"/>
          <w:szCs w:val="12"/>
        </w:rPr>
        <w:t>withdraw(</w:t>
      </w:r>
      <w:proofErr w:type="gramEnd"/>
      <w:r w:rsidRPr="0098282D">
        <w:rPr>
          <w:sz w:val="12"/>
          <w:szCs w:val="12"/>
        </w:rPr>
        <w:t xml:space="preserve">) function in </w:t>
      </w:r>
      <w:proofErr w:type="spellStart"/>
      <w:r w:rsidRPr="0098282D">
        <w:rPr>
          <w:sz w:val="12"/>
          <w:szCs w:val="12"/>
        </w:rPr>
        <w:t>CAccount</w:t>
      </w:r>
      <w:proofErr w:type="spellEnd"/>
      <w:r w:rsidRPr="0098282D">
        <w:rPr>
          <w:sz w:val="12"/>
          <w:szCs w:val="12"/>
        </w:rPr>
        <w:t xml:space="preserve"> class </w:t>
      </w:r>
      <w:r w:rsidRPr="0098282D">
        <w:rPr>
          <w:sz w:val="12"/>
          <w:szCs w:val="12"/>
        </w:rPr>
        <w:br/>
        <w:t xml:space="preserve">1.  If withdrawal amount is less than minimum amount: </w:t>
      </w:r>
      <w:r w:rsidRPr="0098282D">
        <w:rPr>
          <w:sz w:val="12"/>
          <w:szCs w:val="12"/>
        </w:rPr>
        <w:br/>
        <w:t xml:space="preserve">1.1 Display minimum amount </w:t>
      </w:r>
      <w:r w:rsidRPr="0098282D">
        <w:rPr>
          <w:sz w:val="12"/>
          <w:szCs w:val="12"/>
        </w:rPr>
        <w:br/>
        <w:t xml:space="preserve">1.2 Display error message </w:t>
      </w:r>
      <w:r w:rsidRPr="0098282D">
        <w:rPr>
          <w:sz w:val="12"/>
          <w:szCs w:val="12"/>
        </w:rPr>
        <w:br/>
        <w:t xml:space="preserve">1.3 Display confirmation message of unsuccessful withdrawal </w:t>
      </w:r>
      <w:r w:rsidRPr="0098282D">
        <w:rPr>
          <w:sz w:val="12"/>
          <w:szCs w:val="12"/>
        </w:rPr>
        <w:br/>
        <w:t xml:space="preserve">transaction </w:t>
      </w:r>
      <w:r w:rsidRPr="0098282D">
        <w:rPr>
          <w:sz w:val="12"/>
          <w:szCs w:val="12"/>
        </w:rPr>
        <w:br/>
        <w:t xml:space="preserve">1.4 Return Boolean value of False </w:t>
      </w:r>
      <w:r w:rsidRPr="0098282D">
        <w:rPr>
          <w:sz w:val="12"/>
          <w:szCs w:val="12"/>
        </w:rPr>
        <w:br/>
        <w:t xml:space="preserve">1.5 Go to step 4 </w:t>
      </w:r>
      <w:r w:rsidRPr="0098282D">
        <w:rPr>
          <w:sz w:val="12"/>
          <w:szCs w:val="12"/>
        </w:rPr>
        <w:br/>
        <w:t xml:space="preserve">2.  If withdrawal amount is greater than balance: </w:t>
      </w:r>
      <w:r w:rsidRPr="0098282D">
        <w:rPr>
          <w:sz w:val="12"/>
          <w:szCs w:val="12"/>
        </w:rPr>
        <w:br/>
        <w:t xml:space="preserve">2.1 Display balance </w:t>
      </w:r>
      <w:r w:rsidRPr="0098282D">
        <w:rPr>
          <w:sz w:val="12"/>
          <w:szCs w:val="12"/>
        </w:rPr>
        <w:br/>
        <w:t xml:space="preserve">2.2 Display error message </w:t>
      </w:r>
      <w:r w:rsidRPr="0098282D">
        <w:rPr>
          <w:sz w:val="12"/>
          <w:szCs w:val="12"/>
        </w:rPr>
        <w:br/>
        <w:t xml:space="preserve">2.3 Display confirmation message of unsuccessful withdrawal </w:t>
      </w:r>
      <w:r w:rsidRPr="0098282D">
        <w:rPr>
          <w:sz w:val="12"/>
          <w:szCs w:val="12"/>
        </w:rPr>
        <w:br/>
        <w:t xml:space="preserve">transaction </w:t>
      </w:r>
      <w:r w:rsidRPr="0098282D">
        <w:rPr>
          <w:sz w:val="12"/>
          <w:szCs w:val="12"/>
        </w:rPr>
        <w:br/>
        <w:t xml:space="preserve">2.4 Return Boolean value of False </w:t>
      </w:r>
      <w:r w:rsidRPr="0098282D">
        <w:rPr>
          <w:sz w:val="12"/>
          <w:szCs w:val="12"/>
        </w:rPr>
        <w:br/>
        <w:t xml:space="preserve">2.5 Go to step 4 </w:t>
      </w:r>
      <w:r w:rsidRPr="0098282D">
        <w:rPr>
          <w:sz w:val="12"/>
          <w:szCs w:val="12"/>
        </w:rPr>
        <w:br/>
        <w:t xml:space="preserve">3.  If withdrawal amount is less than or equal to balance and </w:t>
      </w:r>
      <w:r w:rsidRPr="0098282D">
        <w:rPr>
          <w:sz w:val="12"/>
          <w:szCs w:val="12"/>
        </w:rPr>
        <w:br/>
        <w:t xml:space="preserve">withdrawal amount is greater than or equal to minimum </w:t>
      </w:r>
      <w:r w:rsidRPr="0098282D">
        <w:rPr>
          <w:sz w:val="12"/>
          <w:szCs w:val="12"/>
        </w:rPr>
        <w:br/>
        <w:t xml:space="preserve">amount: </w:t>
      </w:r>
      <w:r w:rsidRPr="0098282D">
        <w:rPr>
          <w:sz w:val="12"/>
          <w:szCs w:val="12"/>
        </w:rPr>
        <w:br/>
        <w:t xml:space="preserve">3.1 Subtract withdrawal amount from the balance </w:t>
      </w:r>
      <w:r w:rsidRPr="0098282D">
        <w:rPr>
          <w:sz w:val="12"/>
          <w:szCs w:val="12"/>
        </w:rPr>
        <w:br/>
        <w:t xml:space="preserve">3.2 Round off balance to 2 decimal places </w:t>
      </w:r>
      <w:r w:rsidRPr="0098282D">
        <w:rPr>
          <w:sz w:val="12"/>
          <w:szCs w:val="12"/>
        </w:rPr>
        <w:br/>
        <w:t xml:space="preserve">3.3 Display balance </w:t>
      </w:r>
      <w:r w:rsidRPr="0098282D">
        <w:rPr>
          <w:sz w:val="12"/>
          <w:szCs w:val="12"/>
        </w:rPr>
        <w:br/>
        <w:t xml:space="preserve">3.4 Display confirmation message of successful withdrawal </w:t>
      </w:r>
      <w:r w:rsidRPr="0098282D">
        <w:rPr>
          <w:sz w:val="12"/>
          <w:szCs w:val="12"/>
        </w:rPr>
        <w:br/>
        <w:t xml:space="preserve">transaction </w:t>
      </w:r>
      <w:r w:rsidRPr="0098282D">
        <w:rPr>
          <w:sz w:val="12"/>
          <w:szCs w:val="12"/>
        </w:rPr>
        <w:br/>
        <w:t xml:space="preserve">3.5 Return Boolean value of True </w:t>
      </w:r>
      <w:r w:rsidRPr="0098282D">
        <w:rPr>
          <w:sz w:val="12"/>
          <w:szCs w:val="12"/>
        </w:rPr>
        <w:br/>
        <w:t xml:space="preserve">3.6 Go to step 4 </w:t>
      </w:r>
      <w:r w:rsidRPr="0098282D">
        <w:rPr>
          <w:sz w:val="12"/>
          <w:szCs w:val="12"/>
        </w:rPr>
        <w:br/>
        <w:t>4.  End</w:t>
      </w:r>
    </w:p>
    <w:p w14:paraId="3181FF2C" w14:textId="0383FAAD" w:rsidR="008E7BEC" w:rsidRPr="0098282D" w:rsidRDefault="008E7BEC" w:rsidP="00EA017A">
      <w:pPr>
        <w:rPr>
          <w:sz w:val="12"/>
          <w:szCs w:val="12"/>
        </w:rPr>
      </w:pPr>
      <w:proofErr w:type="gramStart"/>
      <w:r w:rsidRPr="0098282D">
        <w:rPr>
          <w:sz w:val="12"/>
          <w:szCs w:val="12"/>
        </w:rPr>
        <w:t>deposit(</w:t>
      </w:r>
      <w:proofErr w:type="gramEnd"/>
      <w:r w:rsidRPr="0098282D">
        <w:rPr>
          <w:sz w:val="12"/>
          <w:szCs w:val="12"/>
        </w:rPr>
        <w:t xml:space="preserve">) function in </w:t>
      </w:r>
      <w:proofErr w:type="spellStart"/>
      <w:r w:rsidRPr="0098282D">
        <w:rPr>
          <w:sz w:val="12"/>
          <w:szCs w:val="12"/>
        </w:rPr>
        <w:t>SAccount</w:t>
      </w:r>
      <w:proofErr w:type="spellEnd"/>
      <w:r w:rsidRPr="0098282D">
        <w:rPr>
          <w:sz w:val="12"/>
          <w:szCs w:val="12"/>
        </w:rPr>
        <w:t xml:space="preserve"> class </w:t>
      </w:r>
      <w:r w:rsidRPr="0098282D">
        <w:rPr>
          <w:sz w:val="12"/>
          <w:szCs w:val="12"/>
        </w:rPr>
        <w:br/>
        <w:t xml:space="preserve">1.  Add deposit amount to balance </w:t>
      </w:r>
      <w:r w:rsidRPr="0098282D">
        <w:rPr>
          <w:sz w:val="12"/>
          <w:szCs w:val="12"/>
        </w:rPr>
        <w:br/>
        <w:t xml:space="preserve">2.  Round off balance to 2 decimal places </w:t>
      </w:r>
      <w:r w:rsidRPr="0098282D">
        <w:rPr>
          <w:sz w:val="12"/>
          <w:szCs w:val="12"/>
        </w:rPr>
        <w:br/>
        <w:t xml:space="preserve">3.  Display balance </w:t>
      </w:r>
      <w:r w:rsidRPr="0098282D">
        <w:rPr>
          <w:sz w:val="12"/>
          <w:szCs w:val="12"/>
        </w:rPr>
        <w:br/>
        <w:t xml:space="preserve">4.  Display confirmation message of successful deposit transaction </w:t>
      </w:r>
      <w:r w:rsidRPr="0098282D">
        <w:rPr>
          <w:sz w:val="12"/>
          <w:szCs w:val="12"/>
        </w:rPr>
        <w:br/>
        <w:t>5.  End</w:t>
      </w:r>
    </w:p>
    <w:p w14:paraId="3601E070" w14:textId="6E854FA1" w:rsidR="00EA017A" w:rsidRPr="0098282D" w:rsidRDefault="008E7BEC" w:rsidP="00EA017A">
      <w:pPr>
        <w:rPr>
          <w:sz w:val="12"/>
          <w:szCs w:val="12"/>
        </w:rPr>
      </w:pPr>
      <w:proofErr w:type="gramStart"/>
      <w:r w:rsidRPr="0098282D">
        <w:rPr>
          <w:sz w:val="12"/>
          <w:szCs w:val="12"/>
        </w:rPr>
        <w:t>withdraw(</w:t>
      </w:r>
      <w:proofErr w:type="gramEnd"/>
      <w:r w:rsidRPr="0098282D">
        <w:rPr>
          <w:sz w:val="12"/>
          <w:szCs w:val="12"/>
        </w:rPr>
        <w:t xml:space="preserve">) function in </w:t>
      </w:r>
      <w:proofErr w:type="spellStart"/>
      <w:r w:rsidRPr="0098282D">
        <w:rPr>
          <w:sz w:val="12"/>
          <w:szCs w:val="12"/>
        </w:rPr>
        <w:t>SAccount</w:t>
      </w:r>
      <w:proofErr w:type="spellEnd"/>
      <w:r w:rsidRPr="0098282D">
        <w:rPr>
          <w:sz w:val="12"/>
          <w:szCs w:val="12"/>
        </w:rPr>
        <w:t xml:space="preserve"> class </w:t>
      </w:r>
      <w:r w:rsidRPr="0098282D">
        <w:rPr>
          <w:sz w:val="12"/>
          <w:szCs w:val="12"/>
        </w:rPr>
        <w:br/>
        <w:t xml:space="preserve">1.  If withdrawal amount is greater than maximum amount: </w:t>
      </w:r>
      <w:r w:rsidRPr="0098282D">
        <w:rPr>
          <w:sz w:val="12"/>
          <w:szCs w:val="12"/>
        </w:rPr>
        <w:br/>
        <w:t xml:space="preserve">1.1 Display maximum amount </w:t>
      </w:r>
      <w:r w:rsidRPr="0098282D">
        <w:rPr>
          <w:sz w:val="12"/>
          <w:szCs w:val="12"/>
        </w:rPr>
        <w:br/>
        <w:t xml:space="preserve">1.2 Display error message </w:t>
      </w:r>
      <w:r w:rsidRPr="0098282D">
        <w:rPr>
          <w:sz w:val="12"/>
          <w:szCs w:val="12"/>
        </w:rPr>
        <w:br/>
        <w:t xml:space="preserve">1.3 Display confirmation message of unsuccessful withdrawal </w:t>
      </w:r>
      <w:r w:rsidRPr="0098282D">
        <w:rPr>
          <w:sz w:val="12"/>
          <w:szCs w:val="12"/>
        </w:rPr>
        <w:br/>
        <w:t xml:space="preserve">transaction </w:t>
      </w:r>
      <w:r w:rsidRPr="0098282D">
        <w:rPr>
          <w:sz w:val="12"/>
          <w:szCs w:val="12"/>
        </w:rPr>
        <w:br/>
        <w:t xml:space="preserve">1.4 Return Boolean value of False </w:t>
      </w:r>
      <w:r w:rsidRPr="0098282D">
        <w:rPr>
          <w:sz w:val="12"/>
          <w:szCs w:val="12"/>
        </w:rPr>
        <w:br/>
        <w:t xml:space="preserve">1.5 Go to step 4 </w:t>
      </w:r>
      <w:r w:rsidRPr="0098282D">
        <w:rPr>
          <w:sz w:val="12"/>
          <w:szCs w:val="12"/>
        </w:rPr>
        <w:br/>
        <w:t xml:space="preserve">2.  If withdrawal amount is greater than balance: </w:t>
      </w:r>
      <w:r w:rsidRPr="0098282D">
        <w:rPr>
          <w:sz w:val="12"/>
          <w:szCs w:val="12"/>
        </w:rPr>
        <w:br/>
        <w:t xml:space="preserve">3.7 Display balance </w:t>
      </w:r>
      <w:r w:rsidRPr="0098282D">
        <w:rPr>
          <w:sz w:val="12"/>
          <w:szCs w:val="12"/>
        </w:rPr>
        <w:br/>
        <w:t xml:space="preserve">3.8 Display error message </w:t>
      </w:r>
      <w:r w:rsidRPr="0098282D">
        <w:rPr>
          <w:sz w:val="12"/>
          <w:szCs w:val="12"/>
        </w:rPr>
        <w:br/>
        <w:t xml:space="preserve">3.9 Display confirmation message of unsuccessful withdrawal </w:t>
      </w:r>
      <w:r w:rsidRPr="0098282D">
        <w:rPr>
          <w:sz w:val="12"/>
          <w:szCs w:val="12"/>
        </w:rPr>
        <w:br/>
        <w:t xml:space="preserve">transaction </w:t>
      </w:r>
      <w:r w:rsidRPr="0098282D">
        <w:rPr>
          <w:sz w:val="12"/>
          <w:szCs w:val="12"/>
        </w:rPr>
        <w:br/>
        <w:t>3.</w:t>
      </w:r>
      <w:proofErr w:type="gramStart"/>
      <w:r w:rsidRPr="0098282D">
        <w:rPr>
          <w:sz w:val="12"/>
          <w:szCs w:val="12"/>
        </w:rPr>
        <w:t>10  Return</w:t>
      </w:r>
      <w:proofErr w:type="gramEnd"/>
      <w:r w:rsidRPr="0098282D">
        <w:rPr>
          <w:sz w:val="12"/>
          <w:szCs w:val="12"/>
        </w:rPr>
        <w:t xml:space="preserve"> Boolean value of False </w:t>
      </w:r>
      <w:r w:rsidRPr="0098282D">
        <w:rPr>
          <w:sz w:val="12"/>
          <w:szCs w:val="12"/>
        </w:rPr>
        <w:br/>
        <w:t xml:space="preserve">3.11  Go to step 4 </w:t>
      </w:r>
      <w:r w:rsidRPr="0098282D">
        <w:rPr>
          <w:sz w:val="12"/>
          <w:szCs w:val="12"/>
        </w:rPr>
        <w:br/>
        <w:t xml:space="preserve">3.  If withdrawal amount is less than or equal to balance and </w:t>
      </w:r>
      <w:r w:rsidRPr="0098282D">
        <w:rPr>
          <w:sz w:val="12"/>
          <w:szCs w:val="12"/>
        </w:rPr>
        <w:br/>
        <w:t xml:space="preserve">withdrawal amount is less than or equal to maximum amount:  </w:t>
      </w:r>
      <w:r w:rsidRPr="0098282D">
        <w:rPr>
          <w:sz w:val="12"/>
          <w:szCs w:val="12"/>
        </w:rPr>
        <w:br/>
        <w:t xml:space="preserve">3.1 Subtract withdrawal amount from the balance </w:t>
      </w:r>
      <w:r w:rsidRPr="0098282D">
        <w:rPr>
          <w:sz w:val="12"/>
          <w:szCs w:val="12"/>
        </w:rPr>
        <w:br/>
        <w:t xml:space="preserve">3.2 Round off balance to 2 decimal places </w:t>
      </w:r>
      <w:r w:rsidRPr="0098282D">
        <w:rPr>
          <w:sz w:val="12"/>
          <w:szCs w:val="12"/>
        </w:rPr>
        <w:br/>
        <w:t xml:space="preserve">3.3 Display balance </w:t>
      </w:r>
      <w:r w:rsidRPr="0098282D">
        <w:rPr>
          <w:sz w:val="12"/>
          <w:szCs w:val="12"/>
        </w:rPr>
        <w:br/>
        <w:t xml:space="preserve">3.4 Display confirmation message of successful withdrawal </w:t>
      </w:r>
      <w:r w:rsidRPr="0098282D">
        <w:rPr>
          <w:sz w:val="12"/>
          <w:szCs w:val="12"/>
        </w:rPr>
        <w:br/>
        <w:t xml:space="preserve">transaction </w:t>
      </w:r>
      <w:r w:rsidRPr="0098282D">
        <w:rPr>
          <w:sz w:val="12"/>
          <w:szCs w:val="12"/>
        </w:rPr>
        <w:br/>
        <w:t xml:space="preserve">3.5 Return Boolean value of True </w:t>
      </w:r>
      <w:r w:rsidRPr="0098282D">
        <w:rPr>
          <w:sz w:val="12"/>
          <w:szCs w:val="12"/>
        </w:rPr>
        <w:br/>
        <w:t xml:space="preserve">3.6 Go to step 4 </w:t>
      </w:r>
      <w:r w:rsidRPr="0098282D">
        <w:rPr>
          <w:sz w:val="12"/>
          <w:szCs w:val="12"/>
        </w:rPr>
        <w:br/>
        <w:t>4 End</w:t>
      </w:r>
    </w:p>
    <w:p w14:paraId="71721099" w14:textId="77777777" w:rsidR="008E7BEC" w:rsidRPr="0085532B" w:rsidRDefault="008E7BEC" w:rsidP="00EA017A">
      <w:pPr>
        <w:rPr>
          <w:b/>
          <w:bCs/>
        </w:rPr>
      </w:pPr>
    </w:p>
    <w:p w14:paraId="09696F9F" w14:textId="77777777" w:rsidR="0015271B" w:rsidRDefault="0015271B">
      <w:pPr>
        <w:rPr>
          <w:b/>
          <w:bCs/>
        </w:rPr>
      </w:pPr>
      <w:r>
        <w:rPr>
          <w:b/>
          <w:bCs/>
        </w:rPr>
        <w:br w:type="page"/>
      </w:r>
    </w:p>
    <w:p w14:paraId="010C0C0C" w14:textId="72A39A75" w:rsidR="00EA017A" w:rsidRDefault="00EA017A" w:rsidP="00EA017A">
      <w:pPr>
        <w:rPr>
          <w:b/>
          <w:bCs/>
        </w:rPr>
      </w:pPr>
      <w:r w:rsidRPr="0085532B">
        <w:rPr>
          <w:b/>
          <w:bCs/>
        </w:rPr>
        <w:t>Task 1:</w:t>
      </w:r>
    </w:p>
    <w:p w14:paraId="4636D64A" w14:textId="77777777" w:rsidR="00EA017A" w:rsidRDefault="00EA017A" w:rsidP="00EA017A">
      <w:pPr>
        <w:rPr>
          <w:b/>
          <w:bCs/>
        </w:rPr>
      </w:pPr>
    </w:p>
    <w:p w14:paraId="40C7BBFC" w14:textId="455D9D66" w:rsidR="00EA017A" w:rsidRPr="005062BB" w:rsidRDefault="00EA017A" w:rsidP="00EA017A">
      <w:r w:rsidRPr="005062BB">
        <w:t xml:space="preserve">See Appendix </w:t>
      </w:r>
      <w:r w:rsidR="00100927" w:rsidRPr="005062BB">
        <w:t>D</w:t>
      </w:r>
      <w:r w:rsidRPr="005062BB">
        <w:t xml:space="preserve"> called CAccount.py </w:t>
      </w:r>
    </w:p>
    <w:p w14:paraId="49839574" w14:textId="77777777" w:rsidR="00EA017A" w:rsidRPr="0085532B" w:rsidRDefault="00EA017A" w:rsidP="00EA017A">
      <w:pPr>
        <w:rPr>
          <w:b/>
          <w:bCs/>
        </w:rPr>
      </w:pPr>
    </w:p>
    <w:p w14:paraId="580953FD" w14:textId="77777777" w:rsidR="00EA017A" w:rsidRDefault="00EA017A" w:rsidP="00EA017A">
      <w:pPr>
        <w:rPr>
          <w:b/>
          <w:bCs/>
        </w:rPr>
      </w:pPr>
      <w:r w:rsidRPr="0085532B">
        <w:rPr>
          <w:b/>
          <w:bCs/>
        </w:rPr>
        <w:t>Task 2:</w:t>
      </w:r>
    </w:p>
    <w:p w14:paraId="78E7EA5F" w14:textId="77777777" w:rsidR="00EA017A" w:rsidRDefault="00EA017A" w:rsidP="00EA017A">
      <w:pPr>
        <w:rPr>
          <w:b/>
          <w:bCs/>
        </w:rPr>
      </w:pPr>
    </w:p>
    <w:p w14:paraId="74173A11" w14:textId="21BF1F29" w:rsidR="00EA017A" w:rsidRPr="005062BB" w:rsidRDefault="00EA017A" w:rsidP="00EA017A">
      <w:r w:rsidRPr="005062BB">
        <w:t xml:space="preserve">See Appendix </w:t>
      </w:r>
      <w:r w:rsidR="00100927" w:rsidRPr="005062BB">
        <w:t>G</w:t>
      </w:r>
      <w:r w:rsidRPr="005062BB">
        <w:t xml:space="preserve"> called SAccount.py </w:t>
      </w:r>
    </w:p>
    <w:p w14:paraId="3A1B8C3F" w14:textId="77777777" w:rsidR="00EA017A" w:rsidRPr="0085532B" w:rsidRDefault="00EA017A" w:rsidP="00EA017A">
      <w:pPr>
        <w:rPr>
          <w:b/>
          <w:bCs/>
        </w:rPr>
      </w:pPr>
    </w:p>
    <w:p w14:paraId="4DE02048" w14:textId="77777777" w:rsidR="00EA017A" w:rsidRDefault="00EA017A" w:rsidP="00EA017A">
      <w:pPr>
        <w:rPr>
          <w:b/>
          <w:bCs/>
        </w:rPr>
      </w:pPr>
      <w:r w:rsidRPr="0085532B">
        <w:rPr>
          <w:b/>
          <w:bCs/>
        </w:rPr>
        <w:t>Task 3:</w:t>
      </w:r>
    </w:p>
    <w:p w14:paraId="2A434A5E" w14:textId="77777777" w:rsidR="00EA017A" w:rsidRDefault="00EA017A" w:rsidP="00EA017A">
      <w:pPr>
        <w:rPr>
          <w:b/>
          <w:bCs/>
        </w:rPr>
      </w:pPr>
    </w:p>
    <w:p w14:paraId="7288B450" w14:textId="4B020CD8" w:rsidR="00EA017A" w:rsidRPr="005062BB" w:rsidRDefault="00EA017A" w:rsidP="00EA017A">
      <w:r w:rsidRPr="005062BB">
        <w:t xml:space="preserve">See Appendix </w:t>
      </w:r>
      <w:r w:rsidR="00100927" w:rsidRPr="005062BB">
        <w:t>B</w:t>
      </w:r>
      <w:r w:rsidRPr="005062BB">
        <w:t xml:space="preserve"> called BankApp.py </w:t>
      </w:r>
    </w:p>
    <w:p w14:paraId="017A5BCD" w14:textId="77777777" w:rsidR="00EA017A" w:rsidRDefault="00EA017A" w:rsidP="00EA017A">
      <w:pPr>
        <w:rPr>
          <w:b/>
          <w:bCs/>
        </w:rPr>
      </w:pPr>
      <w:r>
        <w:rPr>
          <w:b/>
          <w:bCs/>
        </w:rPr>
        <w:t xml:space="preserve"> </w:t>
      </w:r>
    </w:p>
    <w:p w14:paraId="4E2068F7" w14:textId="77777777" w:rsidR="00EA017A" w:rsidRPr="0085532B" w:rsidRDefault="00EA017A" w:rsidP="00EA017A">
      <w:pPr>
        <w:rPr>
          <w:b/>
          <w:bCs/>
        </w:rPr>
      </w:pPr>
    </w:p>
    <w:p w14:paraId="6E962E0A" w14:textId="77777777" w:rsidR="0015271B" w:rsidRDefault="0015271B">
      <w:pPr>
        <w:rPr>
          <w:b/>
          <w:bCs/>
        </w:rPr>
      </w:pPr>
      <w:r>
        <w:rPr>
          <w:b/>
          <w:bCs/>
        </w:rPr>
        <w:br w:type="page"/>
      </w:r>
    </w:p>
    <w:p w14:paraId="4C67ACFD" w14:textId="2CEBD6A4" w:rsidR="00EA017A" w:rsidRDefault="00EA017A" w:rsidP="00EA017A">
      <w:pPr>
        <w:rPr>
          <w:b/>
          <w:bCs/>
        </w:rPr>
      </w:pPr>
      <w:r w:rsidRPr="0085532B">
        <w:rPr>
          <w:b/>
          <w:bCs/>
        </w:rPr>
        <w:t>Task 4</w:t>
      </w:r>
      <w:r>
        <w:rPr>
          <w:b/>
          <w:bCs/>
        </w:rPr>
        <w:t>a</w:t>
      </w:r>
      <w:r w:rsidRPr="0085532B">
        <w:rPr>
          <w:b/>
          <w:bCs/>
        </w:rPr>
        <w:t>:</w:t>
      </w:r>
    </w:p>
    <w:p w14:paraId="4064425F" w14:textId="77777777" w:rsidR="00EA017A" w:rsidRDefault="00EA017A" w:rsidP="00EA017A">
      <w:pPr>
        <w:rPr>
          <w:b/>
          <w:bCs/>
        </w:rPr>
      </w:pPr>
    </w:p>
    <w:tbl>
      <w:tblPr>
        <w:tblStyle w:val="TableGrid"/>
        <w:tblW w:w="0" w:type="auto"/>
        <w:tblLook w:val="04A0" w:firstRow="1" w:lastRow="0" w:firstColumn="1" w:lastColumn="0" w:noHBand="0" w:noVBand="1"/>
      </w:tblPr>
      <w:tblGrid>
        <w:gridCol w:w="1149"/>
        <w:gridCol w:w="7867"/>
      </w:tblGrid>
      <w:tr w:rsidR="00BF05E3" w14:paraId="47D00C5D" w14:textId="77777777" w:rsidTr="00BF05E3">
        <w:tc>
          <w:tcPr>
            <w:tcW w:w="3005" w:type="dxa"/>
          </w:tcPr>
          <w:p w14:paraId="615315E5" w14:textId="77777777" w:rsidR="00BF05E3" w:rsidRDefault="00BF05E3" w:rsidP="008B22C3">
            <w:pPr>
              <w:rPr>
                <w:b/>
                <w:bCs/>
              </w:rPr>
            </w:pPr>
          </w:p>
        </w:tc>
        <w:tc>
          <w:tcPr>
            <w:tcW w:w="10746" w:type="dxa"/>
          </w:tcPr>
          <w:p w14:paraId="4B7BD4CC" w14:textId="77777777" w:rsidR="00BF05E3" w:rsidRDefault="00BF05E3" w:rsidP="008B22C3">
            <w:pPr>
              <w:rPr>
                <w:b/>
                <w:bCs/>
              </w:rPr>
            </w:pPr>
            <w:r>
              <w:rPr>
                <w:b/>
                <w:bCs/>
              </w:rPr>
              <w:t>Test Outcome Success</w:t>
            </w:r>
          </w:p>
        </w:tc>
      </w:tr>
      <w:tr w:rsidR="00BF05E3" w14:paraId="41544719" w14:textId="77777777" w:rsidTr="00BF05E3">
        <w:tc>
          <w:tcPr>
            <w:tcW w:w="3005" w:type="dxa"/>
          </w:tcPr>
          <w:p w14:paraId="13771F7C" w14:textId="7AE58D42" w:rsidR="00BF05E3" w:rsidRDefault="00BF05E3" w:rsidP="008B22C3">
            <w:pPr>
              <w:rPr>
                <w:b/>
                <w:bCs/>
              </w:rPr>
            </w:pPr>
            <w:r>
              <w:rPr>
                <w:b/>
                <w:bCs/>
              </w:rPr>
              <w:t>Test 1 (allow authorised)</w:t>
            </w:r>
          </w:p>
        </w:tc>
        <w:tc>
          <w:tcPr>
            <w:tcW w:w="10746" w:type="dxa"/>
          </w:tcPr>
          <w:p w14:paraId="5493C85A" w14:textId="77777777" w:rsidR="00BF05E3" w:rsidRDefault="00BF05E3" w:rsidP="008B22C3">
            <w:pPr>
              <w:rPr>
                <w:b/>
                <w:bCs/>
              </w:rPr>
            </w:pPr>
            <w:r>
              <w:rPr>
                <w:b/>
                <w:bCs/>
                <w:noProof/>
              </w:rPr>
              <w:drawing>
                <wp:inline distT="0" distB="0" distL="0" distR="0" wp14:anchorId="3F825A28" wp14:editId="06C98DF8">
                  <wp:extent cx="6619875" cy="72485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619875" cy="7248525"/>
                          </a:xfrm>
                          <a:prstGeom prst="rect">
                            <a:avLst/>
                          </a:prstGeom>
                          <a:noFill/>
                          <a:ln>
                            <a:noFill/>
                          </a:ln>
                        </pic:spPr>
                      </pic:pic>
                    </a:graphicData>
                  </a:graphic>
                </wp:inline>
              </w:drawing>
            </w:r>
          </w:p>
          <w:p w14:paraId="6DBF49DA" w14:textId="77777777" w:rsidR="00BF05E3" w:rsidRDefault="00BF05E3" w:rsidP="008B22C3">
            <w:pPr>
              <w:rPr>
                <w:b/>
                <w:bCs/>
              </w:rPr>
            </w:pPr>
            <w:r>
              <w:rPr>
                <w:b/>
                <w:bCs/>
                <w:noProof/>
              </w:rPr>
              <w:drawing>
                <wp:inline distT="0" distB="0" distL="0" distR="0" wp14:anchorId="3D4F640A" wp14:editId="74D5177F">
                  <wp:extent cx="6324600" cy="69818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24600" cy="6981825"/>
                          </a:xfrm>
                          <a:prstGeom prst="rect">
                            <a:avLst/>
                          </a:prstGeom>
                          <a:noFill/>
                          <a:ln>
                            <a:noFill/>
                          </a:ln>
                        </pic:spPr>
                      </pic:pic>
                    </a:graphicData>
                  </a:graphic>
                </wp:inline>
              </w:drawing>
            </w:r>
          </w:p>
          <w:p w14:paraId="186201E6" w14:textId="222CE2D0" w:rsidR="00056E7B" w:rsidRDefault="00056E7B" w:rsidP="008B22C3">
            <w:pPr>
              <w:rPr>
                <w:b/>
                <w:bCs/>
              </w:rPr>
            </w:pPr>
            <w:r>
              <w:rPr>
                <w:b/>
                <w:bCs/>
                <w:noProof/>
              </w:rPr>
              <w:drawing>
                <wp:inline distT="0" distB="0" distL="0" distR="0" wp14:anchorId="124A43AA" wp14:editId="7E4E7008">
                  <wp:extent cx="6733540" cy="711454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33540" cy="7114540"/>
                          </a:xfrm>
                          <a:prstGeom prst="rect">
                            <a:avLst/>
                          </a:prstGeom>
                          <a:noFill/>
                          <a:ln>
                            <a:noFill/>
                          </a:ln>
                        </pic:spPr>
                      </pic:pic>
                    </a:graphicData>
                  </a:graphic>
                </wp:inline>
              </w:drawing>
            </w:r>
          </w:p>
          <w:p w14:paraId="5BFF8766" w14:textId="61038D3E" w:rsidR="00056E7B" w:rsidRDefault="00056E7B" w:rsidP="008B22C3">
            <w:pPr>
              <w:rPr>
                <w:b/>
                <w:bCs/>
              </w:rPr>
            </w:pPr>
            <w:r>
              <w:rPr>
                <w:b/>
                <w:bCs/>
                <w:noProof/>
              </w:rPr>
              <w:drawing>
                <wp:inline distT="0" distB="0" distL="0" distR="0" wp14:anchorId="10A2EF4A" wp14:editId="0E3D4EC5">
                  <wp:extent cx="6575425" cy="6659880"/>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75425" cy="6659880"/>
                          </a:xfrm>
                          <a:prstGeom prst="rect">
                            <a:avLst/>
                          </a:prstGeom>
                          <a:noFill/>
                          <a:ln>
                            <a:noFill/>
                          </a:ln>
                        </pic:spPr>
                      </pic:pic>
                    </a:graphicData>
                  </a:graphic>
                </wp:inline>
              </w:drawing>
            </w:r>
          </w:p>
        </w:tc>
      </w:tr>
      <w:tr w:rsidR="00BF05E3" w14:paraId="22E5E03E" w14:textId="77777777" w:rsidTr="00BF05E3">
        <w:tc>
          <w:tcPr>
            <w:tcW w:w="3005" w:type="dxa"/>
          </w:tcPr>
          <w:p w14:paraId="59386A37" w14:textId="1FCF974F" w:rsidR="00BF05E3" w:rsidRDefault="00BF05E3" w:rsidP="008B22C3">
            <w:pPr>
              <w:rPr>
                <w:b/>
                <w:bCs/>
              </w:rPr>
            </w:pPr>
            <w:r>
              <w:rPr>
                <w:b/>
                <w:bCs/>
              </w:rPr>
              <w:t>Test 2 (blocking unauthorised)</w:t>
            </w:r>
          </w:p>
        </w:tc>
        <w:tc>
          <w:tcPr>
            <w:tcW w:w="10746" w:type="dxa"/>
          </w:tcPr>
          <w:p w14:paraId="098595EF" w14:textId="77777777" w:rsidR="00BF05E3" w:rsidRDefault="00BF05E3" w:rsidP="008B22C3">
            <w:pPr>
              <w:rPr>
                <w:b/>
                <w:bCs/>
              </w:rPr>
            </w:pPr>
            <w:r>
              <w:rPr>
                <w:b/>
                <w:bCs/>
                <w:noProof/>
              </w:rPr>
              <w:drawing>
                <wp:inline distT="0" distB="0" distL="0" distR="0" wp14:anchorId="6BC79F48" wp14:editId="1DB48163">
                  <wp:extent cx="4286250" cy="82391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86250" cy="8239125"/>
                          </a:xfrm>
                          <a:prstGeom prst="rect">
                            <a:avLst/>
                          </a:prstGeom>
                          <a:noFill/>
                          <a:ln>
                            <a:noFill/>
                          </a:ln>
                        </pic:spPr>
                      </pic:pic>
                    </a:graphicData>
                  </a:graphic>
                </wp:inline>
              </w:drawing>
            </w:r>
          </w:p>
          <w:p w14:paraId="11B6830D" w14:textId="77777777" w:rsidR="00BF05E3" w:rsidRDefault="00BF05E3" w:rsidP="008B22C3">
            <w:pPr>
              <w:rPr>
                <w:b/>
                <w:bCs/>
              </w:rPr>
            </w:pPr>
            <w:r>
              <w:rPr>
                <w:b/>
                <w:bCs/>
                <w:noProof/>
              </w:rPr>
              <w:drawing>
                <wp:inline distT="0" distB="0" distL="0" distR="0" wp14:anchorId="26D3B68D" wp14:editId="12A01FB8">
                  <wp:extent cx="6677025" cy="74104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77025" cy="7410450"/>
                          </a:xfrm>
                          <a:prstGeom prst="rect">
                            <a:avLst/>
                          </a:prstGeom>
                          <a:noFill/>
                          <a:ln>
                            <a:noFill/>
                          </a:ln>
                        </pic:spPr>
                      </pic:pic>
                    </a:graphicData>
                  </a:graphic>
                </wp:inline>
              </w:drawing>
            </w:r>
          </w:p>
          <w:p w14:paraId="644F9B8A" w14:textId="0D67B48D" w:rsidR="00AD60CB" w:rsidRDefault="00BF05E3" w:rsidP="008B22C3">
            <w:pPr>
              <w:rPr>
                <w:b/>
                <w:bCs/>
              </w:rPr>
            </w:pPr>
            <w:r>
              <w:rPr>
                <w:b/>
                <w:bCs/>
                <w:noProof/>
              </w:rPr>
              <w:drawing>
                <wp:inline distT="0" distB="0" distL="0" distR="0" wp14:anchorId="1CB63F30" wp14:editId="4325F400">
                  <wp:extent cx="6553200" cy="8915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53200" cy="8915400"/>
                          </a:xfrm>
                          <a:prstGeom prst="rect">
                            <a:avLst/>
                          </a:prstGeom>
                          <a:noFill/>
                          <a:ln>
                            <a:noFill/>
                          </a:ln>
                        </pic:spPr>
                      </pic:pic>
                    </a:graphicData>
                  </a:graphic>
                </wp:inline>
              </w:drawing>
            </w:r>
          </w:p>
        </w:tc>
      </w:tr>
    </w:tbl>
    <w:p w14:paraId="67D8815D" w14:textId="13FD430E" w:rsidR="00EA017A" w:rsidRDefault="00EA017A" w:rsidP="00EA017A">
      <w:pPr>
        <w:rPr>
          <w:b/>
          <w:bCs/>
        </w:rPr>
      </w:pPr>
    </w:p>
    <w:p w14:paraId="7E4E115E" w14:textId="1E46E6B2" w:rsidR="009A16E8" w:rsidRPr="0015271B" w:rsidRDefault="009A16E8" w:rsidP="00EA017A">
      <w:r w:rsidRPr="007F4AA1">
        <w:t>NOTE I HAD SOME ISSUES WHERE I HAD ACCIDENTALLY INVERTED THE MINIMUM AND MAXIMUM AMOUNTS AND HAD APPLIED IT TO DEPOSITS ASWELL. I FIXED THEM BEFORE UNDERTAKING THESE TESTS SO THERE WAS NOTHING MAJOR TO MODIFY AFTER CONDUCTING THE TESTS.</w:t>
      </w:r>
    </w:p>
    <w:p w14:paraId="728A06C0" w14:textId="7BE51440" w:rsidR="005062BB" w:rsidRDefault="00EA017A" w:rsidP="00EA017A">
      <w:pPr>
        <w:rPr>
          <w:b/>
          <w:bCs/>
        </w:rPr>
      </w:pPr>
      <w:r>
        <w:rPr>
          <w:b/>
          <w:bCs/>
        </w:rPr>
        <w:t xml:space="preserve">Task 4b: </w:t>
      </w:r>
    </w:p>
    <w:p w14:paraId="0FEF9745" w14:textId="7ECC3A4A" w:rsidR="00EA017A" w:rsidRPr="0015271B" w:rsidRDefault="00EA017A" w:rsidP="00EA017A">
      <w:r w:rsidRPr="005062BB">
        <w:t xml:space="preserve">I swapped my final program with </w:t>
      </w:r>
      <w:proofErr w:type="spellStart"/>
      <w:r w:rsidR="0006212E" w:rsidRPr="005062BB">
        <w:t>Wonbin</w:t>
      </w:r>
      <w:proofErr w:type="spellEnd"/>
      <w:r w:rsidR="0006212E" w:rsidRPr="005062BB">
        <w:t xml:space="preserve"> Kim who found no issues with my code and vice versa. </w:t>
      </w:r>
    </w:p>
    <w:p w14:paraId="6E5B02BB" w14:textId="57AF6540" w:rsidR="00EA017A" w:rsidRDefault="00EA017A" w:rsidP="00EA017A">
      <w:pPr>
        <w:rPr>
          <w:b/>
          <w:bCs/>
        </w:rPr>
      </w:pPr>
      <w:r>
        <w:rPr>
          <w:b/>
          <w:bCs/>
        </w:rPr>
        <w:t>Task 4c: Successful Use of Program</w:t>
      </w:r>
    </w:p>
    <w:p w14:paraId="77DA3E7D" w14:textId="04D03744" w:rsidR="0006212E" w:rsidRPr="005062BB" w:rsidRDefault="0006212E" w:rsidP="00EA017A">
      <w:r w:rsidRPr="005062BB">
        <w:t xml:space="preserve">I ensured by running a second round of tests to ensure everything was working as intended and then finished cleaning up and commenting </w:t>
      </w:r>
      <w:proofErr w:type="gramStart"/>
      <w:r w:rsidRPr="005062BB">
        <w:t>all of</w:t>
      </w:r>
      <w:proofErr w:type="gramEnd"/>
      <w:r w:rsidRPr="005062BB">
        <w:t xml:space="preserve"> my code so that anyone else could look at it and understand what was going on. </w:t>
      </w:r>
    </w:p>
    <w:p w14:paraId="63499994" w14:textId="677E9D9B" w:rsidR="002D41D7" w:rsidRDefault="001426F3" w:rsidP="00EA017A">
      <w:r w:rsidRPr="005062BB">
        <w:t xml:space="preserve">After this I took more screenshots showing the successful running of my code. </w:t>
      </w:r>
    </w:p>
    <w:tbl>
      <w:tblPr>
        <w:tblStyle w:val="TableGrid"/>
        <w:tblW w:w="0" w:type="auto"/>
        <w:tblLook w:val="04A0" w:firstRow="1" w:lastRow="0" w:firstColumn="1" w:lastColumn="0" w:noHBand="0" w:noVBand="1"/>
      </w:tblPr>
      <w:tblGrid>
        <w:gridCol w:w="9016"/>
      </w:tblGrid>
      <w:tr w:rsidR="0015271B" w14:paraId="16EFA3C5" w14:textId="77777777" w:rsidTr="0015271B">
        <w:tc>
          <w:tcPr>
            <w:tcW w:w="9016" w:type="dxa"/>
          </w:tcPr>
          <w:p w14:paraId="02E877A9" w14:textId="77777777" w:rsidR="0015271B" w:rsidRDefault="0015271B" w:rsidP="00EA017A">
            <w:r>
              <w:t>Successful Use:</w:t>
            </w:r>
          </w:p>
          <w:p w14:paraId="4008C549" w14:textId="77777777" w:rsidR="0015271B" w:rsidRDefault="0015271B" w:rsidP="00EA017A">
            <w:r>
              <w:rPr>
                <w:noProof/>
              </w:rPr>
              <w:drawing>
                <wp:inline distT="0" distB="0" distL="0" distR="0" wp14:anchorId="7D370646" wp14:editId="06F56CFE">
                  <wp:extent cx="4522209" cy="5693903"/>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32725" cy="5707143"/>
                          </a:xfrm>
                          <a:prstGeom prst="rect">
                            <a:avLst/>
                          </a:prstGeom>
                          <a:noFill/>
                          <a:ln>
                            <a:noFill/>
                          </a:ln>
                        </pic:spPr>
                      </pic:pic>
                    </a:graphicData>
                  </a:graphic>
                </wp:inline>
              </w:drawing>
            </w:r>
          </w:p>
          <w:p w14:paraId="2156B878" w14:textId="53B3D45B" w:rsidR="0015271B" w:rsidRDefault="0015271B" w:rsidP="00EA017A">
            <w:r>
              <w:rPr>
                <w:b/>
                <w:bCs/>
                <w:noProof/>
              </w:rPr>
              <w:drawing>
                <wp:inline distT="0" distB="0" distL="0" distR="0" wp14:anchorId="34E697FA" wp14:editId="0D612166">
                  <wp:extent cx="6667500" cy="8572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67500" cy="8572500"/>
                          </a:xfrm>
                          <a:prstGeom prst="rect">
                            <a:avLst/>
                          </a:prstGeom>
                          <a:noFill/>
                          <a:ln>
                            <a:noFill/>
                          </a:ln>
                        </pic:spPr>
                      </pic:pic>
                    </a:graphicData>
                  </a:graphic>
                </wp:inline>
              </w:drawing>
            </w:r>
          </w:p>
        </w:tc>
      </w:tr>
      <w:tr w:rsidR="0015271B" w14:paraId="27A33220" w14:textId="77777777" w:rsidTr="0015271B">
        <w:tc>
          <w:tcPr>
            <w:tcW w:w="9016" w:type="dxa"/>
          </w:tcPr>
          <w:p w14:paraId="70C3EE8B" w14:textId="5281A76E" w:rsidR="0015271B" w:rsidRDefault="0015271B" w:rsidP="00EA017A">
            <w:r>
              <w:rPr>
                <w:b/>
                <w:bCs/>
                <w:noProof/>
              </w:rPr>
              <w:drawing>
                <wp:inline distT="0" distB="0" distL="0" distR="0" wp14:anchorId="5300FCC1" wp14:editId="67ED5120">
                  <wp:extent cx="6515100" cy="8229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15100" cy="8229600"/>
                          </a:xfrm>
                          <a:prstGeom prst="rect">
                            <a:avLst/>
                          </a:prstGeom>
                          <a:noFill/>
                          <a:ln>
                            <a:noFill/>
                          </a:ln>
                        </pic:spPr>
                      </pic:pic>
                    </a:graphicData>
                  </a:graphic>
                </wp:inline>
              </w:drawing>
            </w:r>
          </w:p>
        </w:tc>
      </w:tr>
      <w:tr w:rsidR="0015271B" w14:paraId="1DAB0323" w14:textId="77777777" w:rsidTr="0015271B">
        <w:tc>
          <w:tcPr>
            <w:tcW w:w="9016" w:type="dxa"/>
          </w:tcPr>
          <w:p w14:paraId="2B98E941" w14:textId="77777777" w:rsidR="0015271B" w:rsidRDefault="0015271B" w:rsidP="00EA017A">
            <w:pPr>
              <w:rPr>
                <w:b/>
                <w:bCs/>
                <w:noProof/>
              </w:rPr>
            </w:pPr>
            <w:r>
              <w:rPr>
                <w:b/>
                <w:bCs/>
                <w:noProof/>
              </w:rPr>
              <w:drawing>
                <wp:inline distT="0" distB="0" distL="0" distR="0" wp14:anchorId="1DF6748D" wp14:editId="12E20477">
                  <wp:extent cx="4086225" cy="77343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6225" cy="7734300"/>
                          </a:xfrm>
                          <a:prstGeom prst="rect">
                            <a:avLst/>
                          </a:prstGeom>
                          <a:noFill/>
                          <a:ln>
                            <a:noFill/>
                          </a:ln>
                        </pic:spPr>
                      </pic:pic>
                    </a:graphicData>
                  </a:graphic>
                </wp:inline>
              </w:drawing>
            </w:r>
          </w:p>
          <w:p w14:paraId="6CF7BC99" w14:textId="77777777" w:rsidR="0015271B" w:rsidRDefault="0015271B" w:rsidP="00EA017A">
            <w:pPr>
              <w:rPr>
                <w:b/>
                <w:bCs/>
                <w:noProof/>
              </w:rPr>
            </w:pPr>
            <w:r>
              <w:rPr>
                <w:b/>
                <w:bCs/>
                <w:noProof/>
              </w:rPr>
              <w:drawing>
                <wp:inline distT="0" distB="0" distL="0" distR="0" wp14:anchorId="262D8F2B" wp14:editId="3CDA20F0">
                  <wp:extent cx="3933825" cy="85439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33825" cy="8543925"/>
                          </a:xfrm>
                          <a:prstGeom prst="rect">
                            <a:avLst/>
                          </a:prstGeom>
                          <a:noFill/>
                          <a:ln>
                            <a:noFill/>
                          </a:ln>
                        </pic:spPr>
                      </pic:pic>
                    </a:graphicData>
                  </a:graphic>
                </wp:inline>
              </w:drawing>
            </w:r>
          </w:p>
          <w:p w14:paraId="50B07CA7" w14:textId="11DEDD7F" w:rsidR="0015271B" w:rsidRDefault="0015271B" w:rsidP="00EA017A">
            <w:pPr>
              <w:rPr>
                <w:b/>
                <w:bCs/>
                <w:noProof/>
              </w:rPr>
            </w:pPr>
            <w:r>
              <w:rPr>
                <w:b/>
                <w:bCs/>
                <w:noProof/>
              </w:rPr>
              <w:drawing>
                <wp:inline distT="0" distB="0" distL="0" distR="0" wp14:anchorId="2DE41DCA" wp14:editId="2357A141">
                  <wp:extent cx="6153150" cy="24669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53150" cy="2466975"/>
                          </a:xfrm>
                          <a:prstGeom prst="rect">
                            <a:avLst/>
                          </a:prstGeom>
                          <a:noFill/>
                          <a:ln>
                            <a:noFill/>
                          </a:ln>
                        </pic:spPr>
                      </pic:pic>
                    </a:graphicData>
                  </a:graphic>
                </wp:inline>
              </w:drawing>
            </w:r>
          </w:p>
        </w:tc>
      </w:tr>
    </w:tbl>
    <w:p w14:paraId="719D0FE0" w14:textId="77777777" w:rsidR="002D41D7" w:rsidRDefault="002D41D7" w:rsidP="00EA017A">
      <w:pPr>
        <w:rPr>
          <w:b/>
          <w:bCs/>
        </w:rPr>
      </w:pPr>
    </w:p>
    <w:p w14:paraId="63E2CF6D" w14:textId="73D21067" w:rsidR="00EA017A" w:rsidRDefault="00EA017A" w:rsidP="00EA017A">
      <w:pPr>
        <w:rPr>
          <w:b/>
          <w:bCs/>
        </w:rPr>
      </w:pPr>
      <w:r>
        <w:rPr>
          <w:b/>
          <w:bCs/>
        </w:rPr>
        <w:t>Task 4d: Debug</w:t>
      </w:r>
    </w:p>
    <w:p w14:paraId="70CECDB3" w14:textId="051440BB" w:rsidR="001248F7" w:rsidRDefault="001248F7" w:rsidP="00EA017A">
      <w:r w:rsidRPr="005062BB">
        <w:t>Debugging was not listed in this project, however I still decided to undergo some debugging</w:t>
      </w:r>
      <w:r w:rsidR="005242F0">
        <w:t xml:space="preserve">. </w:t>
      </w:r>
    </w:p>
    <w:p w14:paraId="12416015" w14:textId="5F9E7C1C" w:rsidR="001248F7" w:rsidRDefault="001248F7" w:rsidP="00EA017A">
      <w:pPr>
        <w:rPr>
          <w:b/>
          <w:bCs/>
        </w:rPr>
      </w:pPr>
    </w:p>
    <w:tbl>
      <w:tblPr>
        <w:tblStyle w:val="TableGrid"/>
        <w:tblW w:w="0" w:type="auto"/>
        <w:tblLook w:val="04A0" w:firstRow="1" w:lastRow="0" w:firstColumn="1" w:lastColumn="0" w:noHBand="0" w:noVBand="1"/>
      </w:tblPr>
      <w:tblGrid>
        <w:gridCol w:w="9016"/>
      </w:tblGrid>
      <w:tr w:rsidR="004F3DB9" w14:paraId="7A737F60" w14:textId="77777777" w:rsidTr="004F3DB9">
        <w:tc>
          <w:tcPr>
            <w:tcW w:w="9016" w:type="dxa"/>
          </w:tcPr>
          <w:p w14:paraId="7A3D3B47" w14:textId="77777777" w:rsidR="004F3DB9" w:rsidRDefault="004F3DB9" w:rsidP="00EA017A">
            <w:r w:rsidRPr="004F3DB9">
              <w:t>Debugging:</w:t>
            </w:r>
          </w:p>
          <w:p w14:paraId="769CD4C5" w14:textId="77777777" w:rsidR="004F3DB9" w:rsidRDefault="004F3DB9" w:rsidP="00EA017A">
            <w:r>
              <w:rPr>
                <w:noProof/>
              </w:rPr>
              <w:drawing>
                <wp:inline distT="0" distB="0" distL="0" distR="0" wp14:anchorId="73EAEB3E" wp14:editId="6BBE80B6">
                  <wp:extent cx="4813300" cy="2156460"/>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13300" cy="2156460"/>
                          </a:xfrm>
                          <a:prstGeom prst="rect">
                            <a:avLst/>
                          </a:prstGeom>
                          <a:noFill/>
                          <a:ln>
                            <a:noFill/>
                          </a:ln>
                        </pic:spPr>
                      </pic:pic>
                    </a:graphicData>
                  </a:graphic>
                </wp:inline>
              </w:drawing>
            </w:r>
          </w:p>
          <w:p w14:paraId="6B7ECC60" w14:textId="3D6B2BDB" w:rsidR="004F3DB9" w:rsidRPr="004F3DB9" w:rsidRDefault="004F3DB9" w:rsidP="00EA017A">
            <w:r>
              <w:rPr>
                <w:noProof/>
              </w:rPr>
              <w:drawing>
                <wp:inline distT="0" distB="0" distL="0" distR="0" wp14:anchorId="06E1E092" wp14:editId="6393F000">
                  <wp:extent cx="4848225" cy="225171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48225" cy="2251710"/>
                          </a:xfrm>
                          <a:prstGeom prst="rect">
                            <a:avLst/>
                          </a:prstGeom>
                          <a:noFill/>
                          <a:ln>
                            <a:noFill/>
                          </a:ln>
                        </pic:spPr>
                      </pic:pic>
                    </a:graphicData>
                  </a:graphic>
                </wp:inline>
              </w:drawing>
            </w:r>
          </w:p>
        </w:tc>
      </w:tr>
    </w:tbl>
    <w:p w14:paraId="1C4008CE" w14:textId="537E5410" w:rsidR="004F3DB9" w:rsidRDefault="004F3DB9" w:rsidP="00EA017A">
      <w:pPr>
        <w:rPr>
          <w:b/>
          <w:bCs/>
        </w:rPr>
      </w:pPr>
    </w:p>
    <w:p w14:paraId="306BCC0B" w14:textId="77777777" w:rsidR="004F3DB9" w:rsidRPr="0085532B" w:rsidRDefault="004F3DB9" w:rsidP="00EA017A">
      <w:pPr>
        <w:rPr>
          <w:b/>
          <w:bCs/>
        </w:rPr>
      </w:pPr>
    </w:p>
    <w:p w14:paraId="0F3C6E5B" w14:textId="77777777" w:rsidR="00EA017A" w:rsidRDefault="00EA017A" w:rsidP="00EA017A">
      <w:pPr>
        <w:rPr>
          <w:b/>
          <w:bCs/>
        </w:rPr>
      </w:pPr>
      <w:r w:rsidRPr="0085532B">
        <w:rPr>
          <w:b/>
          <w:bCs/>
        </w:rPr>
        <w:t>Task 5:</w:t>
      </w:r>
    </w:p>
    <w:p w14:paraId="1C623FCD" w14:textId="77777777" w:rsidR="00EA017A" w:rsidRDefault="00EA017A" w:rsidP="00EA017A">
      <w:pPr>
        <w:rPr>
          <w:b/>
          <w:bCs/>
        </w:rPr>
      </w:pPr>
    </w:p>
    <w:p w14:paraId="00364B6E" w14:textId="77777777" w:rsidR="00EA017A" w:rsidRDefault="00EA017A" w:rsidP="00EA017A">
      <w:pPr>
        <w:rPr>
          <w:b/>
          <w:bCs/>
        </w:rPr>
      </w:pPr>
      <w:r>
        <w:rPr>
          <w:b/>
          <w:bCs/>
        </w:rPr>
        <w:t>User Manual:</w:t>
      </w:r>
    </w:p>
    <w:p w14:paraId="119EA292" w14:textId="77777777" w:rsidR="005062BB" w:rsidRPr="00F80D88" w:rsidRDefault="005062BB" w:rsidP="005062BB">
      <w:r w:rsidRPr="00F80D88">
        <w:t xml:space="preserve">Step 1: Run the program in a Python Compiler </w:t>
      </w:r>
      <w:proofErr w:type="gramStart"/>
      <w:r w:rsidRPr="00F80D88">
        <w:t>e.g.</w:t>
      </w:r>
      <w:proofErr w:type="gramEnd"/>
      <w:r w:rsidRPr="00F80D88">
        <w:t xml:space="preserve"> Visual Studio Code or similar. </w:t>
      </w:r>
    </w:p>
    <w:p w14:paraId="12CD51AB" w14:textId="77777777" w:rsidR="005062BB" w:rsidRPr="00F80D88" w:rsidRDefault="005062BB" w:rsidP="005062BB">
      <w:r w:rsidRPr="00F80D88">
        <w:t xml:space="preserve">Step 2: You will be prompted with a Menu with 5 different choices. </w:t>
      </w:r>
    </w:p>
    <w:p w14:paraId="700B437C" w14:textId="640AF1E3" w:rsidR="00EA017A" w:rsidRPr="00F80D88" w:rsidRDefault="005B3F98" w:rsidP="005062BB">
      <w:r w:rsidRPr="00F80D88">
        <w:t xml:space="preserve">Step 3: </w:t>
      </w:r>
      <w:r w:rsidR="00B27B6C" w:rsidRPr="00F80D88">
        <w:t xml:space="preserve">Select a value between 1 – 5 </w:t>
      </w:r>
      <w:r w:rsidR="005062BB" w:rsidRPr="00F80D88">
        <w:t xml:space="preserve">based on the Menu Choices given. </w:t>
      </w:r>
    </w:p>
    <w:p w14:paraId="3B19CCC4" w14:textId="4AE1DA09" w:rsidR="00875992" w:rsidRDefault="00875992" w:rsidP="00EA017A">
      <w:pPr>
        <w:rPr>
          <w:b/>
          <w:bCs/>
        </w:rPr>
      </w:pPr>
      <w:r>
        <w:rPr>
          <w:b/>
          <w:bCs/>
        </w:rPr>
        <w:t>Choice 1 / 2</w:t>
      </w:r>
      <w:r w:rsidR="00336881">
        <w:rPr>
          <w:b/>
          <w:bCs/>
        </w:rPr>
        <w:t>:</w:t>
      </w:r>
    </w:p>
    <w:p w14:paraId="6D5DA525" w14:textId="5DEB62E4" w:rsidR="00336881" w:rsidRPr="00F80D88" w:rsidRDefault="00336881" w:rsidP="00EA017A">
      <w:r w:rsidRPr="00F80D88">
        <w:t xml:space="preserve">These options will bring a further submenu with 5 more options select 1 for depositing which will prompt you for an amount which will be added to your account, 2 for withdrawing which will </w:t>
      </w:r>
      <w:r w:rsidR="00C73754" w:rsidRPr="00F80D88">
        <w:t xml:space="preserve">ask you for an amount which will be deducted from your account, 3 which will show you just your balance, 4 for your entire account details or 5 to return to the previous menu. </w:t>
      </w:r>
    </w:p>
    <w:p w14:paraId="5923A894" w14:textId="3C9568CA" w:rsidR="00875992" w:rsidRDefault="00875992" w:rsidP="00EA017A">
      <w:pPr>
        <w:rPr>
          <w:b/>
          <w:bCs/>
        </w:rPr>
      </w:pPr>
      <w:r>
        <w:rPr>
          <w:b/>
          <w:bCs/>
        </w:rPr>
        <w:t>Choice 3 / 4</w:t>
      </w:r>
      <w:r w:rsidR="00336881">
        <w:rPr>
          <w:b/>
          <w:bCs/>
        </w:rPr>
        <w:t>:</w:t>
      </w:r>
    </w:p>
    <w:p w14:paraId="04945E15" w14:textId="52861013" w:rsidR="00875992" w:rsidRPr="00F80D88" w:rsidRDefault="00875992" w:rsidP="00EA017A">
      <w:r w:rsidRPr="00F80D88">
        <w:t xml:space="preserve">These options will display all known accounts present in their corresponding text files (3 for </w:t>
      </w:r>
      <w:proofErr w:type="spellStart"/>
      <w:r w:rsidRPr="00F80D88">
        <w:t>CAccounts</w:t>
      </w:r>
      <w:proofErr w:type="spellEnd"/>
      <w:r w:rsidRPr="00F80D88">
        <w:t xml:space="preserve"> or 4 for </w:t>
      </w:r>
      <w:proofErr w:type="spellStart"/>
      <w:r w:rsidRPr="00F80D88">
        <w:t>SAccounts</w:t>
      </w:r>
      <w:proofErr w:type="spellEnd"/>
      <w:r w:rsidRPr="00F80D88">
        <w:t>)</w:t>
      </w:r>
      <w:r w:rsidR="00F80D88" w:rsidRPr="00F80D88">
        <w:t>.</w:t>
      </w:r>
    </w:p>
    <w:p w14:paraId="4054BB3C" w14:textId="61F025FA" w:rsidR="00875992" w:rsidRDefault="00875992" w:rsidP="00EA017A">
      <w:pPr>
        <w:rPr>
          <w:b/>
          <w:bCs/>
        </w:rPr>
      </w:pPr>
      <w:r>
        <w:rPr>
          <w:b/>
          <w:bCs/>
        </w:rPr>
        <w:t>Choice 5:</w:t>
      </w:r>
    </w:p>
    <w:p w14:paraId="54EDD643" w14:textId="68DBBC26" w:rsidR="00875992" w:rsidRPr="00F80D88" w:rsidRDefault="00875992" w:rsidP="00EA017A">
      <w:r w:rsidRPr="00F80D88">
        <w:t xml:space="preserve">This option will exit the program, leaving you with a farewell message. </w:t>
      </w:r>
    </w:p>
    <w:p w14:paraId="6B65B1C5" w14:textId="77777777" w:rsidR="00875992" w:rsidRDefault="00875992" w:rsidP="00EA017A">
      <w:pPr>
        <w:rPr>
          <w:b/>
          <w:bCs/>
        </w:rPr>
      </w:pPr>
    </w:p>
    <w:p w14:paraId="69C5DE8C" w14:textId="77777777" w:rsidR="00EA017A" w:rsidRDefault="00EA017A" w:rsidP="00EA017A">
      <w:pPr>
        <w:rPr>
          <w:b/>
          <w:bCs/>
        </w:rPr>
      </w:pPr>
      <w:r>
        <w:rPr>
          <w:b/>
          <w:bCs/>
        </w:rPr>
        <w:t>Errors:</w:t>
      </w:r>
    </w:p>
    <w:p w14:paraId="66F78E7A" w14:textId="01410198" w:rsidR="00EA017A" w:rsidRDefault="00EA017A" w:rsidP="00EA017A">
      <w:pPr>
        <w:rPr>
          <w:b/>
          <w:bCs/>
        </w:rPr>
      </w:pPr>
    </w:p>
    <w:p w14:paraId="35E6DD51" w14:textId="6965E8DC" w:rsidR="0017334B" w:rsidRPr="005242F0" w:rsidRDefault="0017334B" w:rsidP="00EA017A">
      <w:r w:rsidRPr="005242F0">
        <w:t>If an invalid input containing anything, but</w:t>
      </w:r>
      <w:r w:rsidR="005242F0">
        <w:t xml:space="preserve"> a </w:t>
      </w:r>
      <w:r w:rsidR="00126E66">
        <w:t xml:space="preserve">valid input it will say Invalid Input and give you another try. </w:t>
      </w:r>
      <w:r w:rsidR="00EF15BB">
        <w:t xml:space="preserve">All inputs must be put in integer / float numbers such as 0, 1, 2, 3, 4, 5, 6, 7, 8 and 9 with no space and a decimal where necessary. </w:t>
      </w:r>
    </w:p>
    <w:p w14:paraId="18331FC3" w14:textId="7025E4C9" w:rsidR="0017334B" w:rsidRDefault="0017334B" w:rsidP="00EA017A">
      <w:r w:rsidRPr="005242F0">
        <w:t xml:space="preserve">There are also Minimum amounts (for </w:t>
      </w:r>
      <w:r w:rsidR="006052CB">
        <w:t>Crediting Account</w:t>
      </w:r>
      <w:r w:rsidRPr="005242F0">
        <w:t>)</w:t>
      </w:r>
      <w:r w:rsidR="006052CB">
        <w:t xml:space="preserve"> </w:t>
      </w:r>
      <w:r w:rsidRPr="005242F0">
        <w:t xml:space="preserve">and Maximum amounts (for </w:t>
      </w:r>
      <w:r w:rsidR="006052CB">
        <w:t>Savings Accounts</w:t>
      </w:r>
      <w:r w:rsidRPr="005242F0">
        <w:t>)</w:t>
      </w:r>
      <w:r w:rsidR="00CB2AAE" w:rsidRPr="005242F0">
        <w:t xml:space="preserve"> which upon being violated will prompt the user for another attempt. </w:t>
      </w:r>
      <w:r w:rsidR="006052CB">
        <w:t xml:space="preserve">By </w:t>
      </w:r>
      <w:proofErr w:type="gramStart"/>
      <w:r w:rsidR="006052CB">
        <w:t>default</w:t>
      </w:r>
      <w:proofErr w:type="gramEnd"/>
      <w:r w:rsidR="006052CB">
        <w:t xml:space="preserve"> they are $50 minimum for Crediting Accounts and $500 maximum for Savings Accounts. Some users have a custom </w:t>
      </w:r>
      <w:proofErr w:type="gramStart"/>
      <w:r w:rsidR="006052CB">
        <w:t>amount</w:t>
      </w:r>
      <w:proofErr w:type="gramEnd"/>
      <w:r w:rsidR="006052CB">
        <w:t xml:space="preserve"> and it will be shown upon violation or if you go into the account information. To avoid these simply withdraw more / less depending on the situation.  </w:t>
      </w:r>
    </w:p>
    <w:p w14:paraId="203E769C" w14:textId="6842C1E0" w:rsidR="006052CB" w:rsidRPr="005242F0" w:rsidRDefault="006052CB" w:rsidP="00EA017A">
      <w:r>
        <w:t xml:space="preserve">If you are </w:t>
      </w:r>
      <w:r w:rsidR="000E5BD2">
        <w:t>broke,</w:t>
      </w:r>
      <w:r>
        <w:t xml:space="preserve"> you may run into something known as amount is greater than balance simply deposit more than specified amount of money to withdraw this amount. </w:t>
      </w:r>
    </w:p>
    <w:p w14:paraId="4C1FF684" w14:textId="77777777" w:rsidR="0017334B" w:rsidRDefault="0017334B" w:rsidP="00EA017A">
      <w:pPr>
        <w:rPr>
          <w:b/>
          <w:bCs/>
        </w:rPr>
      </w:pPr>
    </w:p>
    <w:p w14:paraId="4221D48F" w14:textId="09CD57F9" w:rsidR="00EA017A" w:rsidRPr="0017334B" w:rsidRDefault="00EA017A" w:rsidP="00EA017A">
      <w:r w:rsidRPr="0017334B">
        <w:t xml:space="preserve">If you observe / experience any bugs, errors or other problems please do not hesitate to contact </w:t>
      </w:r>
      <w:r w:rsidR="000E5BD2">
        <w:t xml:space="preserve">the I.T. department within </w:t>
      </w:r>
      <w:proofErr w:type="spellStart"/>
      <w:r w:rsidR="000E5BD2">
        <w:t>Maxordia</w:t>
      </w:r>
      <w:proofErr w:type="spellEnd"/>
      <w:r w:rsidR="000E5BD2">
        <w:t xml:space="preserve"> Financial. </w:t>
      </w:r>
    </w:p>
    <w:p w14:paraId="26E43D8E" w14:textId="327FA0DB" w:rsidR="00EA017A" w:rsidRDefault="00EA017A" w:rsidP="00EA017A">
      <w:pPr>
        <w:rPr>
          <w:b/>
          <w:bCs/>
        </w:rPr>
      </w:pPr>
    </w:p>
    <w:p w14:paraId="654AC9BF" w14:textId="012A9C93" w:rsidR="004F3DB9" w:rsidRDefault="004F3DB9" w:rsidP="00EA017A">
      <w:pPr>
        <w:rPr>
          <w:b/>
          <w:bCs/>
        </w:rPr>
      </w:pPr>
    </w:p>
    <w:p w14:paraId="5AC5745D" w14:textId="77777777" w:rsidR="004F3DB9" w:rsidRPr="0085532B" w:rsidRDefault="004F3DB9" w:rsidP="00EA017A">
      <w:pPr>
        <w:rPr>
          <w:b/>
          <w:bCs/>
        </w:rPr>
      </w:pPr>
    </w:p>
    <w:p w14:paraId="107B9941" w14:textId="511486DC" w:rsidR="00EA017A" w:rsidRDefault="00EA017A" w:rsidP="00EA017A">
      <w:pPr>
        <w:rPr>
          <w:b/>
          <w:bCs/>
        </w:rPr>
      </w:pPr>
      <w:r w:rsidRPr="0085532B">
        <w:rPr>
          <w:b/>
          <w:bCs/>
        </w:rPr>
        <w:t>Task 6:</w:t>
      </w:r>
    </w:p>
    <w:p w14:paraId="1B869412" w14:textId="022DED8E" w:rsidR="00F11E8C" w:rsidRDefault="00F11E8C" w:rsidP="00EA017A">
      <w:pPr>
        <w:rPr>
          <w:b/>
          <w:bCs/>
        </w:rPr>
      </w:pPr>
    </w:p>
    <w:p w14:paraId="36FF006E" w14:textId="0BDA2CC7" w:rsidR="005062BB" w:rsidRPr="000E5BD2" w:rsidRDefault="005062BB" w:rsidP="00EA017A">
      <w:r w:rsidRPr="000E5BD2">
        <w:t xml:space="preserve">I did not include a separate file for User Requirements or Sign Off as I did not think it was required and would just add confusion. </w:t>
      </w:r>
    </w:p>
    <w:p w14:paraId="6E670B6B" w14:textId="77777777" w:rsidR="005062BB" w:rsidRDefault="005062BB" w:rsidP="00EA017A">
      <w:pPr>
        <w:rPr>
          <w:b/>
          <w:bCs/>
        </w:rPr>
      </w:pPr>
    </w:p>
    <w:p w14:paraId="1E149C81" w14:textId="385C8985" w:rsidR="00EA017A" w:rsidRDefault="00EA017A" w:rsidP="00EA017A">
      <w:pPr>
        <w:rPr>
          <w:b/>
          <w:bCs/>
        </w:rPr>
      </w:pPr>
      <w:r w:rsidRPr="0085532B">
        <w:rPr>
          <w:b/>
          <w:bCs/>
        </w:rPr>
        <w:t xml:space="preserve">Conclusion: </w:t>
      </w:r>
    </w:p>
    <w:p w14:paraId="75B1CD79" w14:textId="16B271B4" w:rsidR="00EA017A" w:rsidRPr="004F3DB9" w:rsidRDefault="00EA017A" w:rsidP="00EA017A">
      <w:r w:rsidRPr="0098282D">
        <w:t xml:space="preserve">Hey Eddie, would be happy to come into class in week 17 or 18 if necessary or partake in a video conference. I will give you a short summary here again, but I think I understand all concepts here that were required to create this program. I am looking forward to further developing my coding skills, do you have any idea if we will be continuing Python next semester or swapping to a different language. I am oh so eager to challenge my old friend C++ again. I am sure you will be very busy with other people’s projects, especially those who did not attain and reference a relative </w:t>
      </w:r>
      <w:r w:rsidR="00B27B6C">
        <w:t>file location</w:t>
      </w:r>
      <w:r w:rsidRPr="0098282D">
        <w:t xml:space="preserve"> when referring to their text documents. </w:t>
      </w:r>
      <w:r w:rsidR="004F3DB9">
        <w:t xml:space="preserve">I will be completing the quiz as we speak. </w:t>
      </w:r>
    </w:p>
    <w:p w14:paraId="05488997" w14:textId="05856CD0" w:rsidR="00F11E8C" w:rsidRDefault="00F11E8C" w:rsidP="00EA017A">
      <w:pPr>
        <w:rPr>
          <w:b/>
          <w:bCs/>
        </w:rPr>
      </w:pPr>
      <w:r>
        <w:rPr>
          <w:b/>
          <w:bCs/>
        </w:rPr>
        <w:t>Teacher Signature:</w:t>
      </w:r>
    </w:p>
    <w:tbl>
      <w:tblPr>
        <w:tblStyle w:val="TableGrid"/>
        <w:tblW w:w="0" w:type="auto"/>
        <w:tblLook w:val="04A0" w:firstRow="1" w:lastRow="0" w:firstColumn="1" w:lastColumn="0" w:noHBand="0" w:noVBand="1"/>
      </w:tblPr>
      <w:tblGrid>
        <w:gridCol w:w="1127"/>
        <w:gridCol w:w="6520"/>
      </w:tblGrid>
      <w:tr w:rsidR="004900FE" w14:paraId="638D6883" w14:textId="77777777" w:rsidTr="004900FE">
        <w:tc>
          <w:tcPr>
            <w:tcW w:w="843" w:type="dxa"/>
          </w:tcPr>
          <w:p w14:paraId="46C79510" w14:textId="1254EB64" w:rsidR="004900FE" w:rsidRPr="000E5BD2" w:rsidRDefault="004900FE" w:rsidP="00EA017A">
            <w:r w:rsidRPr="000E5BD2">
              <w:t>Name:</w:t>
            </w:r>
          </w:p>
        </w:tc>
        <w:tc>
          <w:tcPr>
            <w:tcW w:w="6520" w:type="dxa"/>
          </w:tcPr>
          <w:p w14:paraId="1237037C" w14:textId="5A710D4F" w:rsidR="004900FE" w:rsidRPr="000E5BD2" w:rsidRDefault="000E5BD2" w:rsidP="00EA017A">
            <w:r w:rsidRPr="000E5BD2">
              <w:t>Eddie Vanda</w:t>
            </w:r>
          </w:p>
        </w:tc>
      </w:tr>
      <w:tr w:rsidR="004900FE" w14:paraId="361F46A9" w14:textId="77777777" w:rsidTr="004900FE">
        <w:tc>
          <w:tcPr>
            <w:tcW w:w="843" w:type="dxa"/>
          </w:tcPr>
          <w:p w14:paraId="2A80633D" w14:textId="014613A7" w:rsidR="004900FE" w:rsidRPr="000E5BD2" w:rsidRDefault="004900FE" w:rsidP="00EA017A">
            <w:r w:rsidRPr="000E5BD2">
              <w:t>Signature:</w:t>
            </w:r>
          </w:p>
        </w:tc>
        <w:tc>
          <w:tcPr>
            <w:tcW w:w="6520" w:type="dxa"/>
          </w:tcPr>
          <w:p w14:paraId="1A6BD6E1" w14:textId="77777777" w:rsidR="004900FE" w:rsidRDefault="004900FE" w:rsidP="00EA017A">
            <w:pPr>
              <w:rPr>
                <w:b/>
                <w:bCs/>
              </w:rPr>
            </w:pPr>
          </w:p>
        </w:tc>
      </w:tr>
    </w:tbl>
    <w:p w14:paraId="1CC8EC5A" w14:textId="77777777" w:rsidR="00F11E8C" w:rsidRPr="0085532B" w:rsidRDefault="00F11E8C" w:rsidP="00EA017A">
      <w:pPr>
        <w:rPr>
          <w:b/>
          <w:bCs/>
        </w:rPr>
      </w:pPr>
    </w:p>
    <w:p w14:paraId="4124A127" w14:textId="77777777" w:rsidR="00EA017A" w:rsidRDefault="00EA017A" w:rsidP="00EA017A">
      <w:pPr>
        <w:rPr>
          <w:b/>
          <w:bCs/>
        </w:rPr>
      </w:pPr>
      <w:r w:rsidRPr="0085532B">
        <w:rPr>
          <w:b/>
          <w:bCs/>
        </w:rPr>
        <w:t>Appendices:</w:t>
      </w:r>
    </w:p>
    <w:p w14:paraId="6A328F75" w14:textId="77777777" w:rsidR="00A123B9" w:rsidRDefault="00EA017A" w:rsidP="00EA017A">
      <w:r w:rsidRPr="00DD4A71">
        <w:t>All files are encompassed within the S3952320 OISIN AEONN PYTHON PROJECT 2 folder</w:t>
      </w:r>
      <w:r w:rsidR="00DD4A71">
        <w:t xml:space="preserve">, which will be zipped before submission. </w:t>
      </w:r>
    </w:p>
    <w:p w14:paraId="08BA9C31" w14:textId="38748C2E" w:rsidR="00EA017A" w:rsidRPr="00DD4A71" w:rsidRDefault="00EA017A" w:rsidP="00EA017A">
      <w:r w:rsidRPr="00DD4A71">
        <w:t>Appendix A: __</w:t>
      </w:r>
      <w:proofErr w:type="spellStart"/>
      <w:r w:rsidRPr="00DD4A71">
        <w:t>pycache</w:t>
      </w:r>
      <w:proofErr w:type="spellEnd"/>
      <w:r w:rsidRPr="00DD4A71">
        <w:t xml:space="preserve">__ - ignore this </w:t>
      </w:r>
    </w:p>
    <w:p w14:paraId="7A06C582" w14:textId="76133D79" w:rsidR="00EA017A" w:rsidRPr="00DD4A71" w:rsidRDefault="00EA017A" w:rsidP="00EA017A">
      <w:r w:rsidRPr="00DD4A71">
        <w:t xml:space="preserve">Appendix </w:t>
      </w:r>
      <w:r w:rsidR="00DD4A71" w:rsidRPr="00DD4A71">
        <w:t>B</w:t>
      </w:r>
      <w:r w:rsidRPr="00DD4A71">
        <w:t>: BankApp.py – main file with the Bank class</w:t>
      </w:r>
    </w:p>
    <w:p w14:paraId="70D417E4" w14:textId="2E19558F" w:rsidR="00EA017A" w:rsidRPr="00DD4A71" w:rsidRDefault="00EA017A" w:rsidP="00EA017A">
      <w:r w:rsidRPr="00DD4A71">
        <w:t xml:space="preserve">Appendix </w:t>
      </w:r>
      <w:r w:rsidR="00DD4A71" w:rsidRPr="00DD4A71">
        <w:t>C</w:t>
      </w:r>
      <w:r w:rsidRPr="00DD4A71">
        <w:t>: BankingReceipt</w:t>
      </w:r>
      <w:r w:rsidR="00DD4A71" w:rsidRPr="00DD4A71">
        <w:t>.txt</w:t>
      </w:r>
      <w:r w:rsidR="00A123B9">
        <w:t xml:space="preserve"> – stores the output for most recent transaction</w:t>
      </w:r>
    </w:p>
    <w:p w14:paraId="13A575D9" w14:textId="0AB9D0AF" w:rsidR="00EA017A" w:rsidRPr="00DD4A71" w:rsidRDefault="00EA017A" w:rsidP="00EA017A">
      <w:r w:rsidRPr="00DD4A71">
        <w:t xml:space="preserve">Appendix </w:t>
      </w:r>
      <w:r w:rsidR="00DD4A71" w:rsidRPr="00DD4A71">
        <w:t>D</w:t>
      </w:r>
      <w:r w:rsidRPr="00DD4A71">
        <w:t>:</w:t>
      </w:r>
      <w:r w:rsidR="00DD4A71" w:rsidRPr="00DD4A71">
        <w:t xml:space="preserve"> CAccountOOP.py</w:t>
      </w:r>
      <w:r w:rsidR="00A123B9">
        <w:t xml:space="preserve"> – </w:t>
      </w:r>
      <w:proofErr w:type="spellStart"/>
      <w:r w:rsidR="00A123B9">
        <w:t>CAccount</w:t>
      </w:r>
      <w:proofErr w:type="spellEnd"/>
      <w:r w:rsidR="00A123B9">
        <w:t xml:space="preserve"> Class with deposit / withdraw functions</w:t>
      </w:r>
    </w:p>
    <w:p w14:paraId="4DA6CE96" w14:textId="0DCC4797" w:rsidR="00EA017A" w:rsidRPr="00DD4A71" w:rsidRDefault="00EA017A" w:rsidP="00EA017A">
      <w:r w:rsidRPr="00DD4A71">
        <w:t xml:space="preserve">Appendix </w:t>
      </w:r>
      <w:r w:rsidR="00DD4A71" w:rsidRPr="00DD4A71">
        <w:t>E</w:t>
      </w:r>
      <w:r w:rsidRPr="00DD4A71">
        <w:t>:</w:t>
      </w:r>
      <w:r w:rsidR="00DD4A71" w:rsidRPr="00DD4A71">
        <w:t xml:space="preserve"> CAccounts.txt</w:t>
      </w:r>
      <w:r w:rsidR="00A123B9">
        <w:t xml:space="preserve"> - Stores the valid </w:t>
      </w:r>
      <w:proofErr w:type="spellStart"/>
      <w:r w:rsidR="00A123B9">
        <w:t>SAccounts</w:t>
      </w:r>
      <w:proofErr w:type="spellEnd"/>
      <w:r w:rsidR="00A123B9">
        <w:t xml:space="preserve"> in a list</w:t>
      </w:r>
    </w:p>
    <w:p w14:paraId="135038A5" w14:textId="069485D4" w:rsidR="00EA017A" w:rsidRDefault="00EA017A" w:rsidP="00EA017A">
      <w:r w:rsidRPr="00DD4A71">
        <w:t xml:space="preserve">Appendix </w:t>
      </w:r>
      <w:r w:rsidR="00DD4A71" w:rsidRPr="00DD4A71">
        <w:t>F</w:t>
      </w:r>
      <w:r w:rsidRPr="00DD4A71">
        <w:t>:</w:t>
      </w:r>
      <w:r w:rsidR="00DD4A71" w:rsidRPr="00DD4A71">
        <w:t xml:space="preserve"> S3952320 OISIN AEONN PYTHON PROJECT 2</w:t>
      </w:r>
      <w:r w:rsidR="00A123B9">
        <w:t xml:space="preserve"> REPORT.docx – this file   </w:t>
      </w:r>
    </w:p>
    <w:p w14:paraId="63E9BAC6" w14:textId="2EB27059" w:rsidR="00A123B9" w:rsidRPr="00DD4A71" w:rsidRDefault="00A123B9" w:rsidP="00EA017A">
      <w:r w:rsidRPr="00DD4A71">
        <w:t>Appendix F: S3952320 OISIN AEONN PYTHON PROJECT 2</w:t>
      </w:r>
      <w:r>
        <w:t xml:space="preserve"> REPORT.pdf – this file  </w:t>
      </w:r>
    </w:p>
    <w:p w14:paraId="0799D7DA" w14:textId="2D638B18" w:rsidR="00EA017A" w:rsidRPr="00DD4A71" w:rsidRDefault="00EA017A" w:rsidP="00EA017A">
      <w:r w:rsidRPr="00DD4A71">
        <w:t xml:space="preserve">Appendix </w:t>
      </w:r>
      <w:r w:rsidR="00DD4A71" w:rsidRPr="00DD4A71">
        <w:t>G</w:t>
      </w:r>
      <w:r w:rsidRPr="00DD4A71">
        <w:t>:</w:t>
      </w:r>
      <w:r w:rsidR="00DD4A71" w:rsidRPr="00DD4A71">
        <w:t xml:space="preserve"> SAccountsOOP.py</w:t>
      </w:r>
      <w:r w:rsidR="00A123B9">
        <w:t xml:space="preserve"> – </w:t>
      </w:r>
      <w:proofErr w:type="spellStart"/>
      <w:r w:rsidR="00A123B9">
        <w:t>SAccount</w:t>
      </w:r>
      <w:proofErr w:type="spellEnd"/>
      <w:r w:rsidR="00A123B9">
        <w:t xml:space="preserve"> Class with deposit / withdraw functions</w:t>
      </w:r>
    </w:p>
    <w:p w14:paraId="04EFC093" w14:textId="4FB6DC65" w:rsidR="00EA017A" w:rsidRPr="00DD4A71" w:rsidRDefault="00EA017A" w:rsidP="00DD4A71">
      <w:r w:rsidRPr="00DD4A71">
        <w:t xml:space="preserve">Appendix </w:t>
      </w:r>
      <w:r w:rsidR="00DD4A71" w:rsidRPr="00DD4A71">
        <w:t>H</w:t>
      </w:r>
      <w:r w:rsidRPr="00DD4A71">
        <w:t xml:space="preserve">: </w:t>
      </w:r>
      <w:r w:rsidR="00DD4A71" w:rsidRPr="00DD4A71">
        <w:t xml:space="preserve"> SAccounts.txt</w:t>
      </w:r>
      <w:r w:rsidR="00A123B9">
        <w:t xml:space="preserve"> – Stores the valid </w:t>
      </w:r>
      <w:proofErr w:type="spellStart"/>
      <w:r w:rsidR="00A123B9">
        <w:t>SAccounts</w:t>
      </w:r>
      <w:proofErr w:type="spellEnd"/>
      <w:r w:rsidR="00A123B9">
        <w:t xml:space="preserve"> in a list</w:t>
      </w:r>
    </w:p>
    <w:p w14:paraId="7CBB7CD3" w14:textId="087AF2F3" w:rsidR="00EA017A" w:rsidRDefault="00EA017A" w:rsidP="00EA017A">
      <w:pPr>
        <w:rPr>
          <w:b/>
          <w:bCs/>
        </w:rPr>
      </w:pPr>
    </w:p>
    <w:p w14:paraId="6FC711B7" w14:textId="4508E978" w:rsidR="0091556A" w:rsidRDefault="0091556A" w:rsidP="00EA017A">
      <w:pPr>
        <w:rPr>
          <w:b/>
          <w:bCs/>
        </w:rPr>
      </w:pPr>
      <w:r>
        <w:rPr>
          <w:b/>
          <w:bCs/>
        </w:rPr>
        <w:t xml:space="preserve">References: </w:t>
      </w:r>
    </w:p>
    <w:p w14:paraId="01F17FE8" w14:textId="77D421EF" w:rsidR="0091556A" w:rsidRPr="00F11E8C" w:rsidRDefault="0091556A" w:rsidP="00EA017A">
      <w:r w:rsidRPr="00F11E8C">
        <w:t>Previous Python Project 1</w:t>
      </w:r>
    </w:p>
    <w:p w14:paraId="2026CC88" w14:textId="47E51DA7" w:rsidR="0091556A" w:rsidRPr="00F11E8C" w:rsidRDefault="0091556A" w:rsidP="00EA017A">
      <w:r w:rsidRPr="00F11E8C">
        <w:t>Weekly Notes and Presentations</w:t>
      </w:r>
    </w:p>
    <w:p w14:paraId="2634094C" w14:textId="1CCD4576" w:rsidR="0085532B" w:rsidRPr="00EA017A" w:rsidRDefault="0091556A" w:rsidP="00EA017A">
      <w:r w:rsidRPr="00F11E8C">
        <w:t>General Internet</w:t>
      </w:r>
    </w:p>
    <w:sectPr w:rsidR="0085532B" w:rsidRPr="00EA017A" w:rsidSect="000433BC">
      <w:footerReference w:type="default" r:id="rId21"/>
      <w:footerReference w:type="first" r:id="rId2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C0154" w14:textId="77777777" w:rsidR="00971429" w:rsidRDefault="00971429" w:rsidP="0015271B">
      <w:pPr>
        <w:spacing w:after="0" w:line="240" w:lineRule="auto"/>
      </w:pPr>
      <w:r>
        <w:separator/>
      </w:r>
    </w:p>
  </w:endnote>
  <w:endnote w:type="continuationSeparator" w:id="0">
    <w:p w14:paraId="029F9065" w14:textId="77777777" w:rsidR="00971429" w:rsidRDefault="00971429" w:rsidP="001527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3D43C" w14:textId="77777777" w:rsidR="0015271B" w:rsidRDefault="0015271B">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7FDFC0DF" w14:textId="77777777" w:rsidR="0015271B" w:rsidRDefault="001527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59E1E" w14:textId="77777777" w:rsidR="0015271B" w:rsidRDefault="0015271B">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4D645389" w14:textId="77777777" w:rsidR="0015271B" w:rsidRDefault="001527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71828" w14:textId="77777777" w:rsidR="00971429" w:rsidRDefault="00971429" w:rsidP="0015271B">
      <w:pPr>
        <w:spacing w:after="0" w:line="240" w:lineRule="auto"/>
      </w:pPr>
      <w:r>
        <w:separator/>
      </w:r>
    </w:p>
  </w:footnote>
  <w:footnote w:type="continuationSeparator" w:id="0">
    <w:p w14:paraId="2DE789A3" w14:textId="77777777" w:rsidR="00971429" w:rsidRDefault="00971429" w:rsidP="0015271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MTA3Nza1MDU2MLZU0lEKTi0uzszPAykwrQUAfBqFDiwAAAA="/>
  </w:docVars>
  <w:rsids>
    <w:rsidRoot w:val="000433BC"/>
    <w:rsid w:val="000433BC"/>
    <w:rsid w:val="00046B81"/>
    <w:rsid w:val="00056052"/>
    <w:rsid w:val="00056E7B"/>
    <w:rsid w:val="0006212E"/>
    <w:rsid w:val="000E5BD2"/>
    <w:rsid w:val="00100927"/>
    <w:rsid w:val="001248F7"/>
    <w:rsid w:val="00126E66"/>
    <w:rsid w:val="001426F3"/>
    <w:rsid w:val="001468A8"/>
    <w:rsid w:val="0015271B"/>
    <w:rsid w:val="0017334B"/>
    <w:rsid w:val="00205A5E"/>
    <w:rsid w:val="00267994"/>
    <w:rsid w:val="002D41D7"/>
    <w:rsid w:val="00315A32"/>
    <w:rsid w:val="00336881"/>
    <w:rsid w:val="004900FE"/>
    <w:rsid w:val="0049578F"/>
    <w:rsid w:val="004F3DB9"/>
    <w:rsid w:val="005062BB"/>
    <w:rsid w:val="005242F0"/>
    <w:rsid w:val="00594602"/>
    <w:rsid w:val="005B3F98"/>
    <w:rsid w:val="005F0422"/>
    <w:rsid w:val="006052CB"/>
    <w:rsid w:val="006D406B"/>
    <w:rsid w:val="007F4AA1"/>
    <w:rsid w:val="008513FD"/>
    <w:rsid w:val="0085532B"/>
    <w:rsid w:val="00875992"/>
    <w:rsid w:val="0089398E"/>
    <w:rsid w:val="00895C04"/>
    <w:rsid w:val="008E7BEC"/>
    <w:rsid w:val="009001C0"/>
    <w:rsid w:val="0091556A"/>
    <w:rsid w:val="00931E53"/>
    <w:rsid w:val="00943D1B"/>
    <w:rsid w:val="00971429"/>
    <w:rsid w:val="0098282D"/>
    <w:rsid w:val="009A16E8"/>
    <w:rsid w:val="00A123B9"/>
    <w:rsid w:val="00AC56AA"/>
    <w:rsid w:val="00AD60CB"/>
    <w:rsid w:val="00AF240A"/>
    <w:rsid w:val="00B27B6C"/>
    <w:rsid w:val="00B34F02"/>
    <w:rsid w:val="00BF05E3"/>
    <w:rsid w:val="00C73754"/>
    <w:rsid w:val="00CB2AAE"/>
    <w:rsid w:val="00CE0A31"/>
    <w:rsid w:val="00D41163"/>
    <w:rsid w:val="00D90959"/>
    <w:rsid w:val="00DD4A71"/>
    <w:rsid w:val="00EA017A"/>
    <w:rsid w:val="00EF15BB"/>
    <w:rsid w:val="00F11E8C"/>
    <w:rsid w:val="00F20AA1"/>
    <w:rsid w:val="00F80D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912E8"/>
  <w15:chartTrackingRefBased/>
  <w15:docId w15:val="{28527707-9DB9-4AC2-BA41-FBAF64C44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1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433B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433BC"/>
    <w:rPr>
      <w:rFonts w:eastAsiaTheme="minorEastAsia"/>
      <w:lang w:val="en-US"/>
    </w:rPr>
  </w:style>
  <w:style w:type="table" w:styleId="TableGrid">
    <w:name w:val="Table Grid"/>
    <w:basedOn w:val="TableNormal"/>
    <w:uiPriority w:val="39"/>
    <w:rsid w:val="00EA01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527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271B"/>
  </w:style>
  <w:style w:type="paragraph" w:styleId="Footer">
    <w:name w:val="footer"/>
    <w:basedOn w:val="Normal"/>
    <w:link w:val="FooterChar"/>
    <w:uiPriority w:val="99"/>
    <w:unhideWhenUsed/>
    <w:rsid w:val="001527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27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footer" Target="footer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3</TotalTime>
  <Pages>1</Pages>
  <Words>3096</Words>
  <Characters>1765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Assessment Task 3:</vt:lpstr>
    </vt:vector>
  </TitlesOfParts>
  <Company>S3952320</Company>
  <LinksUpToDate>false</LinksUpToDate>
  <CharactersWithSpaces>20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3:</dc:title>
  <dc:subject>Python Project 2</dc:subject>
  <dc:creator>Oisin Aeonn</dc:creator>
  <cp:keywords/>
  <dc:description/>
  <cp:lastModifiedBy>Oisin Aeonn</cp:lastModifiedBy>
  <cp:revision>35</cp:revision>
  <dcterms:created xsi:type="dcterms:W3CDTF">2022-05-24T00:05:00Z</dcterms:created>
  <dcterms:modified xsi:type="dcterms:W3CDTF">2022-05-26T12:54:00Z</dcterms:modified>
</cp:coreProperties>
</file>